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255A5" w14:textId="77777777" w:rsidR="00CD73D8" w:rsidRPr="003E1B4F" w:rsidRDefault="00AA157D" w:rsidP="003E1B4F">
      <w:pPr>
        <w:tabs>
          <w:tab w:val="center" w:pos="5400"/>
          <w:tab w:val="left" w:pos="6952"/>
        </w:tabs>
      </w:pPr>
      <w:r w:rsidRPr="003E1B4F">
        <w:rPr>
          <w:rFonts w:ascii="Arial" w:hAnsi="Arial" w:cs="Arial"/>
          <w:b/>
          <w:noProof/>
          <w:color w:val="439975"/>
          <w:sz w:val="96"/>
          <w:szCs w:val="7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C9A956" wp14:editId="4F7203F6">
                <wp:simplePos x="0" y="0"/>
                <wp:positionH relativeFrom="column">
                  <wp:posOffset>-93980</wp:posOffset>
                </wp:positionH>
                <wp:positionV relativeFrom="paragraph">
                  <wp:posOffset>-807194</wp:posOffset>
                </wp:positionV>
                <wp:extent cx="6889531" cy="315310"/>
                <wp:effectExtent l="0" t="0" r="6985" b="889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531" cy="3153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86A08" id="Rectangle 199" o:spid="_x0000_s1026" style="position:absolute;margin-left:-7.4pt;margin-top:-63.55pt;width:542.5pt;height:24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" fillcolor="white [3212]" stroked="f" strokeweight="1pt"/>
            </w:pict>
          </mc:Fallback>
        </mc:AlternateContent>
      </w:r>
    </w:p>
    <w:p w14:paraId="37BC9394" w14:textId="77777777" w:rsidR="007668A4" w:rsidRPr="003E1B4F" w:rsidRDefault="007668A4" w:rsidP="003E1B4F">
      <w:pPr>
        <w:spacing w:after="0" w:line="240" w:lineRule="auto"/>
        <w:jc w:val="center"/>
      </w:pPr>
    </w:p>
    <w:p w14:paraId="5876592D" w14:textId="77777777" w:rsidR="007668A4" w:rsidRPr="003E1B4F" w:rsidRDefault="007668A4" w:rsidP="003E1B4F">
      <w:pPr>
        <w:pStyle w:val="Title"/>
        <w:jc w:val="center"/>
      </w:pPr>
    </w:p>
    <w:p w14:paraId="4F47E6F8" w14:textId="77777777" w:rsidR="007668A4" w:rsidRPr="00164D03" w:rsidRDefault="00E10B57" w:rsidP="003E1B4F">
      <w:pPr>
        <w:pStyle w:val="Title"/>
        <w:jc w:val="center"/>
        <w:rPr>
          <w:b w:val="0"/>
          <w:sz w:val="96"/>
          <w:szCs w:val="22"/>
        </w:rPr>
      </w:pPr>
      <w:r w:rsidRPr="00164D03">
        <w:rPr>
          <w:b w:val="0"/>
          <w:sz w:val="96"/>
        </w:rPr>
        <w:t>Microsoft Word</w:t>
      </w:r>
    </w:p>
    <w:p w14:paraId="147486D9" w14:textId="77777777" w:rsidR="007668A4" w:rsidRPr="00164D03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</w:rPr>
      </w:pPr>
    </w:p>
    <w:p w14:paraId="5565E2A3" w14:textId="77777777" w:rsidR="007668A4" w:rsidRPr="00164D03" w:rsidRDefault="007668A4" w:rsidP="00357C5D">
      <w:pPr>
        <w:spacing w:after="0" w:line="240" w:lineRule="auto"/>
        <w:rPr>
          <w:rFonts w:ascii="Century Gothic" w:hAnsi="Century Gothic"/>
          <w:szCs w:val="24"/>
        </w:rPr>
      </w:pPr>
    </w:p>
    <w:p w14:paraId="40B45CB5" w14:textId="77777777" w:rsidR="007668A4" w:rsidRPr="00164D03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</w:rPr>
      </w:pPr>
    </w:p>
    <w:p w14:paraId="62556F42" w14:textId="77777777" w:rsidR="007668A4" w:rsidRPr="00164D03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</w:rPr>
      </w:pPr>
    </w:p>
    <w:p w14:paraId="029A1936" w14:textId="77777777" w:rsidR="007668A4" w:rsidRPr="00164D03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</w:rPr>
      </w:pPr>
    </w:p>
    <w:p w14:paraId="6CC5E51C" w14:textId="77777777" w:rsidR="00357C5D" w:rsidRPr="00164D03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</w:rPr>
      </w:pPr>
      <w:r w:rsidRPr="00164D03">
        <w:rPr>
          <w:rFonts w:ascii="Arial" w:hAnsi="Arial" w:cs="Arial"/>
          <w:sz w:val="36"/>
          <w:szCs w:val="24"/>
        </w:rPr>
        <w:t>Instructor:</w:t>
      </w:r>
    </w:p>
    <w:p w14:paraId="7EF361B9" w14:textId="77777777" w:rsidR="00357C5D" w:rsidRPr="00164D03" w:rsidRDefault="003B7725" w:rsidP="00357C5D">
      <w:pPr>
        <w:spacing w:after="0" w:line="240" w:lineRule="auto"/>
        <w:jc w:val="center"/>
        <w:rPr>
          <w:rFonts w:ascii="Arial" w:hAnsi="Arial" w:cs="Arial"/>
          <w:b/>
          <w:sz w:val="36"/>
          <w:szCs w:val="24"/>
        </w:rPr>
      </w:pPr>
      <w:r w:rsidRPr="00164D03">
        <w:rPr>
          <w:rFonts w:ascii="Arial" w:hAnsi="Arial" w:cs="Arial"/>
          <w:b/>
          <w:sz w:val="36"/>
          <w:szCs w:val="24"/>
        </w:rPr>
        <w:t>Fernando Medina</w:t>
      </w:r>
    </w:p>
    <w:p w14:paraId="59F90565" w14:textId="77777777" w:rsidR="00357C5D" w:rsidRPr="00164D03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</w:rPr>
      </w:pPr>
    </w:p>
    <w:p w14:paraId="1EFC2619" w14:textId="77777777" w:rsidR="007668A4" w:rsidRPr="003B7725" w:rsidRDefault="007668A4" w:rsidP="007668A4">
      <w:pPr>
        <w:spacing w:after="0" w:line="240" w:lineRule="auto"/>
        <w:rPr>
          <w:b/>
          <w:sz w:val="16"/>
          <w:szCs w:val="16"/>
          <w:lang w:val="es-MX"/>
        </w:rPr>
      </w:pPr>
      <w:bookmarkStart w:id="0" w:name="_GoBack"/>
      <w:bookmarkEnd w:id="0"/>
    </w:p>
    <w:p w14:paraId="4A4E4B6C" w14:textId="77777777" w:rsidR="00F32B56" w:rsidRPr="003B7725" w:rsidRDefault="00F32B56" w:rsidP="001D2A09">
      <w:pPr>
        <w:pStyle w:val="Title"/>
        <w:rPr>
          <w:lang w:val="es-MX"/>
        </w:rPr>
      </w:pPr>
    </w:p>
    <w:p w14:paraId="38B04CDF" w14:textId="77777777" w:rsidR="00F32B56" w:rsidRPr="003B7725" w:rsidRDefault="00357C5D" w:rsidP="001D2A09">
      <w:pPr>
        <w:pStyle w:val="Title"/>
        <w:rPr>
          <w:lang w:val="es-MX"/>
        </w:rPr>
      </w:pPr>
      <w:r>
        <w:rPr>
          <w:rFonts w:cs="Arial"/>
          <w:b w:val="0"/>
          <w:noProof/>
          <w:color w:val="439975"/>
          <w:sz w:val="96"/>
          <w:szCs w:val="72"/>
        </w:rPr>
        <w:drawing>
          <wp:anchor distT="0" distB="0" distL="114300" distR="114300" simplePos="0" relativeHeight="251773952" behindDoc="1" locked="0" layoutInCell="0" allowOverlap="1" wp14:anchorId="640EC54A" wp14:editId="25B38851">
            <wp:simplePos x="0" y="0"/>
            <wp:positionH relativeFrom="page">
              <wp:posOffset>526</wp:posOffset>
            </wp:positionH>
            <wp:positionV relativeFrom="margin">
              <wp:posOffset>6791325</wp:posOffset>
            </wp:positionV>
            <wp:extent cx="7772400" cy="1797268"/>
            <wp:effectExtent l="0" t="0" r="0" b="0"/>
            <wp:wrapNone/>
            <wp:docPr id="5" name="Picture 5" descr="816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85871563" descr="8161-0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132"/>
                    <a:stretch/>
                  </pic:blipFill>
                  <pic:spPr bwMode="auto">
                    <a:xfrm>
                      <a:off x="0" y="0"/>
                      <a:ext cx="7772400" cy="179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1CA4C" w14:textId="77777777" w:rsidR="00F32B56" w:rsidRPr="003B7725" w:rsidRDefault="00F32B56" w:rsidP="001D2A09">
      <w:pPr>
        <w:pStyle w:val="Title"/>
        <w:rPr>
          <w:lang w:val="es-MX"/>
        </w:rPr>
      </w:pPr>
    </w:p>
    <w:p w14:paraId="343AA3CC" w14:textId="77777777" w:rsidR="00F32B56" w:rsidRPr="003B7725" w:rsidRDefault="00F32B56" w:rsidP="001D2A09">
      <w:pPr>
        <w:pStyle w:val="Title"/>
        <w:rPr>
          <w:lang w:val="es-MX"/>
        </w:rPr>
      </w:pPr>
    </w:p>
    <w:p w14:paraId="48AA88F3" w14:textId="77777777" w:rsidR="00F32B56" w:rsidRPr="003B7725" w:rsidRDefault="00F32B56" w:rsidP="001D2A09">
      <w:pPr>
        <w:pStyle w:val="Title"/>
        <w:rPr>
          <w:lang w:val="es-MX"/>
        </w:rPr>
      </w:pPr>
    </w:p>
    <w:p w14:paraId="5154A2D3" w14:textId="77777777" w:rsidR="00357C5D" w:rsidRPr="003B7725" w:rsidRDefault="00357C5D">
      <w:pPr>
        <w:rPr>
          <w:rFonts w:ascii="Arial" w:eastAsiaTheme="minorEastAsia" w:hAnsi="Arial" w:cs="Arial"/>
          <w:b/>
          <w:color w:val="A33F1F"/>
          <w:sz w:val="44"/>
          <w:lang w:val="es-MX"/>
        </w:rPr>
      </w:pPr>
      <w:r w:rsidRPr="003B7725">
        <w:rPr>
          <w:rFonts w:ascii="Arial" w:hAnsi="Arial" w:cs="Arial"/>
          <w:b/>
          <w:color w:val="A33F1F"/>
          <w:sz w:val="44"/>
          <w:lang w:val="es-MX"/>
        </w:rPr>
        <w:br w:type="page"/>
      </w:r>
    </w:p>
    <w:p w14:paraId="36F75C9C" w14:textId="77777777" w:rsidR="00DA4ECA" w:rsidRPr="00BD1746" w:rsidRDefault="00DA4ECA" w:rsidP="00DA4ECA">
      <w:pPr>
        <w:pBdr>
          <w:bottom w:val="single" w:sz="6" w:space="8" w:color="FFC200"/>
        </w:pBdr>
        <w:spacing w:after="150" w:line="432" w:lineRule="atLeast"/>
        <w:ind w:hanging="180"/>
        <w:outlineLvl w:val="2"/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</w:pPr>
      <w:bookmarkStart w:id="1" w:name="_Toc254775440"/>
      <w:bookmarkEnd w:id="1"/>
      <w:r w:rsidRPr="00BD1746">
        <w:rPr>
          <w:rFonts w:ascii="Times New Roman" w:eastAsia="Times New Roman" w:hAnsi="Times New Roman" w:cs="Times New Roman"/>
          <w:color w:val="454545"/>
          <w:sz w:val="36"/>
          <w:lang w:val="es-MX"/>
        </w:rPr>
        <w:lastRenderedPageBreak/>
        <w:t xml:space="preserve">¿Qué es </w:t>
      </w:r>
      <w:r w:rsidRPr="00BD1746"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  <w:t>“</w:t>
      </w:r>
      <w:r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  <w:t xml:space="preserve">Microsoft </w:t>
      </w:r>
      <w:r w:rsidRPr="00BD1746"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  <w:t>Word”?</w:t>
      </w:r>
    </w:p>
    <w:p w14:paraId="4AA88BFC" w14:textId="77777777" w:rsidR="00DA4ECA" w:rsidRPr="008F6026" w:rsidRDefault="00DA4ECA" w:rsidP="00DA4ECA">
      <w:pPr>
        <w:spacing w:before="100" w:after="100" w:line="300" w:lineRule="atLeast"/>
        <w:rPr>
          <w:rFonts w:ascii="Times New Roman" w:hAnsi="Times New Roman" w:cs="Times New Roman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Microsoft </w:t>
      </w:r>
      <w:r>
        <w:rPr>
          <w:color w:val="454545"/>
          <w:lang w:val="es-MX"/>
        </w:rPr>
        <w:t>“Word”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es un procesador de 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>palabras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, diseñado para ayudarle a crear documentos de calidad profesional. Con las mejores herrami</w:t>
      </w:r>
      <w:r>
        <w:rPr>
          <w:color w:val="454545"/>
          <w:lang w:val="es-MX"/>
        </w:rPr>
        <w:t>entas para formatear documentos, “Word”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le ayuda a organizar y escribir sus documentos de manera más eficiente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, </w:t>
      </w:r>
      <w:r w:rsidRPr="008F6026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 xml:space="preserve">también incluye </w:t>
      </w:r>
      <w:r w:rsidRPr="008F6026">
        <w:rPr>
          <w:rFonts w:ascii="Times New Roman" w:hAnsi="Times New Roman" w:cs="Times New Roman"/>
          <w:color w:val="454545"/>
          <w:sz w:val="24"/>
          <w:szCs w:val="24"/>
          <w:lang w:val="es-MX"/>
        </w:rPr>
        <w:t xml:space="preserve">herramientas poderosas para </w:t>
      </w:r>
      <w:r w:rsidRPr="008F6026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>edición</w:t>
      </w:r>
      <w:r w:rsidRPr="008F6026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8F6026">
        <w:rPr>
          <w:rFonts w:ascii="Times New Roman" w:hAnsi="Times New Roman" w:cs="Times New Roman"/>
          <w:color w:val="454545"/>
          <w:sz w:val="24"/>
          <w:szCs w:val="24"/>
          <w:lang w:val="es-MX"/>
        </w:rPr>
        <w:t xml:space="preserve">y revisión </w:t>
      </w:r>
      <w:r w:rsidRPr="008F6026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 xml:space="preserve"> </w:t>
      </w:r>
      <w:r w:rsidRPr="008F6026">
        <w:rPr>
          <w:rFonts w:ascii="Times New Roman" w:hAnsi="Times New Roman" w:cs="Times New Roman"/>
          <w:color w:val="454545"/>
          <w:sz w:val="24"/>
          <w:szCs w:val="24"/>
          <w:lang w:val="es-MX"/>
        </w:rPr>
        <w:t xml:space="preserve">que le permitirán colaborar  </w:t>
      </w:r>
      <w:r w:rsidRPr="008F6026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>fácilmente</w:t>
      </w:r>
      <w:r w:rsidRPr="008F6026">
        <w:rPr>
          <w:rFonts w:ascii="Times New Roman" w:hAnsi="Times New Roman" w:cs="Times New Roman"/>
          <w:color w:val="454545"/>
          <w:sz w:val="24"/>
          <w:szCs w:val="24"/>
          <w:lang w:val="es-MX"/>
        </w:rPr>
        <w:t xml:space="preserve"> con otros usuarios</w:t>
      </w:r>
      <w:r w:rsidRPr="008F6026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>.</w:t>
      </w:r>
    </w:p>
    <w:p w14:paraId="3F0F2F0B" w14:textId="77777777" w:rsidR="00DA4ECA" w:rsidRPr="00C12EFA" w:rsidRDefault="00DA4ECA" w:rsidP="00DA4ECA">
      <w:pPr>
        <w:spacing w:before="100" w:after="100" w:line="360" w:lineRule="atLeast"/>
        <w:rPr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36"/>
          <w:lang w:val="es-MX"/>
        </w:rPr>
        <w:t>La cinta de opciones</w:t>
      </w:r>
    </w:p>
    <w:p w14:paraId="448C936F" w14:textId="77777777" w:rsidR="00DA4ECA" w:rsidRDefault="00DA4ECA" w:rsidP="00DA4ECA">
      <w:pPr>
        <w:spacing w:after="0" w:line="319" w:lineRule="atLeast"/>
        <w:rPr>
          <w:color w:val="464646"/>
          <w:lang w:val="es-MX"/>
        </w:rPr>
      </w:pPr>
      <w:r>
        <w:rPr>
          <w:color w:val="464646"/>
          <w:lang w:val="es-MX"/>
        </w:rPr>
        <w:t xml:space="preserve">El nuevo sistema de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la cinta </w:t>
      </w:r>
      <w:r>
        <w:rPr>
          <w:color w:val="464646"/>
          <w:lang w:val="es-MX"/>
        </w:rPr>
        <w:t xml:space="preserve">de opciones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contiene todos los comandos que necesitará para realizar tareas comunes. 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>Esta cinta c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ontiene varias 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>pestaña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s, cada un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a con varios grupos de comandos y además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usted puede agregar sus propias 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>pestaña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s </w:t>
      </w:r>
      <w:r>
        <w:rPr>
          <w:color w:val="464646"/>
          <w:lang w:val="es-MX"/>
        </w:rPr>
        <w:t xml:space="preserve">para facilitar el acceso de sus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comandos favoritos. Algunos grupos tienen una flecha en la esquina inferior derecha </w:t>
      </w:r>
      <w:r>
        <w:rPr>
          <w:color w:val="464646"/>
          <w:lang w:val="es-MX"/>
        </w:rPr>
        <w:t xml:space="preserve">en la que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puede hacer clic para </w:t>
      </w:r>
      <w:r>
        <w:rPr>
          <w:color w:val="464646"/>
          <w:lang w:val="es-MX"/>
        </w:rPr>
        <w:t>ver más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 comandos</w:t>
      </w:r>
      <w:r>
        <w:rPr>
          <w:color w:val="464646"/>
          <w:lang w:val="es-MX"/>
        </w:rPr>
        <w:t>.</w:t>
      </w:r>
    </w:p>
    <w:p w14:paraId="6000EC61" w14:textId="77777777" w:rsidR="00DA4ECA" w:rsidRPr="00C12EFA" w:rsidRDefault="00DA4ECA" w:rsidP="00DA4ECA">
      <w:pPr>
        <w:spacing w:after="0" w:line="319" w:lineRule="atLeast"/>
        <w:rPr>
          <w:lang w:val="es-MX"/>
        </w:rPr>
      </w:pPr>
    </w:p>
    <w:p w14:paraId="1E792406" w14:textId="77777777" w:rsidR="00DA4ECA" w:rsidRPr="006160D9" w:rsidRDefault="00DA4ECA" w:rsidP="00DA4ECA">
      <w:pPr>
        <w:pBdr>
          <w:bottom w:val="single" w:sz="6" w:space="30" w:color="FFC200"/>
        </w:pBdr>
        <w:spacing w:after="0" w:line="240" w:lineRule="auto"/>
        <w:outlineLvl w:val="2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3815C7F" wp14:editId="44C66282">
                <wp:simplePos x="0" y="0"/>
                <wp:positionH relativeFrom="column">
                  <wp:posOffset>1849120</wp:posOffset>
                </wp:positionH>
                <wp:positionV relativeFrom="paragraph">
                  <wp:posOffset>-4445</wp:posOffset>
                </wp:positionV>
                <wp:extent cx="711200" cy="276225"/>
                <wp:effectExtent l="0" t="0" r="1270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77027" w14:textId="77777777" w:rsidR="00DA4ECA" w:rsidRPr="00C1303A" w:rsidRDefault="00DA4ECA" w:rsidP="00DA4ECA">
                            <w:pPr>
                              <w:spacing w:after="0" w:line="240" w:lineRule="auto"/>
                              <w:rPr>
                                <w:lang w:val="es-MX"/>
                              </w:rPr>
                            </w:pPr>
                            <w:r>
                              <w:rPr>
                                <w:lang w:val="es-MX"/>
                              </w:rPr>
                              <w:t>Pestañ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815C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6pt;margin-top:-.35pt;width:56pt;height:21.7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">
                <v:textbox>
                  <w:txbxContent>
                    <w:p w14:paraId="45E77027" w14:textId="77777777" w:rsidR="00DA4ECA" w:rsidRPr="00C1303A" w:rsidRDefault="00DA4ECA" w:rsidP="00DA4ECA">
                      <w:pPr>
                        <w:spacing w:after="0" w:line="240" w:lineRule="auto"/>
                        <w:rPr>
                          <w:lang w:val="es-MX"/>
                        </w:rPr>
                      </w:pPr>
                      <w:r>
                        <w:rPr>
                          <w:lang w:val="es-MX"/>
                        </w:rPr>
                        <w:t>Pestaña</w:t>
                      </w:r>
                    </w:p>
                  </w:txbxContent>
                </v:textbox>
              </v:shape>
            </w:pict>
          </mc:Fallback>
        </mc:AlternateContent>
      </w: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9BDDE23" wp14:editId="53FF8E13">
                <wp:simplePos x="0" y="0"/>
                <wp:positionH relativeFrom="column">
                  <wp:posOffset>38100</wp:posOffset>
                </wp:positionH>
                <wp:positionV relativeFrom="paragraph">
                  <wp:posOffset>635</wp:posOffset>
                </wp:positionV>
                <wp:extent cx="1714500" cy="27622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0423B" w14:textId="77777777" w:rsidR="00DA4ECA" w:rsidRDefault="00DA4ECA" w:rsidP="00DA4ECA">
                            <w:pPr>
                              <w:spacing w:after="0" w:line="240" w:lineRule="auto"/>
                            </w:pPr>
                            <w:r>
                              <w:t>B</w:t>
                            </w:r>
                            <w:r w:rsidRPr="004C7995">
                              <w:t xml:space="preserve">arra de </w:t>
                            </w:r>
                            <w:proofErr w:type="spellStart"/>
                            <w:r w:rsidRPr="004C7995">
                              <w:t>inicio</w:t>
                            </w:r>
                            <w:proofErr w:type="spellEnd"/>
                            <w:r w:rsidRPr="004C7995">
                              <w:t xml:space="preserve"> </w:t>
                            </w:r>
                            <w:proofErr w:type="spellStart"/>
                            <w:r w:rsidRPr="004C7995">
                              <w:t>rápid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DDE23" id="_x0000_s1027" type="#_x0000_t202" style="position:absolute;margin-left:3pt;margin-top:.05pt;width:135pt;height:21.7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">
                <v:textbox>
                  <w:txbxContent>
                    <w:p w14:paraId="06D0423B" w14:textId="77777777" w:rsidR="00DA4ECA" w:rsidRDefault="00DA4ECA" w:rsidP="00DA4ECA">
                      <w:pPr>
                        <w:spacing w:after="0" w:line="240" w:lineRule="auto"/>
                      </w:pPr>
                      <w:r>
                        <w:t>B</w:t>
                      </w:r>
                      <w:r w:rsidRPr="004C7995">
                        <w:t xml:space="preserve">arra de </w:t>
                      </w:r>
                      <w:proofErr w:type="spellStart"/>
                      <w:r w:rsidRPr="004C7995">
                        <w:t>inicio</w:t>
                      </w:r>
                      <w:proofErr w:type="spellEnd"/>
                      <w:r w:rsidRPr="004C7995">
                        <w:t xml:space="preserve"> </w:t>
                      </w:r>
                      <w:proofErr w:type="spellStart"/>
                      <w:r w:rsidRPr="004C7995">
                        <w:t>rápid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867CB67" w14:textId="77777777" w:rsidR="00DA4ECA" w:rsidRPr="006160D9" w:rsidRDefault="00DA4ECA" w:rsidP="00DA4ECA">
      <w:pPr>
        <w:pBdr>
          <w:bottom w:val="single" w:sz="6" w:space="30" w:color="FFC200"/>
        </w:pBdr>
        <w:spacing w:after="0" w:line="240" w:lineRule="auto"/>
        <w:outlineLvl w:val="2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DFA52EF" wp14:editId="574C611B">
                <wp:simplePos x="0" y="0"/>
                <wp:positionH relativeFrom="column">
                  <wp:posOffset>990600</wp:posOffset>
                </wp:positionH>
                <wp:positionV relativeFrom="paragraph">
                  <wp:posOffset>71120</wp:posOffset>
                </wp:positionV>
                <wp:extent cx="1066800" cy="657225"/>
                <wp:effectExtent l="38100" t="0" r="19050" b="47625"/>
                <wp:wrapNone/>
                <wp:docPr id="288" name="Straight Arrow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6800" cy="657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6872F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8" o:spid="_x0000_s1026" type="#_x0000_t32" style="position:absolute;margin-left:78pt;margin-top:5.6pt;width:84pt;height:51.75pt;flip:x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" strokecolor="#5b9bd5 [3204]" strokeweight=".5pt">
                <v:stroke endarrow="open" joinstyle="miter"/>
              </v:shape>
            </w:pict>
          </mc:Fallback>
        </mc:AlternateContent>
      </w: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836312F" wp14:editId="4209B2E3">
                <wp:simplePos x="0" y="0"/>
                <wp:positionH relativeFrom="column">
                  <wp:posOffset>819150</wp:posOffset>
                </wp:positionH>
                <wp:positionV relativeFrom="paragraph">
                  <wp:posOffset>71120</wp:posOffset>
                </wp:positionV>
                <wp:extent cx="0" cy="247650"/>
                <wp:effectExtent l="95250" t="0" r="5715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A8F6C" id="Straight Arrow Connector 24" o:spid="_x0000_s1026" type="#_x0000_t32" style="position:absolute;margin-left:64.5pt;margin-top:5.6pt;width:0;height:19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" strokecolor="#5b9bd5 [3204]" strokeweight=".5pt">
                <v:stroke endarrow="open" joinstyle="miter"/>
              </v:shape>
            </w:pict>
          </mc:Fallback>
        </mc:AlternateContent>
      </w:r>
    </w:p>
    <w:p w14:paraId="30F3045D" w14:textId="77777777" w:rsidR="00DA4ECA" w:rsidRPr="006160D9" w:rsidRDefault="00DA4ECA" w:rsidP="00DA4ECA">
      <w:pPr>
        <w:pBdr>
          <w:bottom w:val="single" w:sz="6" w:space="30" w:color="FFC200"/>
        </w:pBdr>
        <w:spacing w:after="0" w:line="240" w:lineRule="auto"/>
        <w:outlineLvl w:val="2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</w:p>
    <w:p w14:paraId="75FB245F" w14:textId="77777777" w:rsidR="00DA4ECA" w:rsidRPr="0024673E" w:rsidRDefault="00DA4ECA" w:rsidP="00DA4ECA">
      <w:pPr>
        <w:pBdr>
          <w:bottom w:val="single" w:sz="6" w:space="30" w:color="FFC200"/>
        </w:pBdr>
        <w:spacing w:after="0" w:line="240" w:lineRule="auto"/>
        <w:outlineLvl w:val="2"/>
        <w:rPr>
          <w:rFonts w:ascii="Times New Roman" w:eastAsia="Times New Roman" w:hAnsi="Times New Roman" w:cs="Times New Roman"/>
          <w:color w:val="454545"/>
          <w:sz w:val="24"/>
          <w:szCs w:val="24"/>
        </w:rPr>
      </w:pP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09208E01" wp14:editId="40F4602E">
                <wp:simplePos x="0" y="0"/>
                <wp:positionH relativeFrom="column">
                  <wp:posOffset>-1077595</wp:posOffset>
                </wp:positionH>
                <wp:positionV relativeFrom="paragraph">
                  <wp:posOffset>403859</wp:posOffset>
                </wp:positionV>
                <wp:extent cx="1636395" cy="276225"/>
                <wp:effectExtent l="0" t="5715" r="15240" b="1524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63639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9CE63A" w14:textId="77777777" w:rsidR="00DA4ECA" w:rsidRDefault="00DA4ECA" w:rsidP="00DA4ECA">
                            <w:pPr>
                              <w:pBdr>
                                <w:bottom w:val="single" w:sz="6" w:space="8" w:color="FFC200"/>
                              </w:pBdr>
                              <w:spacing w:after="0" w:line="240" w:lineRule="auto"/>
                              <w:jc w:val="center"/>
                              <w:outlineLvl w:val="2"/>
                              <w:rPr>
                                <w:rFonts w:ascii="Segoe UI" w:eastAsia="Times New Roman" w:hAnsi="Segoe UI" w:cs="Segoe UI"/>
                                <w:color w:val="454545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Segoe UI" w:eastAsia="Times New Roman" w:hAnsi="Segoe UI" w:cs="Segoe UI"/>
                                <w:color w:val="454545"/>
                                <w:sz w:val="24"/>
                                <w:szCs w:val="24"/>
                              </w:rPr>
                              <w:t>Cinta</w:t>
                            </w:r>
                            <w:proofErr w:type="spellEnd"/>
                            <w:r>
                              <w:rPr>
                                <w:rFonts w:ascii="Segoe UI" w:eastAsia="Times New Roman" w:hAnsi="Segoe UI" w:cs="Segoe UI"/>
                                <w:color w:val="454545"/>
                                <w:sz w:val="24"/>
                                <w:szCs w:val="24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Segoe UI" w:eastAsia="Times New Roman" w:hAnsi="Segoe UI" w:cs="Segoe UI"/>
                                <w:color w:val="454545"/>
                                <w:sz w:val="24"/>
                                <w:szCs w:val="24"/>
                              </w:rPr>
                              <w:t>opciones</w:t>
                            </w:r>
                            <w:proofErr w:type="spellEnd"/>
                          </w:p>
                          <w:p w14:paraId="0739304A" w14:textId="77777777" w:rsidR="00DA4ECA" w:rsidRPr="001C5923" w:rsidRDefault="00DA4ECA" w:rsidP="00DA4ECA">
                            <w:pPr>
                              <w:pBdr>
                                <w:bottom w:val="single" w:sz="6" w:space="8" w:color="FFC200"/>
                              </w:pBdr>
                              <w:spacing w:after="0" w:line="240" w:lineRule="auto"/>
                              <w:jc w:val="center"/>
                              <w:outlineLvl w:val="2"/>
                              <w:rPr>
                                <w:rFonts w:ascii="Segoe UI" w:eastAsia="Times New Roman" w:hAnsi="Segoe UI" w:cs="Segoe UI"/>
                                <w:color w:val="454545"/>
                                <w:sz w:val="24"/>
                                <w:szCs w:val="24"/>
                              </w:rPr>
                            </w:pPr>
                          </w:p>
                          <w:p w14:paraId="37FE4C0B" w14:textId="77777777" w:rsidR="00DA4ECA" w:rsidRDefault="00DA4ECA" w:rsidP="00DA4ECA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08E01" id="_x0000_s1028" type="#_x0000_t202" style="position:absolute;margin-left:-84.85pt;margin-top:31.8pt;width:128.85pt;height:21.75pt;rotation:-90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">
                <v:textbox>
                  <w:txbxContent>
                    <w:p w14:paraId="7D9CE63A" w14:textId="77777777" w:rsidR="00DA4ECA" w:rsidRDefault="00DA4ECA" w:rsidP="00DA4ECA">
                      <w:pPr>
                        <w:pBdr>
                          <w:bottom w:val="single" w:sz="6" w:space="8" w:color="FFC200"/>
                        </w:pBdr>
                        <w:spacing w:after="0" w:line="240" w:lineRule="auto"/>
                        <w:jc w:val="center"/>
                        <w:outlineLvl w:val="2"/>
                        <w:rPr>
                          <w:rFonts w:ascii="Segoe UI" w:eastAsia="Times New Roman" w:hAnsi="Segoe UI" w:cs="Segoe UI"/>
                          <w:color w:val="454545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Segoe UI" w:eastAsia="Times New Roman" w:hAnsi="Segoe UI" w:cs="Segoe UI"/>
                          <w:color w:val="454545"/>
                          <w:sz w:val="24"/>
                          <w:szCs w:val="24"/>
                        </w:rPr>
                        <w:t>Cinta</w:t>
                      </w:r>
                      <w:proofErr w:type="spellEnd"/>
                      <w:r>
                        <w:rPr>
                          <w:rFonts w:ascii="Segoe UI" w:eastAsia="Times New Roman" w:hAnsi="Segoe UI" w:cs="Segoe UI"/>
                          <w:color w:val="454545"/>
                          <w:sz w:val="24"/>
                          <w:szCs w:val="24"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Segoe UI" w:eastAsia="Times New Roman" w:hAnsi="Segoe UI" w:cs="Segoe UI"/>
                          <w:color w:val="454545"/>
                          <w:sz w:val="24"/>
                          <w:szCs w:val="24"/>
                        </w:rPr>
                        <w:t>opciones</w:t>
                      </w:r>
                      <w:proofErr w:type="spellEnd"/>
                    </w:p>
                    <w:p w14:paraId="0739304A" w14:textId="77777777" w:rsidR="00DA4ECA" w:rsidRPr="001C5923" w:rsidRDefault="00DA4ECA" w:rsidP="00DA4ECA">
                      <w:pPr>
                        <w:pBdr>
                          <w:bottom w:val="single" w:sz="6" w:space="8" w:color="FFC200"/>
                        </w:pBdr>
                        <w:spacing w:after="0" w:line="240" w:lineRule="auto"/>
                        <w:jc w:val="center"/>
                        <w:outlineLvl w:val="2"/>
                        <w:rPr>
                          <w:rFonts w:ascii="Segoe UI" w:eastAsia="Times New Roman" w:hAnsi="Segoe UI" w:cs="Segoe UI"/>
                          <w:color w:val="454545"/>
                          <w:sz w:val="24"/>
                          <w:szCs w:val="24"/>
                        </w:rPr>
                      </w:pPr>
                    </w:p>
                    <w:p w14:paraId="37FE4C0B" w14:textId="77777777" w:rsidR="00DA4ECA" w:rsidRDefault="00DA4ECA" w:rsidP="00DA4ECA">
                      <w:pPr>
                        <w:spacing w:after="0"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A1A97CE" wp14:editId="693EA488">
                <wp:simplePos x="0" y="0"/>
                <wp:positionH relativeFrom="column">
                  <wp:posOffset>-152400</wp:posOffset>
                </wp:positionH>
                <wp:positionV relativeFrom="paragraph">
                  <wp:posOffset>-1270</wp:posOffset>
                </wp:positionV>
                <wp:extent cx="152400" cy="1219200"/>
                <wp:effectExtent l="0" t="0" r="19050" b="19050"/>
                <wp:wrapNone/>
                <wp:docPr id="31" name="Right Brac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2192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7FFFC21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31" o:spid="_x0000_s1026" type="#_x0000_t88" style="position:absolute;margin-left:-12pt;margin-top:-.1pt;width:12pt;height:96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" adj="225" strokecolor="#5b9bd5 [3204]" strokeweight=".5pt">
                <v:stroke joinstyle="miter"/>
              </v:shape>
            </w:pict>
          </mc:Fallback>
        </mc:AlternateContent>
      </w: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33AE86C" wp14:editId="25F34A1B">
                <wp:simplePos x="0" y="0"/>
                <wp:positionH relativeFrom="column">
                  <wp:posOffset>695325</wp:posOffset>
                </wp:positionH>
                <wp:positionV relativeFrom="paragraph">
                  <wp:posOffset>1160780</wp:posOffset>
                </wp:positionV>
                <wp:extent cx="0" cy="295275"/>
                <wp:effectExtent l="95250" t="38100" r="57150" b="95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6E977" id="Straight Arrow Connector 28" o:spid="_x0000_s1026" type="#_x0000_t32" style="position:absolute;margin-left:54.75pt;margin-top:91.4pt;width:0;height:23.25pt;flip:y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" strokecolor="#4a7ebb">
                <v:stroke endarrow="open"/>
              </v:shape>
            </w:pict>
          </mc:Fallback>
        </mc:AlternateContent>
      </w:r>
      <w:r w:rsidRPr="002467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6EC39B" wp14:editId="1152C3F7">
            <wp:extent cx="6286500" cy="117064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r="55449" b="84615"/>
                    <a:stretch/>
                  </pic:blipFill>
                  <pic:spPr bwMode="auto">
                    <a:xfrm>
                      <a:off x="0" y="0"/>
                      <a:ext cx="6291482" cy="1171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F4061" w14:textId="77777777" w:rsidR="00DA4ECA" w:rsidRPr="0024673E" w:rsidRDefault="00DA4ECA" w:rsidP="00DA4ECA">
      <w:pPr>
        <w:pBdr>
          <w:bottom w:val="single" w:sz="6" w:space="30" w:color="FFC200"/>
        </w:pBdr>
        <w:spacing w:after="0" w:line="240" w:lineRule="auto"/>
        <w:rPr>
          <w:rFonts w:ascii="Times New Roman" w:eastAsia="Times New Roman" w:hAnsi="Times New Roman" w:cs="Times New Roman"/>
          <w:color w:val="454545"/>
          <w:sz w:val="24"/>
          <w:szCs w:val="24"/>
        </w:rPr>
      </w:pP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2F34861E" wp14:editId="0D09F266">
                <wp:simplePos x="0" y="0"/>
                <wp:positionH relativeFrom="column">
                  <wp:posOffset>323850</wp:posOffset>
                </wp:positionH>
                <wp:positionV relativeFrom="paragraph">
                  <wp:posOffset>299720</wp:posOffset>
                </wp:positionV>
                <wp:extent cx="723900" cy="2762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3E94D" w14:textId="77777777" w:rsidR="00DA4ECA" w:rsidRDefault="00DA4ECA" w:rsidP="00DA4ECA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Grup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4861E" id="_x0000_s1029" type="#_x0000_t202" style="position:absolute;margin-left:25.5pt;margin-top:23.6pt;width:57pt;height:21.7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">
                <v:textbox>
                  <w:txbxContent>
                    <w:p w14:paraId="7D13E94D" w14:textId="77777777" w:rsidR="00DA4ECA" w:rsidRDefault="00DA4ECA" w:rsidP="00DA4ECA">
                      <w:pPr>
                        <w:spacing w:after="0" w:line="240" w:lineRule="auto"/>
                        <w:jc w:val="center"/>
                      </w:pPr>
                      <w:r>
                        <w:t>Grupo</w:t>
                      </w:r>
                    </w:p>
                  </w:txbxContent>
                </v:textbox>
              </v:shape>
            </w:pict>
          </mc:Fallback>
        </mc:AlternateContent>
      </w:r>
    </w:p>
    <w:p w14:paraId="6445AA6B" w14:textId="77777777" w:rsidR="00DA4ECA" w:rsidRPr="0024673E" w:rsidRDefault="00DA4ECA" w:rsidP="00DA4ECA">
      <w:pPr>
        <w:pBdr>
          <w:bottom w:val="single" w:sz="6" w:space="30" w:color="FFC200"/>
        </w:pBdr>
        <w:spacing w:after="0" w:line="240" w:lineRule="auto"/>
        <w:rPr>
          <w:rFonts w:ascii="Times New Roman" w:eastAsia="Times New Roman" w:hAnsi="Times New Roman" w:cs="Times New Roman"/>
          <w:color w:val="454545"/>
          <w:sz w:val="24"/>
          <w:szCs w:val="24"/>
        </w:rPr>
      </w:pPr>
    </w:p>
    <w:p w14:paraId="5FA7BB43" w14:textId="77777777" w:rsidR="00DA4ECA" w:rsidRPr="0024673E" w:rsidRDefault="00DA4ECA" w:rsidP="00DA4ECA">
      <w:pPr>
        <w:spacing w:after="0" w:line="319" w:lineRule="atLeast"/>
        <w:ind w:left="-180"/>
        <w:rPr>
          <w:rFonts w:ascii="Times New Roman" w:eastAsia="Times New Roman" w:hAnsi="Times New Roman" w:cs="Times New Roman"/>
          <w:color w:val="464646"/>
          <w:sz w:val="24"/>
          <w:szCs w:val="24"/>
        </w:rPr>
      </w:pPr>
    </w:p>
    <w:p w14:paraId="40C7E4DD" w14:textId="77777777" w:rsidR="00DA4ECA" w:rsidRPr="007075A8" w:rsidRDefault="00DA4ECA" w:rsidP="00DA4ECA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olor w:val="46464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noProof/>
          <w:color w:val="464646"/>
          <w:sz w:val="24"/>
          <w:szCs w:val="24"/>
        </w:rPr>
        <w:drawing>
          <wp:inline distT="0" distB="0" distL="0" distR="0" wp14:anchorId="51A4E571" wp14:editId="3E0312F4">
            <wp:extent cx="5943600" cy="26060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3BEDC" w14:textId="77777777" w:rsidR="00DA4ECA" w:rsidRPr="00B43472" w:rsidRDefault="00DA4ECA" w:rsidP="00DA4ECA">
      <w:pPr>
        <w:spacing w:after="120" w:line="240" w:lineRule="auto"/>
        <w:ind w:hanging="180"/>
        <w:outlineLvl w:val="3"/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Para min</w:t>
      </w:r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imizar y maximizar la Cinta de O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pciones:</w:t>
      </w:r>
    </w:p>
    <w:p w14:paraId="57DDF030" w14:textId="77777777" w:rsidR="00DA4ECA" w:rsidRPr="00B43472" w:rsidRDefault="00DA4ECA" w:rsidP="00DA4ECA">
      <w:pPr>
        <w:spacing w:after="360" w:line="319" w:lineRule="atLeast"/>
        <w:ind w:left="-18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La cinta está diseñada para </w:t>
      </w:r>
      <w:r>
        <w:rPr>
          <w:color w:val="464646"/>
          <w:lang w:val="es-MX"/>
        </w:rPr>
        <w:t xml:space="preserve">usarse fácilmente y para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responder a</w:t>
      </w:r>
      <w:r>
        <w:rPr>
          <w:color w:val="464646"/>
          <w:lang w:val="es-MX"/>
        </w:rPr>
        <w:t xml:space="preserve"> la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 tarea</w:t>
      </w:r>
      <w:r>
        <w:rPr>
          <w:color w:val="464646"/>
          <w:lang w:val="es-MX"/>
        </w:rPr>
        <w:t xml:space="preserve"> que este efectuando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, sin embargo, usted puede optar por minimizar</w:t>
      </w:r>
      <w:r>
        <w:rPr>
          <w:color w:val="464646"/>
          <w:lang w:val="es-MX"/>
        </w:rPr>
        <w:t>la si le está tomando demasiado espacio en la pantalla</w:t>
      </w:r>
      <w:r w:rsidRPr="00B43472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78543B59" w14:textId="77777777" w:rsidR="00DA4ECA" w:rsidRPr="00B43472" w:rsidRDefault="00DA4ECA" w:rsidP="00DA4ECA">
      <w:pPr>
        <w:numPr>
          <w:ilvl w:val="0"/>
          <w:numId w:val="6"/>
        </w:numPr>
        <w:spacing w:after="96" w:line="317" w:lineRule="atLeast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lastRenderedPageBreak/>
        <w:t>Haga clic en la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flecha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de la esquina superior derecha de la ci</w:t>
      </w:r>
      <w:r>
        <w:rPr>
          <w:color w:val="464646"/>
          <w:lang w:val="es-MX"/>
        </w:rPr>
        <w:t>nta de opciones para minimizarla.</w:t>
      </w:r>
      <w:r w:rsidRPr="00B43472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</w:t>
      </w:r>
    </w:p>
    <w:p w14:paraId="5275C456" w14:textId="77777777" w:rsidR="00DA4ECA" w:rsidRPr="00B43472" w:rsidRDefault="00DA4ECA" w:rsidP="00DA4ECA">
      <w:pPr>
        <w:spacing w:line="240" w:lineRule="auto"/>
        <w:ind w:left="636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24673E">
        <w:rPr>
          <w:rFonts w:ascii="Times New Roman" w:eastAsia="Times New Roman" w:hAnsi="Times New Roman" w:cs="Times New Roman"/>
          <w:noProof/>
          <w:color w:val="464646"/>
          <w:sz w:val="24"/>
          <w:szCs w:val="24"/>
        </w:rPr>
        <w:drawing>
          <wp:inline distT="0" distB="0" distL="0" distR="0" wp14:anchorId="16FAF635" wp14:editId="34C40162">
            <wp:extent cx="2483994" cy="1514475"/>
            <wp:effectExtent l="0" t="0" r="0" b="0"/>
            <wp:docPr id="306" name="Picture 306" descr="Minimizing the Ribb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imizing the Ribbo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197" cy="151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9EC97" w14:textId="77777777" w:rsidR="00DA4ECA" w:rsidRPr="00B43472" w:rsidRDefault="00DA4ECA" w:rsidP="00DA4ECA">
      <w:pPr>
        <w:numPr>
          <w:ilvl w:val="0"/>
          <w:numId w:val="6"/>
        </w:numPr>
        <w:spacing w:after="96" w:line="317" w:lineRule="atLeast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Para maximizar la cinta de opciones, haga clic en la flecha</w:t>
      </w:r>
      <w:r w:rsidRPr="00B43472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una vez más</w:t>
      </w:r>
      <w:r w:rsidRPr="00B43472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30F60C10" w14:textId="77777777" w:rsidR="00DA4ECA" w:rsidRPr="00CF518B" w:rsidRDefault="00DA4ECA" w:rsidP="00DA4ECA">
      <w:pPr>
        <w:spacing w:after="360" w:line="319" w:lineRule="atLeast"/>
        <w:ind w:left="-18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F518B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Cuando la cinta </w:t>
      </w:r>
      <w:r w:rsidRPr="00CF518B">
        <w:rPr>
          <w:rFonts w:ascii="Times New Roman" w:hAnsi="Times New Roman" w:cs="Times New Roman"/>
          <w:color w:val="464646"/>
          <w:sz w:val="24"/>
          <w:szCs w:val="24"/>
          <w:lang w:val="es-MX"/>
        </w:rPr>
        <w:t xml:space="preserve">de opciones </w:t>
      </w:r>
      <w:r w:rsidRPr="00CF518B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se</w:t>
      </w:r>
      <w:r w:rsidRPr="00CF518B">
        <w:rPr>
          <w:rFonts w:ascii="Times New Roman" w:hAnsi="Times New Roman" w:cs="Times New Roman"/>
          <w:color w:val="464646"/>
          <w:sz w:val="24"/>
          <w:szCs w:val="24"/>
          <w:lang w:val="es-MX"/>
        </w:rPr>
        <w:t xml:space="preserve"> minimiza, puede hacerla </w:t>
      </w:r>
      <w:r w:rsidRPr="00CF518B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aparecer</w:t>
      </w:r>
      <w:r w:rsidRPr="00CF518B">
        <w:rPr>
          <w:rFonts w:ascii="Times New Roman" w:hAnsi="Times New Roman" w:cs="Times New Roman"/>
          <w:color w:val="464646"/>
          <w:sz w:val="24"/>
          <w:szCs w:val="24"/>
          <w:lang w:val="es-MX"/>
        </w:rPr>
        <w:t xml:space="preserve"> nuevamente, haciendo</w:t>
      </w:r>
      <w:r w:rsidRPr="00CF518B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clic en una pestaña. Sin embargo, la cinta volverá a desaparecer cuando no la esté usando.</w:t>
      </w:r>
    </w:p>
    <w:p w14:paraId="6A3985EC" w14:textId="77777777" w:rsidR="00DA4ECA" w:rsidRPr="00D06A64" w:rsidRDefault="00DA4ECA" w:rsidP="00DA4ECA">
      <w:pPr>
        <w:spacing w:after="120" w:line="240" w:lineRule="auto"/>
        <w:ind w:hanging="180"/>
        <w:outlineLvl w:val="3"/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</w:pPr>
      <w:r w:rsidRPr="00D06A64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Para crear un documento nuevo en blanco:</w:t>
      </w:r>
    </w:p>
    <w:p w14:paraId="3BD38CD8" w14:textId="77777777" w:rsidR="00DA4ECA" w:rsidRPr="00414576" w:rsidRDefault="00DA4ECA" w:rsidP="00DA4ECA">
      <w:pPr>
        <w:numPr>
          <w:ilvl w:val="0"/>
          <w:numId w:val="4"/>
        </w:numPr>
        <w:spacing w:after="0" w:line="240" w:lineRule="auto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Haga clic en la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pestaña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</w:t>
      </w:r>
      <w:r w:rsidRPr="007075A8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“</w:t>
      </w:r>
      <w:r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  <w:t>File”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.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Esto lo llevará a la vista de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“</w:t>
      </w:r>
      <w:r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Backstage</w:t>
      </w:r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”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3DCF19B4" w14:textId="77777777" w:rsidR="00DA4ECA" w:rsidRPr="007075A8" w:rsidRDefault="00DA4ECA" w:rsidP="00DA4ECA">
      <w:pPr>
        <w:numPr>
          <w:ilvl w:val="0"/>
          <w:numId w:val="4"/>
        </w:numPr>
        <w:spacing w:after="0" w:line="240" w:lineRule="auto"/>
        <w:ind w:left="300"/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Se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>l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eccione </w:t>
      </w:r>
      <w:r w:rsidRPr="007075A8"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  <w:t>“New”.</w:t>
      </w:r>
    </w:p>
    <w:p w14:paraId="4D19E30F" w14:textId="77777777" w:rsidR="00DA4ECA" w:rsidRPr="00D06A64" w:rsidRDefault="00DA4ECA" w:rsidP="00DA4ECA">
      <w:pPr>
        <w:numPr>
          <w:ilvl w:val="0"/>
          <w:numId w:val="4"/>
        </w:numPr>
        <w:tabs>
          <w:tab w:val="clear" w:pos="720"/>
        </w:tabs>
        <w:spacing w:after="0" w:line="240" w:lineRule="auto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24673E">
        <w:rPr>
          <w:rFonts w:ascii="Times New Roman" w:eastAsia="Times New Roman" w:hAnsi="Times New Roman" w:cs="Times New Roman"/>
          <w:noProof/>
          <w:color w:val="464646"/>
          <w:sz w:val="24"/>
          <w:szCs w:val="24"/>
        </w:rPr>
        <w:drawing>
          <wp:anchor distT="0" distB="0" distL="114300" distR="114300" simplePos="0" relativeHeight="251784192" behindDoc="0" locked="0" layoutInCell="1" allowOverlap="1" wp14:anchorId="5E75D3EF" wp14:editId="69504EAA">
            <wp:simplePos x="0" y="0"/>
            <wp:positionH relativeFrom="column">
              <wp:posOffset>0</wp:posOffset>
            </wp:positionH>
            <wp:positionV relativeFrom="paragraph">
              <wp:posOffset>419100</wp:posOffset>
            </wp:positionV>
            <wp:extent cx="5638800" cy="1539240"/>
            <wp:effectExtent l="0" t="0" r="0" b="3810"/>
            <wp:wrapSquare wrapText="bothSides"/>
            <wp:docPr id="13" name="Picture 13" descr="Creating a new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reating a new document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Seleccione “</w:t>
      </w:r>
      <w:proofErr w:type="spellStart"/>
      <w:r w:rsidRPr="001C4FE2"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  <w:t>Bla</w:t>
      </w:r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nk</w:t>
      </w:r>
      <w:proofErr w:type="spellEnd"/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 xml:space="preserve"> </w:t>
      </w:r>
      <w:proofErr w:type="spellStart"/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document</w:t>
      </w:r>
      <w:proofErr w:type="spellEnd"/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”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en las plantillas disponibles. Esta plantilla estar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á seleccionada en forma predeterminada.</w:t>
      </w:r>
    </w:p>
    <w:p w14:paraId="75289A07" w14:textId="77777777" w:rsidR="00DA4ECA" w:rsidRPr="00414576" w:rsidRDefault="00DA4ECA" w:rsidP="00DA4ECA">
      <w:pPr>
        <w:spacing w:after="0" w:line="240" w:lineRule="auto"/>
        <w:ind w:left="-6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</w:p>
    <w:p w14:paraId="31A9E7BE" w14:textId="77777777" w:rsidR="00DA4ECA" w:rsidRDefault="00DA4ECA" w:rsidP="00DA4ECA">
      <w:pPr>
        <w:numPr>
          <w:ilvl w:val="0"/>
          <w:numId w:val="4"/>
        </w:numPr>
        <w:spacing w:after="96" w:line="317" w:lineRule="atLeast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Haga clic en</w:t>
      </w:r>
      <w:r w:rsidRPr="00C12EFA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“</w:t>
      </w:r>
      <w:proofErr w:type="spellStart"/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Create</w:t>
      </w:r>
      <w:proofErr w:type="spellEnd"/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”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.</w:t>
      </w:r>
      <w:r>
        <w:rPr>
          <w:b/>
          <w:color w:val="464646"/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Un nuevo documento</w:t>
      </w:r>
      <w:r>
        <w:rPr>
          <w:color w:val="464646"/>
          <w:lang w:val="es-MX"/>
        </w:rPr>
        <w:t xml:space="preserve"> aparecerá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 en blanco en la ventana de </w:t>
      </w:r>
      <w:r>
        <w:rPr>
          <w:color w:val="464646"/>
          <w:lang w:val="es-MX"/>
        </w:rPr>
        <w:t>“Word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5E2C3EC3" w14:textId="77777777" w:rsidR="00DA4ECA" w:rsidRPr="008B612D" w:rsidRDefault="00DA4ECA" w:rsidP="00DA4ECA">
      <w:pPr>
        <w:pBdr>
          <w:bottom w:val="single" w:sz="6" w:space="8" w:color="FFC200"/>
        </w:pBdr>
        <w:spacing w:after="0" w:line="432" w:lineRule="atLeast"/>
        <w:outlineLvl w:val="2"/>
        <w:rPr>
          <w:rFonts w:ascii="Times New Roman" w:eastAsia="Times New Roman" w:hAnsi="Times New Roman" w:cs="Times New Roman"/>
          <w:color w:val="454545"/>
          <w:sz w:val="28"/>
          <w:szCs w:val="36"/>
          <w:lang w:val="es-MX"/>
        </w:rPr>
      </w:pPr>
    </w:p>
    <w:p w14:paraId="62709767" w14:textId="77777777" w:rsidR="00DA4ECA" w:rsidRPr="008B612D" w:rsidRDefault="00DA4ECA" w:rsidP="00DA4ECA">
      <w:pPr>
        <w:pBdr>
          <w:bottom w:val="single" w:sz="6" w:space="8" w:color="FFC200"/>
        </w:pBdr>
        <w:spacing w:after="150" w:line="432" w:lineRule="atLeast"/>
        <w:outlineLvl w:val="2"/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</w:pPr>
      <w:r w:rsidRPr="008B612D"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  <w:t>Abrir un documento</w:t>
      </w:r>
    </w:p>
    <w:p w14:paraId="146D3F16" w14:textId="77777777" w:rsidR="00DA4ECA" w:rsidRPr="00414576" w:rsidRDefault="00DA4ECA" w:rsidP="00DA4ECA">
      <w:pPr>
        <w:spacing w:after="120" w:line="240" w:lineRule="auto"/>
        <w:ind w:hanging="180"/>
        <w:outlineLvl w:val="3"/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Para abrir un documento existente</w:t>
      </w:r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:</w:t>
      </w:r>
    </w:p>
    <w:p w14:paraId="3E19DB5A" w14:textId="77777777" w:rsidR="00DA4ECA" w:rsidRDefault="00DA4ECA" w:rsidP="00DA4ECA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Haga clic en la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pestaña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  <w:t>“File”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.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Esto lo llevará a la vista de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“</w:t>
      </w:r>
      <w:r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Backstage</w:t>
      </w:r>
      <w:r w:rsidRPr="00414576">
        <w:rPr>
          <w:rFonts w:ascii="Times New Roman" w:eastAsia="Times New Roman" w:hAnsi="Times New Roman" w:cs="Times New Roman"/>
          <w:b/>
          <w:bCs/>
          <w:color w:val="464646"/>
          <w:sz w:val="24"/>
          <w:szCs w:val="24"/>
          <w:lang w:val="es-MX"/>
        </w:rPr>
        <w:t>”</w:t>
      </w:r>
      <w:r w:rsidRPr="00414576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0100D38E" w14:textId="77777777" w:rsidR="00DA4ECA" w:rsidRDefault="00DA4ECA" w:rsidP="00DA4ECA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Seleccione </w:t>
      </w:r>
      <w:r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  <w:t>“Open”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, entonces aparece el siguiente cuadro de dialogo.</w:t>
      </w:r>
    </w:p>
    <w:p w14:paraId="17C0A97B" w14:textId="77777777" w:rsidR="00DA4ECA" w:rsidRPr="00414576" w:rsidRDefault="00DA4ECA" w:rsidP="00DA4ECA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Seleccione el documento y haga clic en </w:t>
      </w:r>
      <w:r>
        <w:rPr>
          <w:rFonts w:ascii="Times New Roman" w:eastAsia="Times New Roman" w:hAnsi="Times New Roman" w:cs="Times New Roman"/>
          <w:b/>
          <w:color w:val="464646"/>
          <w:sz w:val="24"/>
          <w:szCs w:val="24"/>
          <w:lang w:val="es-MX"/>
        </w:rPr>
        <w:t>Open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 Como se muestra a continuación.</w:t>
      </w:r>
    </w:p>
    <w:p w14:paraId="5532A4AE" w14:textId="77777777" w:rsidR="00DA4ECA" w:rsidRPr="0024673E" w:rsidRDefault="00DA4ECA" w:rsidP="00DA4ECA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olor w:val="464646"/>
          <w:sz w:val="24"/>
          <w:szCs w:val="24"/>
        </w:rPr>
      </w:pPr>
      <w:r w:rsidRPr="0024673E">
        <w:rPr>
          <w:rFonts w:ascii="Times New Roman" w:eastAsia="Times New Roman" w:hAnsi="Times New Roman" w:cs="Times New Roman"/>
          <w:noProof/>
          <w:color w:val="464646"/>
          <w:sz w:val="24"/>
          <w:szCs w:val="24"/>
        </w:rPr>
        <w:lastRenderedPageBreak/>
        <w:drawing>
          <wp:inline distT="0" distB="0" distL="0" distR="0" wp14:anchorId="48E6BD9A" wp14:editId="5704A1B9">
            <wp:extent cx="5991225" cy="2286000"/>
            <wp:effectExtent l="0" t="0" r="9525" b="0"/>
            <wp:docPr id="12" name="Picture 12" descr="The Open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The Open Dialog Box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14" cy="2302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49A1E" w14:textId="77777777" w:rsidR="00DA4ECA" w:rsidRPr="00DC27EC" w:rsidRDefault="00DA4ECA" w:rsidP="00DA4ECA">
      <w:pPr>
        <w:spacing w:after="360" w:line="319" w:lineRule="atLeast"/>
        <w:ind w:left="-18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>
        <w:rPr>
          <w:color w:val="464646"/>
          <w:lang w:val="es-MX"/>
        </w:rPr>
        <w:t>Si ha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 abierto un archivo recientemente, también se puede acceder a él desde la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lista de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documentos recientes.</w:t>
      </w:r>
      <w:r>
        <w:rPr>
          <w:b/>
          <w:color w:val="464646"/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Basta con hacer clic en la</w:t>
      </w:r>
      <w:r w:rsidRPr="00C12EFA">
        <w:rPr>
          <w:lang w:val="es-MX"/>
        </w:rPr>
        <w:t xml:space="preserve"> </w:t>
      </w:r>
      <w:r>
        <w:rPr>
          <w:color w:val="464646"/>
          <w:lang w:val="es-MX"/>
        </w:rPr>
        <w:t>pestaña</w:t>
      </w:r>
      <w:r w:rsidRPr="00C12EFA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“File”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y seleccion</w:t>
      </w:r>
      <w:r>
        <w:rPr>
          <w:color w:val="464646"/>
          <w:lang w:val="es-MX"/>
        </w:rPr>
        <w:t>ar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“</w:t>
      </w:r>
      <w:proofErr w:type="spellStart"/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Recent</w:t>
      </w:r>
      <w:proofErr w:type="spellEnd"/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”</w:t>
      </w:r>
      <w:r w:rsidRPr="00DC27EC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66F92618" w14:textId="77777777" w:rsidR="00DA4ECA" w:rsidRPr="0024673E" w:rsidRDefault="00DA4ECA" w:rsidP="00DA4ECA">
      <w:pPr>
        <w:spacing w:line="240" w:lineRule="auto"/>
        <w:rPr>
          <w:rFonts w:ascii="Times New Roman" w:eastAsia="Times New Roman" w:hAnsi="Times New Roman" w:cs="Times New Roman"/>
          <w:color w:val="464646"/>
          <w:sz w:val="24"/>
          <w:szCs w:val="24"/>
        </w:rPr>
      </w:pPr>
      <w:r w:rsidRPr="0024673E">
        <w:rPr>
          <w:rFonts w:ascii="Times New Roman" w:eastAsia="Times New Roman" w:hAnsi="Times New Roman" w:cs="Times New Roman"/>
          <w:noProof/>
          <w:color w:val="464646"/>
          <w:sz w:val="24"/>
          <w:szCs w:val="24"/>
        </w:rPr>
        <w:drawing>
          <wp:inline distT="0" distB="0" distL="0" distR="0" wp14:anchorId="67BD1BCF" wp14:editId="5CE0B9BA">
            <wp:extent cx="5884968" cy="2218266"/>
            <wp:effectExtent l="0" t="0" r="1905" b="0"/>
            <wp:docPr id="11" name="Picture 11" descr="Opening a recent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Opening a recent documen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303" cy="223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76592" w14:textId="77777777" w:rsidR="00DA4ECA" w:rsidRPr="00D16756" w:rsidRDefault="00DA4ECA" w:rsidP="00DA4ECA">
      <w:pPr>
        <w:pBdr>
          <w:bottom w:val="single" w:sz="6" w:space="8" w:color="FFC200"/>
        </w:pBdr>
        <w:spacing w:after="150" w:line="432" w:lineRule="atLeast"/>
        <w:rPr>
          <w:lang w:val="es-MX"/>
        </w:rPr>
      </w:pPr>
      <w:bookmarkStart w:id="2" w:name="_Toc254775444"/>
      <w:bookmarkEnd w:id="2"/>
      <w:r w:rsidRPr="00D16756">
        <w:rPr>
          <w:rFonts w:ascii="Times New Roman" w:eastAsia="Times New Roman" w:hAnsi="Times New Roman" w:cs="Times New Roman"/>
          <w:color w:val="454545"/>
          <w:sz w:val="36"/>
          <w:lang w:val="es-MX"/>
        </w:rPr>
        <w:t>Guardar un documento</w:t>
      </w:r>
    </w:p>
    <w:p w14:paraId="0B407FBD" w14:textId="77777777" w:rsidR="00DA4ECA" w:rsidRPr="00C12EFA" w:rsidRDefault="00DA4ECA" w:rsidP="00DA4ECA">
      <w:pPr>
        <w:spacing w:before="100" w:after="100" w:line="300" w:lineRule="atLeast"/>
        <w:rPr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Para guardar un documento en el formato utilizado por </w:t>
      </w:r>
      <w:r>
        <w:rPr>
          <w:color w:val="454545"/>
          <w:lang w:val="es-MX"/>
        </w:rPr>
        <w:t>“Word”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2010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haga lo siguiente:</w:t>
      </w:r>
    </w:p>
    <w:p w14:paraId="44712624" w14:textId="77777777" w:rsidR="00DA4ECA" w:rsidRPr="00C12EFA" w:rsidRDefault="00DA4ECA" w:rsidP="00DA4ECA">
      <w:pPr>
        <w:spacing w:after="0" w:line="300" w:lineRule="atLeast"/>
        <w:ind w:left="360"/>
        <w:rPr>
          <w:lang w:val="es-MX"/>
        </w:rPr>
      </w:pPr>
      <w:r w:rsidRPr="00C12EFA">
        <w:rPr>
          <w:lang w:val="es-MX"/>
        </w:rPr>
        <w:t>1.</w:t>
      </w:r>
      <w:r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Haga clic en la pestaña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“File”</w:t>
      </w:r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.</w:t>
      </w:r>
    </w:p>
    <w:p w14:paraId="43D0FA8F" w14:textId="77777777" w:rsidR="00DA4ECA" w:rsidRPr="005657E1" w:rsidRDefault="00DA4ECA" w:rsidP="00DA4ECA">
      <w:pPr>
        <w:spacing w:after="0" w:line="300" w:lineRule="atLeast"/>
        <w:ind w:left="360"/>
        <w:rPr>
          <w:lang w:val="fr-FR"/>
        </w:rPr>
      </w:pPr>
      <w:r w:rsidRPr="005657E1">
        <w:rPr>
          <w:rFonts w:ascii="Times New Roman" w:eastAsia="Times New Roman" w:hAnsi="Times New Roman" w:cs="Times New Roman"/>
          <w:color w:val="454545"/>
          <w:sz w:val="24"/>
          <w:lang w:val="fr-FR"/>
        </w:rPr>
        <w:t>2.</w:t>
      </w:r>
      <w:r w:rsidRPr="005657E1">
        <w:rPr>
          <w:lang w:val="fr-FR"/>
        </w:rPr>
        <w:t xml:space="preserve"> </w:t>
      </w:r>
      <w:proofErr w:type="spellStart"/>
      <w:r w:rsidRPr="005657E1">
        <w:rPr>
          <w:rFonts w:ascii="Times New Roman" w:eastAsia="Times New Roman" w:hAnsi="Times New Roman" w:cs="Times New Roman"/>
          <w:color w:val="454545"/>
          <w:sz w:val="24"/>
          <w:lang w:val="fr-FR"/>
        </w:rPr>
        <w:t>Haga</w:t>
      </w:r>
      <w:proofErr w:type="spellEnd"/>
      <w:r w:rsidRPr="005657E1">
        <w:rPr>
          <w:rFonts w:ascii="Times New Roman" w:eastAsia="Times New Roman" w:hAnsi="Times New Roman" w:cs="Times New Roman"/>
          <w:color w:val="454545"/>
          <w:sz w:val="24"/>
          <w:lang w:val="fr-FR"/>
        </w:rPr>
        <w:t xml:space="preserve"> clic en</w:t>
      </w:r>
      <w:r w:rsidRPr="005657E1">
        <w:rPr>
          <w:lang w:val="fr-FR"/>
        </w:rPr>
        <w:t xml:space="preserve"> </w:t>
      </w:r>
      <w:r w:rsidRPr="005657E1">
        <w:rPr>
          <w:rFonts w:ascii="Times New Roman" w:eastAsia="Times New Roman" w:hAnsi="Times New Roman" w:cs="Times New Roman"/>
          <w:b/>
          <w:color w:val="454545"/>
          <w:sz w:val="24"/>
          <w:lang w:val="fr-FR"/>
        </w:rPr>
        <w:t>“Save As”.</w:t>
      </w:r>
    </w:p>
    <w:p w14:paraId="432924BA" w14:textId="77777777" w:rsidR="00DA4ECA" w:rsidRPr="00BA69F3" w:rsidRDefault="00DA4ECA" w:rsidP="00DA4ECA">
      <w:pPr>
        <w:spacing w:after="0" w:line="300" w:lineRule="atLeast"/>
        <w:ind w:left="360"/>
        <w:rPr>
          <w:rFonts w:ascii="Times New Roman" w:hAnsi="Times New Roman" w:cs="Times New Roman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3.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En el cuadro</w:t>
      </w:r>
      <w:r w:rsidRPr="00C12EFA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File 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name</w:t>
      </w:r>
      <w:proofErr w:type="spellEnd"/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,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escriba un nombre para el documento.</w:t>
      </w:r>
      <w:r w:rsidRPr="00C12EFA">
        <w:rPr>
          <w:lang w:val="es-MX"/>
        </w:rPr>
        <w:t xml:space="preserve"> </w:t>
      </w:r>
      <w:r w:rsidRPr="00BA69F3">
        <w:rPr>
          <w:rFonts w:ascii="Times New Roman" w:hAnsi="Times New Roman" w:cs="Times New Roman"/>
          <w:sz w:val="24"/>
          <w:szCs w:val="24"/>
          <w:lang w:val="es-MX"/>
        </w:rPr>
        <w:t xml:space="preserve">Haga clic en </w:t>
      </w:r>
      <w:proofErr w:type="spellStart"/>
      <w:r w:rsidRPr="0029559C">
        <w:rPr>
          <w:rFonts w:ascii="Times New Roman" w:hAnsi="Times New Roman" w:cs="Times New Roman"/>
          <w:b/>
          <w:sz w:val="24"/>
          <w:szCs w:val="24"/>
          <w:lang w:val="es-MX"/>
        </w:rPr>
        <w:t>Save</w:t>
      </w:r>
      <w:proofErr w:type="spellEnd"/>
      <w:r w:rsidRPr="00BA69F3">
        <w:rPr>
          <w:rFonts w:ascii="Times New Roman" w:hAnsi="Times New Roman" w:cs="Times New Roman"/>
          <w:sz w:val="24"/>
          <w:szCs w:val="24"/>
          <w:lang w:val="es-MX"/>
        </w:rPr>
        <w:t>.</w:t>
      </w:r>
    </w:p>
    <w:p w14:paraId="1C72D92D" w14:textId="77777777" w:rsidR="00DA4ECA" w:rsidRPr="00C12EFA" w:rsidRDefault="00DA4ECA" w:rsidP="00DA4ECA">
      <w:pPr>
        <w:spacing w:before="100" w:after="100" w:line="300" w:lineRule="atLeast"/>
        <w:rPr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Para guardar un documento 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a objeto de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que sea compatible con </w:t>
      </w:r>
      <w:r>
        <w:rPr>
          <w:color w:val="454545"/>
          <w:lang w:val="es-MX"/>
        </w:rPr>
        <w:t>“Word”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2003 o versiones anteriores, haga lo siguiente:</w:t>
      </w:r>
    </w:p>
    <w:p w14:paraId="7D025282" w14:textId="77777777" w:rsidR="00DA4ECA" w:rsidRPr="00C12EFA" w:rsidRDefault="00DA4ECA" w:rsidP="00DA4ECA">
      <w:pPr>
        <w:spacing w:after="0" w:line="300" w:lineRule="atLeast"/>
        <w:ind w:left="360"/>
        <w:rPr>
          <w:lang w:val="es-MX"/>
        </w:rPr>
      </w:pPr>
      <w:r w:rsidRPr="00C12EFA">
        <w:rPr>
          <w:lang w:val="es-MX"/>
        </w:rPr>
        <w:t>1.</w:t>
      </w:r>
      <w:r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Abra el documento que desea utilizar en </w:t>
      </w:r>
      <w:r>
        <w:rPr>
          <w:color w:val="454545"/>
          <w:lang w:val="es-MX"/>
        </w:rPr>
        <w:t>“Word”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2003 o versiones anteriores.</w:t>
      </w:r>
    </w:p>
    <w:p w14:paraId="5D244A26" w14:textId="77777777" w:rsidR="00DA4ECA" w:rsidRPr="00C12EFA" w:rsidRDefault="00DA4ECA" w:rsidP="00DA4ECA">
      <w:pPr>
        <w:spacing w:after="0" w:line="300" w:lineRule="atLeast"/>
        <w:ind w:left="360"/>
        <w:rPr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2.</w:t>
      </w:r>
      <w:r>
        <w:rPr>
          <w:color w:val="454545"/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sz w:val="14"/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Haga clic en la </w:t>
      </w:r>
      <w:r>
        <w:rPr>
          <w:color w:val="454545"/>
          <w:lang w:val="es-MX"/>
        </w:rPr>
        <w:t>pestaña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“File”</w:t>
      </w:r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.</w:t>
      </w:r>
    </w:p>
    <w:p w14:paraId="543D76A2" w14:textId="77777777" w:rsidR="00DA4ECA" w:rsidRPr="005657E1" w:rsidRDefault="00DA4ECA" w:rsidP="00DA4ECA">
      <w:pPr>
        <w:spacing w:after="0" w:line="300" w:lineRule="atLeast"/>
        <w:ind w:left="360"/>
        <w:rPr>
          <w:lang w:val="fr-FR"/>
        </w:rPr>
      </w:pPr>
      <w:r w:rsidRPr="005657E1">
        <w:rPr>
          <w:rFonts w:ascii="Times New Roman" w:eastAsia="Times New Roman" w:hAnsi="Times New Roman" w:cs="Times New Roman"/>
          <w:color w:val="454545"/>
          <w:sz w:val="24"/>
          <w:lang w:val="fr-FR"/>
        </w:rPr>
        <w:t>3.</w:t>
      </w:r>
      <w:r w:rsidRPr="005657E1">
        <w:rPr>
          <w:lang w:val="fr-FR"/>
        </w:rPr>
        <w:t xml:space="preserve"> </w:t>
      </w:r>
      <w:proofErr w:type="spellStart"/>
      <w:r w:rsidRPr="005657E1">
        <w:rPr>
          <w:rFonts w:ascii="Times New Roman" w:eastAsia="Times New Roman" w:hAnsi="Times New Roman" w:cs="Times New Roman"/>
          <w:color w:val="454545"/>
          <w:sz w:val="24"/>
          <w:lang w:val="fr-FR"/>
        </w:rPr>
        <w:t>Haga</w:t>
      </w:r>
      <w:proofErr w:type="spellEnd"/>
      <w:r w:rsidRPr="005657E1">
        <w:rPr>
          <w:rFonts w:ascii="Times New Roman" w:eastAsia="Times New Roman" w:hAnsi="Times New Roman" w:cs="Times New Roman"/>
          <w:color w:val="454545"/>
          <w:sz w:val="24"/>
          <w:lang w:val="fr-FR"/>
        </w:rPr>
        <w:t xml:space="preserve"> clic en</w:t>
      </w:r>
      <w:r w:rsidRPr="005657E1">
        <w:rPr>
          <w:lang w:val="fr-FR"/>
        </w:rPr>
        <w:t xml:space="preserve"> </w:t>
      </w:r>
      <w:r w:rsidRPr="005657E1">
        <w:rPr>
          <w:rFonts w:ascii="Times New Roman" w:eastAsia="Times New Roman" w:hAnsi="Times New Roman" w:cs="Times New Roman"/>
          <w:b/>
          <w:color w:val="454545"/>
          <w:sz w:val="24"/>
          <w:lang w:val="fr-FR"/>
        </w:rPr>
        <w:t>“Save As”.</w:t>
      </w:r>
    </w:p>
    <w:p w14:paraId="54FD1518" w14:textId="77777777" w:rsidR="00DA4ECA" w:rsidRPr="00C12EFA" w:rsidRDefault="00DA4ECA" w:rsidP="00DA4ECA">
      <w:pPr>
        <w:spacing w:after="0" w:line="300" w:lineRule="atLeast"/>
        <w:ind w:left="360"/>
        <w:rPr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4.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En la lista</w:t>
      </w:r>
      <w:r w:rsidRPr="00C12EFA">
        <w:rPr>
          <w:lang w:val="es-MX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Save</w:t>
      </w:r>
      <w:proofErr w:type="spellEnd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 as 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type</w:t>
      </w:r>
      <w:proofErr w:type="spellEnd"/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haga clic en</w:t>
      </w:r>
      <w:r w:rsidRPr="00C12EFA">
        <w:rPr>
          <w:lang w:val="es-MX"/>
        </w:rPr>
        <w:t xml:space="preserve"> </w:t>
      </w:r>
      <w:r>
        <w:rPr>
          <w:b/>
          <w:color w:val="454545"/>
          <w:lang w:val="es-MX"/>
        </w:rPr>
        <w:t>“Word”</w:t>
      </w:r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 97-2003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Document</w:t>
      </w:r>
      <w:proofErr w:type="spellEnd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”</w:t>
      </w:r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.</w:t>
      </w:r>
      <w:r>
        <w:rPr>
          <w:b/>
          <w:color w:val="454545"/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Esto cambia el formato de archivo</w:t>
      </w:r>
      <w:r>
        <w:rPr>
          <w:color w:val="454545"/>
          <w:lang w:val="es-MX"/>
        </w:rPr>
        <w:t xml:space="preserve"> a .doc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.</w:t>
      </w:r>
      <w:r>
        <w:rPr>
          <w:color w:val="454545"/>
          <w:lang w:val="es-MX"/>
        </w:rPr>
        <w:t xml:space="preserve"> </w:t>
      </w:r>
    </w:p>
    <w:p w14:paraId="0C1F174F" w14:textId="77777777" w:rsidR="00DA4ECA" w:rsidRPr="00BA69F3" w:rsidRDefault="00DA4ECA" w:rsidP="00DA4ECA">
      <w:pPr>
        <w:spacing w:after="0" w:line="300" w:lineRule="atLeast"/>
        <w:ind w:left="36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lang w:val="es-MX"/>
        </w:rPr>
        <w:t xml:space="preserve">5.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En el cuadro</w:t>
      </w:r>
      <w:r w:rsidRPr="00C12EFA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File 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name</w:t>
      </w:r>
      <w:proofErr w:type="spellEnd"/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,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escriba un nombre para el documento.</w:t>
      </w:r>
      <w:r w:rsidRPr="00BA69F3">
        <w:rPr>
          <w:rFonts w:ascii="Times New Roman" w:hAnsi="Times New Roman" w:cs="Times New Roman"/>
          <w:sz w:val="24"/>
          <w:szCs w:val="24"/>
          <w:lang w:val="es-MX"/>
        </w:rPr>
        <w:t xml:space="preserve">  Haga clic en </w:t>
      </w:r>
      <w:proofErr w:type="spellStart"/>
      <w:r w:rsidRPr="0029559C">
        <w:rPr>
          <w:rFonts w:ascii="Times New Roman" w:hAnsi="Times New Roman" w:cs="Times New Roman"/>
          <w:b/>
          <w:sz w:val="24"/>
          <w:szCs w:val="24"/>
          <w:lang w:val="es-MX"/>
        </w:rPr>
        <w:t>Save</w:t>
      </w:r>
      <w:proofErr w:type="spellEnd"/>
    </w:p>
    <w:p w14:paraId="1FCDE028" w14:textId="77777777" w:rsidR="00DA4ECA" w:rsidRPr="0032506A" w:rsidRDefault="00DA4ECA" w:rsidP="00DA4ECA">
      <w:pPr>
        <w:spacing w:after="0" w:line="40" w:lineRule="atLeast"/>
        <w:rPr>
          <w:rFonts w:ascii="Times New Roman" w:eastAsia="Times New Roman" w:hAnsi="Times New Roman" w:cs="Times New Roman"/>
          <w:color w:val="454545"/>
          <w:sz w:val="16"/>
          <w:szCs w:val="16"/>
          <w:lang w:val="es-MX"/>
        </w:rPr>
      </w:pPr>
      <w:bookmarkStart w:id="3" w:name="_Toc254775445"/>
      <w:bookmarkEnd w:id="3"/>
    </w:p>
    <w:p w14:paraId="381D29AF" w14:textId="77777777" w:rsidR="00DA4ECA" w:rsidRPr="0032506A" w:rsidRDefault="00DA4ECA" w:rsidP="00DA4ECA">
      <w:pPr>
        <w:pBdr>
          <w:bottom w:val="single" w:sz="6" w:space="8" w:color="FFC200"/>
        </w:pBdr>
        <w:spacing w:after="150" w:line="432" w:lineRule="atLeast"/>
        <w:outlineLvl w:val="2"/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</w:pPr>
      <w:r w:rsidRPr="0032506A">
        <w:rPr>
          <w:rFonts w:ascii="Times New Roman" w:eastAsia="Times New Roman" w:hAnsi="Times New Roman" w:cs="Times New Roman"/>
          <w:color w:val="454545"/>
          <w:sz w:val="36"/>
          <w:szCs w:val="36"/>
          <w:lang w:val="es-MX"/>
        </w:rPr>
        <w:lastRenderedPageBreak/>
        <w:t>Leer documentos</w:t>
      </w:r>
    </w:p>
    <w:p w14:paraId="51D4FF88" w14:textId="77777777" w:rsidR="00DA4ECA" w:rsidRPr="00C12EFA" w:rsidRDefault="00DA4ECA" w:rsidP="00DA4ECA">
      <w:pPr>
        <w:spacing w:after="0" w:line="300" w:lineRule="atLeast"/>
        <w:rPr>
          <w:lang w:val="es-MX"/>
        </w:rPr>
      </w:pPr>
      <w:r w:rsidRPr="00C12EFA">
        <w:rPr>
          <w:lang w:val="es-MX"/>
        </w:rPr>
        <w:t>1.</w:t>
      </w:r>
      <w:r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>Abra el documento que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desea leer.</w:t>
      </w:r>
    </w:p>
    <w:p w14:paraId="735BDFE4" w14:textId="77777777" w:rsidR="00DA4ECA" w:rsidRPr="00C12EFA" w:rsidRDefault="00DA4ECA" w:rsidP="00DA4ECA">
      <w:pPr>
        <w:spacing w:after="0" w:line="300" w:lineRule="atLeast"/>
        <w:rPr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2.</w:t>
      </w:r>
      <w:r w:rsidRPr="00C12EFA">
        <w:rPr>
          <w:lang w:val="es-MX"/>
        </w:rPr>
        <w:t xml:space="preserve"> </w:t>
      </w:r>
      <w:r>
        <w:rPr>
          <w:sz w:val="14"/>
          <w:lang w:val="es-MX"/>
        </w:rPr>
        <w:t> 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En la </w:t>
      </w:r>
      <w:r>
        <w:rPr>
          <w:color w:val="454545"/>
          <w:lang w:val="es-MX"/>
        </w:rPr>
        <w:t>pestaña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“View”</w:t>
      </w:r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,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 en el grupo</w:t>
      </w:r>
      <w:r w:rsidRPr="00C12EFA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“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Document</w:t>
      </w:r>
      <w:proofErr w:type="spellEnd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 View”</w:t>
      </w:r>
      <w:r w:rsidRPr="00C12EF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,</w:t>
      </w:r>
      <w:r w:rsidRPr="00C12EFA">
        <w:rPr>
          <w:lang w:val="es-MX"/>
        </w:rPr>
        <w:t xml:space="preserve"> </w:t>
      </w:r>
      <w:r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haga clic en</w:t>
      </w:r>
      <w:r w:rsidRPr="00C12EFA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“Full 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Screen</w:t>
      </w:r>
      <w:proofErr w:type="spellEnd"/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 Reading”</w:t>
      </w:r>
    </w:p>
    <w:p w14:paraId="26A925B7" w14:textId="77777777" w:rsidR="00DA4ECA" w:rsidRPr="0024673E" w:rsidRDefault="00DA4ECA" w:rsidP="00DA4ECA">
      <w:pPr>
        <w:spacing w:before="100" w:beforeAutospacing="1" w:after="100" w:afterAutospacing="1" w:line="300" w:lineRule="atLeast"/>
        <w:jc w:val="center"/>
        <w:rPr>
          <w:rFonts w:ascii="Times New Roman" w:eastAsia="Times New Roman" w:hAnsi="Times New Roman" w:cs="Times New Roman"/>
          <w:color w:val="454545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454545"/>
          <w:sz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441F321" wp14:editId="61191BAB">
                <wp:simplePos x="0" y="0"/>
                <wp:positionH relativeFrom="column">
                  <wp:posOffset>1739900</wp:posOffset>
                </wp:positionH>
                <wp:positionV relativeFrom="paragraph">
                  <wp:posOffset>13970</wp:posOffset>
                </wp:positionV>
                <wp:extent cx="317500" cy="228600"/>
                <wp:effectExtent l="0" t="0" r="825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2286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6A3FC" id="Straight Arrow Connector 14" o:spid="_x0000_s1026" type="#_x0000_t32" style="position:absolute;margin-left:137pt;margin-top:1.1pt;width:25pt;height:18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" strokecolor="#5b9bd5 [3204]" strokeweight=".5pt">
                <v:stroke endarrow="open" joinstyle="miter"/>
              </v:shape>
            </w:pict>
          </mc:Fallback>
        </mc:AlternateContent>
      </w:r>
      <w:r w:rsidRPr="0024673E">
        <w:rPr>
          <w:rFonts w:ascii="Times New Roman" w:eastAsia="Times New Roman" w:hAnsi="Times New Roman" w:cs="Times New Roman"/>
          <w:noProof/>
          <w:color w:val="454545"/>
          <w:sz w:val="24"/>
          <w:szCs w:val="24"/>
        </w:rPr>
        <w:drawing>
          <wp:inline distT="0" distB="0" distL="0" distR="0" wp14:anchorId="1B47516E" wp14:editId="1A0BA86E">
            <wp:extent cx="3921125" cy="596900"/>
            <wp:effectExtent l="0" t="0" r="3175" b="0"/>
            <wp:docPr id="10" name="Picture 10" descr="http://officeimg.vo.msecnd.net/en-us/files/560/872/ZA01037218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officeimg.vo.msecnd.net/en-us/files/560/872/ZA010372186.g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125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8A8EF" w14:textId="77777777" w:rsidR="00DA4ECA" w:rsidRPr="00790EB8" w:rsidRDefault="00DA4ECA" w:rsidP="00DA4ECA">
      <w:pPr>
        <w:numPr>
          <w:ilvl w:val="0"/>
          <w:numId w:val="1"/>
        </w:numPr>
        <w:spacing w:after="0" w:line="240" w:lineRule="auto"/>
        <w:ind w:left="225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Para pasar de una página a otra en un documento, siga uno de los </w:t>
      </w:r>
      <w:r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pasos </w:t>
      </w: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siguientes</w:t>
      </w:r>
      <w:r w:rsidRPr="00790EB8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>:</w:t>
      </w:r>
    </w:p>
    <w:p w14:paraId="4715AF4B" w14:textId="77777777" w:rsidR="00DA4ECA" w:rsidRPr="00790EB8" w:rsidRDefault="00DA4ECA" w:rsidP="00DA4ECA">
      <w:pPr>
        <w:numPr>
          <w:ilvl w:val="0"/>
          <w:numId w:val="2"/>
        </w:numPr>
        <w:spacing w:after="0" w:line="240" w:lineRule="auto"/>
        <w:ind w:left="446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Haga clic en las flechas en las esquinas inferiores de las páginas.</w:t>
      </w:r>
    </w:p>
    <w:p w14:paraId="25F29B40" w14:textId="77777777" w:rsidR="00DA4ECA" w:rsidRPr="00790EB8" w:rsidRDefault="00DA4ECA" w:rsidP="00DA4ECA">
      <w:pPr>
        <w:numPr>
          <w:ilvl w:val="0"/>
          <w:numId w:val="2"/>
        </w:numPr>
        <w:spacing w:after="100" w:afterAutospacing="1" w:line="240" w:lineRule="auto"/>
        <w:ind w:left="446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Presione AV PÁG y RE PÁG o la barra espaciadora y la tecla RETROCESO en el teclado.</w:t>
      </w:r>
    </w:p>
    <w:p w14:paraId="673AB945" w14:textId="77777777" w:rsidR="00DA4ECA" w:rsidRPr="00D06A64" w:rsidRDefault="00DA4ECA" w:rsidP="00DA4ECA">
      <w:pPr>
        <w:numPr>
          <w:ilvl w:val="0"/>
          <w:numId w:val="2"/>
        </w:numPr>
        <w:spacing w:after="100" w:afterAutospacing="1" w:line="240" w:lineRule="auto"/>
        <w:ind w:left="446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54545"/>
          <w:sz w:val="24"/>
          <w:lang w:val="es-MX"/>
        </w:rPr>
        <w:t>Haga clic en las flechas de navegación en la parte superior central de la pantalla.</w:t>
      </w:r>
      <w:bookmarkStart w:id="4" w:name="_Toc254775446"/>
      <w:bookmarkStart w:id="5" w:name="_Toc254775447"/>
      <w:bookmarkEnd w:id="4"/>
      <w:bookmarkEnd w:id="5"/>
    </w:p>
    <w:p w14:paraId="52E26FCC" w14:textId="77777777" w:rsidR="00DA4ECA" w:rsidRPr="00790EB8" w:rsidRDefault="00DA4ECA" w:rsidP="00DA4ECA">
      <w:pPr>
        <w:pBdr>
          <w:bottom w:val="single" w:sz="6" w:space="8" w:color="FFC200"/>
        </w:pBdr>
        <w:spacing w:after="150" w:line="432" w:lineRule="atLeast"/>
        <w:rPr>
          <w:lang w:val="es-MX"/>
        </w:rPr>
      </w:pPr>
      <w:r w:rsidRPr="00790EB8">
        <w:rPr>
          <w:rFonts w:ascii="Times New Roman" w:eastAsia="Times New Roman" w:hAnsi="Times New Roman" w:cs="Times New Roman"/>
          <w:color w:val="454545"/>
          <w:sz w:val="36"/>
          <w:lang w:val="es-MX"/>
        </w:rPr>
        <w:t>Imprimir</w:t>
      </w:r>
      <w:r>
        <w:rPr>
          <w:rFonts w:ascii="Times New Roman" w:eastAsia="Times New Roman" w:hAnsi="Times New Roman" w:cs="Times New Roman"/>
          <w:color w:val="454545"/>
          <w:sz w:val="36"/>
          <w:lang w:val="es-MX"/>
        </w:rPr>
        <w:t xml:space="preserve"> un</w:t>
      </w:r>
      <w:r w:rsidRPr="00790EB8">
        <w:rPr>
          <w:rFonts w:ascii="Times New Roman" w:eastAsia="Times New Roman" w:hAnsi="Times New Roman" w:cs="Times New Roman"/>
          <w:color w:val="454545"/>
          <w:sz w:val="36"/>
          <w:lang w:val="es-MX"/>
        </w:rPr>
        <w:t xml:space="preserve"> documento</w:t>
      </w:r>
    </w:p>
    <w:p w14:paraId="53E7B5E2" w14:textId="77777777" w:rsidR="00DA4ECA" w:rsidRPr="0032506A" w:rsidRDefault="00DA4ECA" w:rsidP="00DA4ECA">
      <w:pPr>
        <w:numPr>
          <w:ilvl w:val="0"/>
          <w:numId w:val="3"/>
        </w:numPr>
        <w:tabs>
          <w:tab w:val="clear" w:pos="360"/>
        </w:tabs>
        <w:spacing w:after="0" w:line="240" w:lineRule="auto"/>
        <w:ind w:leftChars="-54" w:left="270" w:hangingChars="162" w:hanging="389"/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</w:pPr>
      <w:r w:rsidRPr="0032506A">
        <w:rPr>
          <w:rFonts w:ascii="Times New Roman" w:eastAsia="Times New Roman" w:hAnsi="Times New Roman" w:cs="Times New Roman"/>
          <w:color w:val="454545"/>
          <w:sz w:val="24"/>
          <w:lang w:val="es-MX"/>
        </w:rPr>
        <w:t>Haga clic en la pestaña</w:t>
      </w:r>
      <w:r w:rsidRPr="0032506A">
        <w:rPr>
          <w:lang w:val="es-MX"/>
        </w:rPr>
        <w:t xml:space="preserve"> </w:t>
      </w:r>
      <w:r w:rsidRPr="0032506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“File”</w:t>
      </w:r>
      <w:r w:rsidRPr="0032506A">
        <w:rPr>
          <w:lang w:val="es-MX"/>
        </w:rPr>
        <w:t xml:space="preserve"> </w:t>
      </w:r>
      <w:r w:rsidRPr="0032506A">
        <w:rPr>
          <w:rFonts w:ascii="Times New Roman" w:eastAsia="Times New Roman" w:hAnsi="Times New Roman" w:cs="Times New Roman"/>
          <w:color w:val="454545"/>
          <w:sz w:val="24"/>
          <w:lang w:val="es-MX"/>
        </w:rPr>
        <w:t xml:space="preserve">y a continuación, haga clic en </w:t>
      </w:r>
      <w:r w:rsidRPr="0032506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“</w:t>
      </w:r>
      <w:proofErr w:type="spellStart"/>
      <w:r w:rsidRPr="0032506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Print</w:t>
      </w:r>
      <w:proofErr w:type="spellEnd"/>
      <w:r w:rsidRPr="0032506A"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>”.</w:t>
      </w:r>
      <w:r>
        <w:rPr>
          <w:rFonts w:ascii="Times New Roman" w:eastAsia="Times New Roman" w:hAnsi="Times New Roman" w:cs="Times New Roman"/>
          <w:b/>
          <w:color w:val="454545"/>
          <w:sz w:val="24"/>
          <w:lang w:val="es-MX"/>
        </w:rPr>
        <w:t xml:space="preserve"> </w:t>
      </w:r>
      <w:r w:rsidRPr="0032506A">
        <w:rPr>
          <w:rFonts w:ascii="Times New Roman" w:eastAsia="Times New Roman" w:hAnsi="Times New Roman" w:cs="Times New Roman"/>
          <w:color w:val="454545"/>
          <w:sz w:val="24"/>
          <w:szCs w:val="24"/>
          <w:lang w:val="es-MX"/>
        </w:rPr>
        <w:t>Haga lo siguiente:</w:t>
      </w:r>
    </w:p>
    <w:p w14:paraId="7B397198" w14:textId="77777777" w:rsidR="00DA4ECA" w:rsidRPr="00790EB8" w:rsidRDefault="00DA4ECA" w:rsidP="00DA4ECA">
      <w:pPr>
        <w:pStyle w:val="ListParagraph"/>
        <w:numPr>
          <w:ilvl w:val="0"/>
          <w:numId w:val="7"/>
        </w:numPr>
        <w:spacing w:after="0" w:line="240" w:lineRule="auto"/>
        <w:rPr>
          <w:lang w:val="es-MX"/>
        </w:rPr>
      </w:pPr>
      <w:r w:rsidRPr="00790EB8">
        <w:rPr>
          <w:rFonts w:ascii="Times New Roman" w:eastAsia="Times New Roman" w:hAnsi="Times New Roman" w:cs="Times New Roman"/>
          <w:color w:val="454545"/>
          <w:lang w:val="es-MX"/>
        </w:rPr>
        <w:t xml:space="preserve">En </w:t>
      </w:r>
      <w:r>
        <w:rPr>
          <w:rFonts w:ascii="Times New Roman" w:eastAsia="Times New Roman" w:hAnsi="Times New Roman" w:cs="Times New Roman"/>
          <w:b/>
          <w:color w:val="454545"/>
          <w:lang w:val="es-MX"/>
        </w:rPr>
        <w:t>“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lang w:val="es-MX"/>
        </w:rPr>
        <w:t>Print</w:t>
      </w:r>
      <w:proofErr w:type="spellEnd"/>
      <w:r>
        <w:rPr>
          <w:rFonts w:ascii="Times New Roman" w:eastAsia="Times New Roman" w:hAnsi="Times New Roman" w:cs="Times New Roman"/>
          <w:b/>
          <w:color w:val="454545"/>
          <w:lang w:val="es-MX"/>
        </w:rPr>
        <w:t>”</w:t>
      </w:r>
      <w:r w:rsidRPr="00790EB8">
        <w:rPr>
          <w:rFonts w:ascii="Times New Roman" w:eastAsia="Times New Roman" w:hAnsi="Times New Roman" w:cs="Times New Roman"/>
          <w:b/>
          <w:color w:val="454545"/>
          <w:lang w:val="es-MX"/>
        </w:rPr>
        <w:t>,</w:t>
      </w:r>
      <w:r w:rsidRPr="00790EB8">
        <w:rPr>
          <w:rFonts w:ascii="Times New Roman" w:eastAsia="Times New Roman" w:hAnsi="Times New Roman" w:cs="Times New Roman"/>
          <w:color w:val="454545"/>
          <w:lang w:val="es-MX"/>
        </w:rPr>
        <w:t xml:space="preserve"> en el cuadro </w:t>
      </w:r>
      <w:r>
        <w:rPr>
          <w:rFonts w:ascii="Times New Roman" w:eastAsia="Times New Roman" w:hAnsi="Times New Roman" w:cs="Times New Roman"/>
          <w:b/>
          <w:color w:val="454545"/>
          <w:lang w:val="es-MX"/>
        </w:rPr>
        <w:t>“Copies”</w:t>
      </w:r>
      <w:r w:rsidRPr="00790EB8">
        <w:rPr>
          <w:rFonts w:ascii="Times New Roman" w:eastAsia="Times New Roman" w:hAnsi="Times New Roman" w:cs="Times New Roman"/>
          <w:b/>
          <w:color w:val="454545"/>
          <w:lang w:val="es-MX"/>
        </w:rPr>
        <w:t>,</w:t>
      </w:r>
      <w:r w:rsidRPr="00790EB8">
        <w:rPr>
          <w:rFonts w:ascii="Times New Roman" w:eastAsia="Times New Roman" w:hAnsi="Times New Roman" w:cs="Times New Roman"/>
          <w:color w:val="454545"/>
          <w:lang w:val="es-MX"/>
        </w:rPr>
        <w:t xml:space="preserve"> introduzca el número de copias que desea imprimir.</w:t>
      </w:r>
    </w:p>
    <w:p w14:paraId="65C7D3E5" w14:textId="77777777" w:rsidR="00DA4ECA" w:rsidRPr="008B612D" w:rsidRDefault="00DA4ECA" w:rsidP="00DA4ECA">
      <w:pPr>
        <w:pStyle w:val="ListParagraph"/>
        <w:numPr>
          <w:ilvl w:val="0"/>
          <w:numId w:val="7"/>
        </w:numPr>
        <w:spacing w:after="0" w:line="240" w:lineRule="auto"/>
        <w:ind w:right="-360"/>
        <w:rPr>
          <w:rFonts w:ascii="Times New Roman" w:eastAsia="Times New Roman" w:hAnsi="Times New Roman" w:cs="Times New Roman"/>
          <w:color w:val="454545"/>
          <w:szCs w:val="24"/>
          <w:lang w:val="es-MX"/>
        </w:rPr>
      </w:pPr>
      <w:r w:rsidRPr="00790EB8">
        <w:rPr>
          <w:rFonts w:ascii="Times New Roman" w:eastAsia="Times New Roman" w:hAnsi="Times New Roman" w:cs="Times New Roman"/>
          <w:color w:val="454545"/>
          <w:lang w:val="es-MX"/>
        </w:rPr>
        <w:t>En</w:t>
      </w:r>
      <w:r w:rsidRPr="00790EB8">
        <w:rPr>
          <w:lang w:val="es-MX"/>
        </w:rPr>
        <w:t xml:space="preserve"> </w:t>
      </w:r>
      <w:r>
        <w:rPr>
          <w:rFonts w:ascii="Times New Roman" w:eastAsia="Times New Roman" w:hAnsi="Times New Roman" w:cs="Times New Roman"/>
          <w:b/>
          <w:color w:val="454545"/>
          <w:lang w:val="es-MX"/>
        </w:rPr>
        <w:t>“</w:t>
      </w:r>
      <w:proofErr w:type="spellStart"/>
      <w:r>
        <w:rPr>
          <w:rFonts w:ascii="Times New Roman" w:eastAsia="Times New Roman" w:hAnsi="Times New Roman" w:cs="Times New Roman"/>
          <w:b/>
          <w:color w:val="454545"/>
          <w:lang w:val="es-MX"/>
        </w:rPr>
        <w:t>Settings</w:t>
      </w:r>
      <w:proofErr w:type="spellEnd"/>
      <w:r>
        <w:rPr>
          <w:rFonts w:ascii="Times New Roman" w:eastAsia="Times New Roman" w:hAnsi="Times New Roman" w:cs="Times New Roman"/>
          <w:b/>
          <w:color w:val="454545"/>
          <w:lang w:val="es-MX"/>
        </w:rPr>
        <w:t>”</w:t>
      </w:r>
      <w:r>
        <w:rPr>
          <w:rFonts w:ascii="Times New Roman" w:eastAsia="Times New Roman" w:hAnsi="Times New Roman" w:cs="Times New Roman"/>
          <w:color w:val="454545"/>
          <w:lang w:val="es-MX"/>
        </w:rPr>
        <w:t>, asegúrese que la elección predeterminada</w:t>
      </w:r>
      <w:r w:rsidRPr="00790EB8">
        <w:rPr>
          <w:rFonts w:ascii="Times New Roman" w:eastAsia="Times New Roman" w:hAnsi="Times New Roman" w:cs="Times New Roman"/>
          <w:color w:val="454545"/>
          <w:lang w:val="es-MX"/>
        </w:rPr>
        <w:t xml:space="preserve"> para la impresora </w:t>
      </w:r>
      <w:r>
        <w:rPr>
          <w:rFonts w:ascii="Times New Roman" w:eastAsia="Times New Roman" w:hAnsi="Times New Roman" w:cs="Times New Roman"/>
          <w:color w:val="454545"/>
          <w:lang w:val="es-MX"/>
        </w:rPr>
        <w:t>se ha seleccionado</w:t>
      </w:r>
      <w:r w:rsidRPr="00790EB8">
        <w:rPr>
          <w:rFonts w:ascii="Times New Roman" w:eastAsia="Times New Roman" w:hAnsi="Times New Roman" w:cs="Times New Roman"/>
          <w:color w:val="454545"/>
          <w:lang w:val="es-MX"/>
        </w:rPr>
        <w:t>. Si desea cambiar la configuración, haga clic en la opción que desea cambiar y, a continuación, seleccione la opción que desee.</w:t>
      </w:r>
      <w:r>
        <w:rPr>
          <w:rFonts w:ascii="Times New Roman" w:eastAsia="Times New Roman" w:hAnsi="Times New Roman" w:cs="Times New Roman"/>
          <w:color w:val="454545"/>
          <w:lang w:val="es-MX"/>
        </w:rPr>
        <w:t xml:space="preserve"> Haga clic en “</w:t>
      </w:r>
      <w:proofErr w:type="spellStart"/>
      <w:r w:rsidRPr="0001307E">
        <w:rPr>
          <w:rFonts w:ascii="Times New Roman" w:eastAsia="Times New Roman" w:hAnsi="Times New Roman" w:cs="Times New Roman"/>
          <w:b/>
          <w:color w:val="454545"/>
          <w:lang w:val="es-MX"/>
        </w:rPr>
        <w:t>Print</w:t>
      </w:r>
      <w:proofErr w:type="spellEnd"/>
      <w:r>
        <w:rPr>
          <w:rFonts w:ascii="Times New Roman" w:eastAsia="Times New Roman" w:hAnsi="Times New Roman" w:cs="Times New Roman"/>
          <w:color w:val="454545"/>
          <w:lang w:val="es-MX"/>
        </w:rPr>
        <w:t>”</w:t>
      </w:r>
    </w:p>
    <w:p w14:paraId="3E18E5D0" w14:textId="77777777" w:rsidR="00DA4ECA" w:rsidRPr="00790EB8" w:rsidRDefault="00DA4ECA" w:rsidP="00DA4ECA">
      <w:pPr>
        <w:pStyle w:val="ListParagraph"/>
        <w:spacing w:after="0" w:line="240" w:lineRule="auto"/>
        <w:ind w:right="-360"/>
        <w:rPr>
          <w:rFonts w:ascii="Times New Roman" w:eastAsia="Times New Roman" w:hAnsi="Times New Roman" w:cs="Times New Roman"/>
          <w:color w:val="454545"/>
          <w:szCs w:val="24"/>
          <w:lang w:val="es-MX"/>
        </w:rPr>
      </w:pPr>
    </w:p>
    <w:p w14:paraId="5C352C6F" w14:textId="77777777" w:rsidR="00DA4ECA" w:rsidRPr="0024673E" w:rsidRDefault="00DA4ECA" w:rsidP="00DA4ECA">
      <w:pPr>
        <w:rPr>
          <w:rFonts w:ascii="Times New Roman" w:hAnsi="Times New Roman" w:cs="Times New Roman"/>
          <w:sz w:val="24"/>
          <w:szCs w:val="24"/>
        </w:rPr>
      </w:pPr>
      <w:bookmarkStart w:id="6" w:name="_Toc254683046"/>
      <w:bookmarkEnd w:id="6"/>
      <w:r w:rsidRPr="002467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4931AB" wp14:editId="2F033F52">
            <wp:extent cx="6714067" cy="42837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18427" cy="4286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9049" w14:textId="77777777" w:rsidR="00DA4ECA" w:rsidRPr="00820714" w:rsidRDefault="00DA4ECA" w:rsidP="00DA4ECA">
      <w:pPr>
        <w:ind w:hanging="180"/>
        <w:rPr>
          <w:rFonts w:ascii="Times New Roman" w:eastAsia="Times New Roman" w:hAnsi="Times New Roman" w:cs="Times New Roman"/>
          <w:b/>
          <w:bCs/>
          <w:color w:val="464646"/>
          <w:sz w:val="36"/>
          <w:szCs w:val="36"/>
          <w:lang w:val="es-MX"/>
        </w:rPr>
      </w:pPr>
      <w:bookmarkStart w:id="7" w:name="_Toc266866013"/>
      <w:bookmarkEnd w:id="7"/>
      <w:r w:rsidRPr="00820714">
        <w:rPr>
          <w:rFonts w:ascii="Times New Roman" w:eastAsia="Times New Roman" w:hAnsi="Times New Roman" w:cs="Times New Roman"/>
          <w:b/>
          <w:bCs/>
          <w:color w:val="464646"/>
          <w:sz w:val="36"/>
          <w:szCs w:val="36"/>
          <w:lang w:val="es-MX"/>
        </w:rPr>
        <w:lastRenderedPageBreak/>
        <w:t>Vista “Backstage”</w:t>
      </w:r>
    </w:p>
    <w:p w14:paraId="540A4B49" w14:textId="77777777" w:rsidR="00DA4ECA" w:rsidRPr="00820714" w:rsidRDefault="00DA4ECA" w:rsidP="00DA4ECA">
      <w:pPr>
        <w:spacing w:after="0" w:line="319" w:lineRule="atLeast"/>
        <w:ind w:left="-187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 xml:space="preserve">La vista </w:t>
      </w:r>
      <w:r>
        <w:rPr>
          <w:b/>
          <w:color w:val="464646"/>
          <w:lang w:val="es-MX"/>
        </w:rPr>
        <w:t>“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Backstage</w:t>
      </w:r>
      <w:r>
        <w:rPr>
          <w:b/>
          <w:color w:val="464646"/>
          <w:lang w:val="es-MX"/>
        </w:rPr>
        <w:t>”</w:t>
      </w:r>
      <w:r w:rsidRPr="00C12EFA">
        <w:rPr>
          <w:lang w:val="es-MX"/>
        </w:rPr>
        <w:t xml:space="preserve"> 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le ofrece varias opciones para guardar, abrir un archivo, imprimir o compartir 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>documentos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.</w:t>
      </w:r>
      <w:r>
        <w:rPr>
          <w:color w:val="464646"/>
          <w:lang w:val="es-MX"/>
        </w:rPr>
        <w:t xml:space="preserve"> </w:t>
      </w:r>
    </w:p>
    <w:p w14:paraId="29F718A5" w14:textId="77777777" w:rsidR="00DA4ECA" w:rsidRPr="00820714" w:rsidRDefault="00DA4ECA" w:rsidP="00DA4ECA">
      <w:pPr>
        <w:spacing w:before="120" w:after="120"/>
        <w:ind w:left="187"/>
        <w:rPr>
          <w:lang w:val="es-MX"/>
        </w:rPr>
      </w:pPr>
      <w:r>
        <w:rPr>
          <w:b/>
          <w:color w:val="464646"/>
          <w:lang w:val="es-MX"/>
        </w:rPr>
        <w:t>Para llegar a la vista “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Backstage</w:t>
      </w:r>
      <w:r>
        <w:rPr>
          <w:b/>
          <w:color w:val="464646"/>
          <w:lang w:val="es-MX"/>
        </w:rPr>
        <w:t>”</w:t>
      </w:r>
      <w:r w:rsidRPr="00C12EFA"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:</w:t>
      </w:r>
    </w:p>
    <w:p w14:paraId="077945B7" w14:textId="77777777" w:rsidR="00DA4ECA" w:rsidRPr="00DE6734" w:rsidRDefault="00DA4ECA" w:rsidP="00DA4ECA">
      <w:pPr>
        <w:numPr>
          <w:ilvl w:val="0"/>
          <w:numId w:val="23"/>
        </w:numPr>
        <w:spacing w:after="96" w:line="317" w:lineRule="atLeast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Haga clic en la pestaña </w:t>
      </w:r>
      <w:r>
        <w:rPr>
          <w:rFonts w:ascii="Times New Roman" w:eastAsia="Times New Roman" w:hAnsi="Times New Roman" w:cs="Times New Roman"/>
          <w:b/>
          <w:color w:val="464646"/>
          <w:sz w:val="24"/>
          <w:lang w:val="es-MX"/>
        </w:rPr>
        <w:t>“File”</w:t>
      </w:r>
      <w:r w:rsidRPr="00DE6734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527433CD" w14:textId="77777777" w:rsidR="00DA4ECA" w:rsidRPr="0024673E" w:rsidRDefault="00DA4ECA" w:rsidP="00DA4ECA">
      <w:pPr>
        <w:spacing w:line="240" w:lineRule="auto"/>
        <w:jc w:val="center"/>
        <w:rPr>
          <w:rFonts w:ascii="Times New Roman" w:eastAsia="Times New Roman" w:hAnsi="Times New Roman" w:cs="Times New Roman"/>
          <w:color w:val="464646"/>
          <w:sz w:val="24"/>
          <w:szCs w:val="24"/>
        </w:rPr>
      </w:pPr>
      <w:r w:rsidRPr="0024673E">
        <w:rPr>
          <w:rFonts w:ascii="Times New Roman" w:eastAsia="Times New Roman" w:hAnsi="Times New Roman" w:cs="Times New Roman"/>
          <w:noProof/>
          <w:color w:val="464646"/>
          <w:sz w:val="24"/>
          <w:szCs w:val="24"/>
        </w:rPr>
        <w:drawing>
          <wp:inline distT="0" distB="0" distL="0" distR="0" wp14:anchorId="2AA0EA3B" wp14:editId="7A46B12C">
            <wp:extent cx="3985848" cy="2032000"/>
            <wp:effectExtent l="0" t="0" r="0" b="6350"/>
            <wp:docPr id="291" name="Picture 291" descr="Backstage 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Backstage view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971" cy="203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433C3" w14:textId="77777777" w:rsidR="00DA4ECA" w:rsidRPr="00DE6734" w:rsidRDefault="00DA4ECA" w:rsidP="00DA4ECA">
      <w:pPr>
        <w:numPr>
          <w:ilvl w:val="0"/>
          <w:numId w:val="23"/>
        </w:numPr>
        <w:spacing w:after="0" w:line="317" w:lineRule="atLeast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>Usted puede elegir una opción en la parte izquierda de la página</w:t>
      </w:r>
      <w:r w:rsidRPr="00DE6734"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>.</w:t>
      </w:r>
    </w:p>
    <w:p w14:paraId="09729616" w14:textId="77777777" w:rsidR="00DA4ECA" w:rsidRPr="00DE6734" w:rsidRDefault="00DA4ECA" w:rsidP="00DA4ECA">
      <w:pPr>
        <w:numPr>
          <w:ilvl w:val="0"/>
          <w:numId w:val="23"/>
        </w:numPr>
        <w:spacing w:after="0" w:line="317" w:lineRule="atLeast"/>
        <w:ind w:left="300"/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</w:pP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Para volver al documento, haga clic en cualquiera de las </w:t>
      </w:r>
      <w:r>
        <w:rPr>
          <w:rFonts w:ascii="Times New Roman" w:eastAsia="Times New Roman" w:hAnsi="Times New Roman" w:cs="Times New Roman"/>
          <w:color w:val="464646"/>
          <w:sz w:val="24"/>
          <w:lang w:val="es-MX"/>
        </w:rPr>
        <w:t>pestañas de</w:t>
      </w:r>
      <w:r w:rsidRPr="00C12EFA">
        <w:rPr>
          <w:rFonts w:ascii="Times New Roman" w:eastAsia="Times New Roman" w:hAnsi="Times New Roman" w:cs="Times New Roman"/>
          <w:color w:val="464646"/>
          <w:sz w:val="24"/>
          <w:lang w:val="es-MX"/>
        </w:rPr>
        <w:t xml:space="preserve"> la cinta</w:t>
      </w:r>
      <w:r>
        <w:rPr>
          <w:rFonts w:ascii="Times New Roman" w:eastAsia="Times New Roman" w:hAnsi="Times New Roman" w:cs="Times New Roman"/>
          <w:color w:val="464646"/>
          <w:sz w:val="24"/>
          <w:szCs w:val="24"/>
          <w:lang w:val="es-MX"/>
        </w:rPr>
        <w:t xml:space="preserve"> d opciones.</w:t>
      </w:r>
    </w:p>
    <w:p w14:paraId="0BF48018" w14:textId="77777777" w:rsidR="00DA4ECA" w:rsidRDefault="00DA4ECA" w:rsidP="00DA4ECA">
      <w:pPr>
        <w:spacing w:after="120" w:line="240" w:lineRule="auto"/>
        <w:ind w:left="-180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</w:p>
    <w:p w14:paraId="3DE2D1BD" w14:textId="77777777" w:rsidR="00DA4ECA" w:rsidRPr="00C800F4" w:rsidRDefault="00DA4ECA" w:rsidP="00DA4ECA">
      <w:pPr>
        <w:spacing w:after="120" w:line="240" w:lineRule="auto"/>
        <w:ind w:left="-180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C800F4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Trabajando con Texto</w:t>
      </w:r>
    </w:p>
    <w:p w14:paraId="41952244" w14:textId="77777777" w:rsidR="00DA4ECA" w:rsidRPr="00543422" w:rsidRDefault="00DA4ECA" w:rsidP="00DA4ECA">
      <w:pPr>
        <w:spacing w:after="180"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0507D9BA" wp14:editId="1938680C">
            <wp:extent cx="3327400" cy="914400"/>
            <wp:effectExtent l="0" t="0" r="6350" b="0"/>
            <wp:docPr id="3" name="Picture 3" descr="Less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sson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000"/>
                    <a:stretch/>
                  </pic:blipFill>
                  <pic:spPr bwMode="auto">
                    <a:xfrm>
                      <a:off x="0" y="0"/>
                      <a:ext cx="3338491" cy="917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0660B" w14:textId="77777777" w:rsidR="00DA4ECA" w:rsidRPr="00A21F09" w:rsidRDefault="00DA4ECA" w:rsidP="00DA4ECA">
      <w:pPr>
        <w:spacing w:after="120" w:line="319" w:lineRule="atLeast"/>
        <w:ind w:left="-187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Cuando se emplea un procesador de textos, 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s importante saber cómo realizar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tareas básicas con el texto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 tales como i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nsert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e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limin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seleccion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pia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rt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p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egar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,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arrastrar y coloc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texto.</w:t>
      </w:r>
    </w:p>
    <w:p w14:paraId="54677795" w14:textId="77777777" w:rsidR="00DA4ECA" w:rsidRPr="00C800F4" w:rsidRDefault="00DA4ECA" w:rsidP="00DA4ECA">
      <w:pPr>
        <w:spacing w:before="120" w:after="120" w:line="240" w:lineRule="auto"/>
        <w:ind w:left="-302"/>
        <w:rPr>
          <w:rFonts w:ascii="Calibri" w:eastAsia="Times New Roman" w:hAnsi="Calibri" w:cs="Calibri"/>
          <w:sz w:val="31"/>
          <w:szCs w:val="31"/>
          <w:lang w:val="es-MX"/>
        </w:rPr>
      </w:pPr>
      <w:r w:rsidRPr="00C800F4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Para insertar texto:</w:t>
      </w:r>
    </w:p>
    <w:p w14:paraId="206362D3" w14:textId="77777777" w:rsidR="00DA4ECA" w:rsidRPr="00A21F09" w:rsidRDefault="00DA4ECA" w:rsidP="00DA4ECA">
      <w:pPr>
        <w:spacing w:after="0" w:line="317" w:lineRule="atLeast"/>
        <w:ind w:left="36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Mover el ratón a la ubicación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donde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desee que aparezca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el texto en el documen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1FD30E5F" w14:textId="77777777" w:rsidR="00DA4ECA" w:rsidRPr="000930D8" w:rsidRDefault="00DA4ECA" w:rsidP="00DA4ECA">
      <w:pPr>
        <w:spacing w:after="0" w:line="240" w:lineRule="auto"/>
        <w:ind w:left="270" w:hanging="270"/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2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Haga clic en el ratón. El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punto de inserción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aparece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como se muestra a continuación</w:t>
      </w:r>
      <w:r w:rsidRPr="000930D8">
        <w:rPr>
          <w:rFonts w:ascii="Helvetica" w:eastAsia="Times New Roman" w:hAnsi="Helvetica" w:cs="Helvetica"/>
          <w:noProof/>
          <w:color w:val="464646"/>
          <w:sz w:val="24"/>
          <w:szCs w:val="24"/>
          <w:lang w:val="es-MX"/>
        </w:rPr>
        <w:t xml:space="preserve"> </w:t>
      </w:r>
    </w:p>
    <w:p w14:paraId="7EDB248E" w14:textId="77777777" w:rsidR="00DA4ECA" w:rsidRDefault="00DA4ECA" w:rsidP="00DA4ECA">
      <w:pPr>
        <w:spacing w:after="96" w:line="317" w:lineRule="atLeast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noProof/>
        </w:rPr>
        <w:drawing>
          <wp:inline distT="0" distB="0" distL="0" distR="0" wp14:anchorId="23FC6609" wp14:editId="24E31A4C">
            <wp:extent cx="3683000" cy="863600"/>
            <wp:effectExtent l="0" t="0" r="0" b="0"/>
            <wp:docPr id="4" name="Picture 4" descr="The insertion 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he insertion point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66" b="14667"/>
                    <a:stretch/>
                  </pic:blipFill>
                  <pic:spPr bwMode="auto">
                    <a:xfrm>
                      <a:off x="0" y="0"/>
                      <a:ext cx="3690246" cy="865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657D1" w14:textId="77777777" w:rsidR="00DA4ECA" w:rsidRPr="000930D8" w:rsidRDefault="00DA4ECA" w:rsidP="00DA4ECA">
      <w:pPr>
        <w:spacing w:after="96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3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Escriba el texto que dese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4C33CD0F" w14:textId="77777777" w:rsidR="00DA4ECA" w:rsidRPr="00046660" w:rsidRDefault="00DA4ECA" w:rsidP="00DA4ECA">
      <w:pPr>
        <w:spacing w:before="120" w:after="120" w:line="240" w:lineRule="auto"/>
        <w:ind w:left="-302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Para borrar el texto:</w:t>
      </w:r>
    </w:p>
    <w:p w14:paraId="7A4E9402" w14:textId="77777777" w:rsidR="00DA4ECA" w:rsidRPr="00A21F09" w:rsidRDefault="00DA4ECA" w:rsidP="00DA4ECA">
      <w:pPr>
        <w:spacing w:after="0" w:line="317" w:lineRule="atLeast"/>
        <w:ind w:left="300" w:hanging="30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Coloque el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punto de inserción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al lado del texto que desea eliminar.</w:t>
      </w:r>
    </w:p>
    <w:p w14:paraId="33910F95" w14:textId="77777777" w:rsidR="00DA4ECA" w:rsidRPr="00A21F09" w:rsidRDefault="00DA4ECA" w:rsidP="00DA4ECA">
      <w:pPr>
        <w:spacing w:after="0" w:line="317" w:lineRule="atLeast"/>
        <w:ind w:left="270" w:right="-630" w:hanging="27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2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Presione la tecl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retroces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teclado para borrar el texto a l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izquierd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punto de inserción.</w:t>
      </w:r>
    </w:p>
    <w:p w14:paraId="5F0F8E89" w14:textId="77777777" w:rsidR="00DA4ECA" w:rsidRDefault="00DA4ECA" w:rsidP="00DA4ECA">
      <w:pPr>
        <w:spacing w:after="0"/>
        <w:ind w:left="270" w:hanging="270"/>
        <w:rPr>
          <w:rFonts w:ascii="Helvetica" w:eastAsia="Times New Roman" w:hAnsi="Helvetica" w:cs="Helvetica"/>
          <w:color w:val="464646"/>
          <w:sz w:val="24"/>
          <w:szCs w:val="24"/>
          <w:lang w:val="es-ES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3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Presione la tecla 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Delete</w:t>
      </w:r>
      <w:proofErr w:type="spellEnd"/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teclado para borrar el texto a l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derech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punto de inserción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72DBFB94" w14:textId="77777777" w:rsidR="00DA4ECA" w:rsidRPr="00046660" w:rsidRDefault="00DA4ECA" w:rsidP="00DA4ECA">
      <w:pPr>
        <w:spacing w:before="120" w:after="120" w:line="240" w:lineRule="auto"/>
        <w:ind w:left="-302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lastRenderedPageBreak/>
        <w:t>Para seleccionar texto:</w:t>
      </w:r>
    </w:p>
    <w:p w14:paraId="7C4F467C" w14:textId="77777777" w:rsidR="00DA4ECA" w:rsidRPr="00A21F09" w:rsidRDefault="00DA4ECA" w:rsidP="00DA4ECA">
      <w:pPr>
        <w:spacing w:after="0" w:line="317" w:lineRule="atLeast"/>
        <w:ind w:left="30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Coloque el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punto de inserción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al lado del texto que desee seleccionar.</w:t>
      </w:r>
    </w:p>
    <w:p w14:paraId="08500EA4" w14:textId="77777777" w:rsidR="00DA4ECA" w:rsidRPr="00A21F09" w:rsidRDefault="00DA4ECA" w:rsidP="00DA4ECA">
      <w:pPr>
        <w:spacing w:after="0" w:line="317" w:lineRule="atLeast"/>
        <w:ind w:left="30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2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Haga clic en el ratón y manteniéndolo pulsado, arrastre el ratón so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bre el texto para seleccionarl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024E6C58" w14:textId="77777777" w:rsidR="00DA4ECA" w:rsidRPr="00641D7D" w:rsidRDefault="00DA4ECA" w:rsidP="00DA4ECA">
      <w:pPr>
        <w:spacing w:after="0" w:line="317" w:lineRule="atLeast"/>
        <w:ind w:left="300" w:hanging="36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3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Suelte el botón del ratón. Has seleccionado el texto. Aparecerá un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uadro resaltad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el texto seleccionado</w:t>
      </w:r>
      <w:r w:rsidRPr="00641D7D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159F1961" w14:textId="77777777" w:rsidR="00DA4ECA" w:rsidRPr="00C800F4" w:rsidRDefault="00DA4ECA" w:rsidP="00DA4ECA">
      <w:pPr>
        <w:spacing w:line="240" w:lineRule="auto"/>
        <w:ind w:left="636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3774A3D6" wp14:editId="10BE147F">
            <wp:extent cx="4969192" cy="1143000"/>
            <wp:effectExtent l="0" t="0" r="3175" b="0"/>
            <wp:docPr id="9" name="Picture 9" descr="Selecting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lecting text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143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</w:t>
      </w:r>
    </w:p>
    <w:p w14:paraId="139D5491" w14:textId="77777777" w:rsidR="00DA4ECA" w:rsidRPr="00C800F4" w:rsidRDefault="00DA4ECA" w:rsidP="00DA4ECA">
      <w:pPr>
        <w:spacing w:after="360" w:line="319" w:lineRule="atLeast"/>
        <w:ind w:left="-18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Al seleccionar texto o imágenes en Word, aparece un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barra de desplazamien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con opciones de formato. Esto hace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accesibles los comandos de formateo lo cual permite ahorrar tiempo.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Si la barra de herr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amientas no aparec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, trate de mover el ratón sobre la selección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15C1FD3E" w14:textId="77777777" w:rsidR="00DA4ECA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6725181D" wp14:editId="151AF16C">
            <wp:extent cx="4379650" cy="1168400"/>
            <wp:effectExtent l="0" t="0" r="1905" b="0"/>
            <wp:docPr id="2" name="Picture 2" descr="The hover tool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he hover toolbar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59"/>
                    <a:stretch/>
                  </pic:blipFill>
                  <pic:spPr bwMode="auto">
                    <a:xfrm>
                      <a:off x="0" y="0"/>
                      <a:ext cx="4417389" cy="1178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D00B3" w14:textId="77777777" w:rsidR="00DA4ECA" w:rsidRPr="00C800F4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C800F4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Para Copiar y Pegar Texto:</w:t>
      </w:r>
    </w:p>
    <w:p w14:paraId="49B0B050" w14:textId="77777777" w:rsidR="00DA4ECA" w:rsidRPr="00C800F4" w:rsidRDefault="00DA4ECA" w:rsidP="00DA4ECA">
      <w:pPr>
        <w:numPr>
          <w:ilvl w:val="0"/>
          <w:numId w:val="8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Seleccione el texto que desea copiar. </w:t>
      </w:r>
    </w:p>
    <w:p w14:paraId="1A68CC60" w14:textId="77777777" w:rsidR="00DA4ECA" w:rsidRPr="00C800F4" w:rsidRDefault="00DA4ECA" w:rsidP="00DA4ECA">
      <w:pPr>
        <w:numPr>
          <w:ilvl w:val="0"/>
          <w:numId w:val="8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Hag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a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clic en el comando </w:t>
      </w:r>
      <w:r w:rsidRPr="00C800F4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 xml:space="preserve">Copia 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de la pest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ña </w:t>
      </w:r>
      <w:r w:rsidRPr="00C800F4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Inicio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Usted puede hacer también clic con el botón del lado derecho del ratón y seleccionar </w:t>
      </w:r>
      <w:r w:rsidRPr="00C800F4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Cop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iar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</w:p>
    <w:p w14:paraId="41753426" w14:textId="77777777" w:rsidR="00DA4ECA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45AC6A64" wp14:editId="027A53FA">
            <wp:extent cx="4203700" cy="849086"/>
            <wp:effectExtent l="0" t="0" r="6350" b="8255"/>
            <wp:docPr id="16" name="Picture 16" descr="The copy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he copy comman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893"/>
                    <a:stretch/>
                  </pic:blipFill>
                  <pic:spPr bwMode="auto">
                    <a:xfrm>
                      <a:off x="0" y="0"/>
                      <a:ext cx="4203700" cy="849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5E7543" w14:textId="77777777" w:rsidR="00DA4ECA" w:rsidRPr="000B768B" w:rsidRDefault="00DA4ECA" w:rsidP="00DA4ECA">
      <w:pP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Para cortar y pegar texto</w:t>
      </w:r>
      <w:r w:rsidRPr="000B768B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:</w:t>
      </w:r>
    </w:p>
    <w:p w14:paraId="6AC574E9" w14:textId="77777777" w:rsidR="00DA4ECA" w:rsidRPr="000B768B" w:rsidRDefault="00DA4ECA" w:rsidP="00DA4ECA">
      <w:pPr>
        <w:numPr>
          <w:ilvl w:val="0"/>
          <w:numId w:val="9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el texto que desea copiar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</w:t>
      </w:r>
    </w:p>
    <w:p w14:paraId="34230C3A" w14:textId="77777777" w:rsidR="00DA4ECA" w:rsidRPr="000B768B" w:rsidRDefault="00DA4ECA" w:rsidP="00DA4ECA">
      <w:pPr>
        <w:numPr>
          <w:ilvl w:val="0"/>
          <w:numId w:val="9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Haga clic en el comando </w:t>
      </w:r>
      <w:r w:rsidRPr="000B768B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Cortar</w:t>
      </w: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de la pest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ña </w:t>
      </w:r>
      <w:r w:rsidRPr="00C800F4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Inicio</w:t>
      </w: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También puede hacer clic con el botón del lado derecho del ratón en su documento y seleccionar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Cortar</w:t>
      </w: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</w:p>
    <w:p w14:paraId="3F98D108" w14:textId="77777777" w:rsidR="00DA4ECA" w:rsidRPr="00897596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29F44289" wp14:editId="1AA95BC3">
            <wp:extent cx="3035300" cy="857250"/>
            <wp:effectExtent l="0" t="0" r="0" b="0"/>
            <wp:docPr id="294" name="Picture 294" descr="The cut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The cut comman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311"/>
                    <a:stretch/>
                  </pic:blipFill>
                  <pic:spPr bwMode="auto">
                    <a:xfrm>
                      <a:off x="0" y="0"/>
                      <a:ext cx="30353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7F014" w14:textId="77777777" w:rsidR="00DA4ECA" w:rsidRPr="000B768B" w:rsidRDefault="00DA4ECA" w:rsidP="00DA4ECA">
      <w:pPr>
        <w:numPr>
          <w:ilvl w:val="0"/>
          <w:numId w:val="9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Coloque el punto de inserción donde desea que aparezca el texto</w:t>
      </w: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</w:t>
      </w:r>
    </w:p>
    <w:p w14:paraId="33E216BE" w14:textId="77777777" w:rsidR="00DA4ECA" w:rsidRPr="0019592F" w:rsidRDefault="00DA4ECA" w:rsidP="00DA4ECA">
      <w:pPr>
        <w:numPr>
          <w:ilvl w:val="0"/>
          <w:numId w:val="9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lastRenderedPageBreak/>
        <w:t xml:space="preserve">Haga clic en el comando </w:t>
      </w:r>
      <w:r w:rsidRPr="00A5082A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Pegar</w:t>
      </w:r>
      <w:r w:rsidRPr="00A5082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</w:t>
      </w:r>
      <w:r w:rsidRPr="00C800F4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de la pest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ña </w:t>
      </w:r>
      <w:r w:rsidRPr="00C800F4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Inicio</w:t>
      </w:r>
      <w:r w:rsidRPr="00A5082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El texto entonces aparecerá.  </w:t>
      </w:r>
    </w:p>
    <w:p w14:paraId="038F4AF2" w14:textId="77777777" w:rsidR="00DA4ECA" w:rsidRDefault="00DA4ECA" w:rsidP="00DA4ECA">
      <w:pPr>
        <w:spacing w:after="0" w:line="319" w:lineRule="atLeast"/>
        <w:ind w:left="-187"/>
        <w:rPr>
          <w:rFonts w:ascii="Helvetica" w:eastAsia="Times New Roman" w:hAnsi="Helvetica" w:cs="Helvetica"/>
          <w:color w:val="464646"/>
          <w:sz w:val="24"/>
          <w:szCs w:val="24"/>
          <w:lang w:val="es-ES"/>
        </w:rPr>
      </w:pPr>
    </w:p>
    <w:p w14:paraId="2B3AEA2D" w14:textId="77777777" w:rsidR="00DA4ECA" w:rsidRPr="000B768B" w:rsidRDefault="00DA4ECA" w:rsidP="00DA4ECA">
      <w:pPr>
        <w:spacing w:after="360" w:line="319" w:lineRule="atLeast"/>
        <w:ind w:left="-18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También puede cortar, copiar y pegar haciendo clic en el documento y elegir la acción deseada en el menú desplegable. Al utilizar este método para pegar, puede elegir entre tres opciones que determinan cómo se formateará el texto: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Mantener formato de origen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mbinar forma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y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Mantener sólo tex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 Puede coloc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l ratón sobre cada icono para ver qué aspecto tendrá como antes de hacer clic en él</w:t>
      </w:r>
      <w:r w:rsidRPr="000B768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0E368609" w14:textId="77777777" w:rsidR="00DA4ECA" w:rsidRPr="000B768B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6E321816" wp14:editId="12D2F271">
            <wp:extent cx="2857500" cy="1358900"/>
            <wp:effectExtent l="0" t="0" r="0" b="0"/>
            <wp:docPr id="7" name="Picture 7" descr="Paste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aste option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0B7E6" w14:textId="77777777" w:rsidR="00DA4ECA" w:rsidRPr="00A21F09" w:rsidRDefault="00DA4ECA" w:rsidP="00DA4ECA">
      <w:pPr>
        <w:spacing w:before="495" w:after="120" w:line="240" w:lineRule="auto"/>
        <w:ind w:left="-30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Arrastrar y colocar texto:</w:t>
      </w:r>
    </w:p>
    <w:p w14:paraId="685BC7F9" w14:textId="77777777" w:rsidR="00DA4ECA" w:rsidRPr="00A21F09" w:rsidRDefault="00DA4ECA" w:rsidP="00DA4ECA">
      <w:pPr>
        <w:spacing w:after="0" w:line="317" w:lineRule="atLeast"/>
        <w:ind w:left="30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el texto que desea copiar.</w:t>
      </w:r>
    </w:p>
    <w:p w14:paraId="241377FF" w14:textId="77777777" w:rsidR="00DA4ECA" w:rsidRPr="009E587A" w:rsidRDefault="00DA4ECA" w:rsidP="00DA4ECA">
      <w:pPr>
        <w:spacing w:after="0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2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Haga clic y arrastre el texto</w:t>
      </w:r>
      <w:r w:rsidRPr="00A21F09">
        <w:rPr>
          <w:rFonts w:ascii="Calibri" w:eastAsia="Times New Roman" w:hAnsi="Calibri" w:cs="Calibri"/>
          <w:b/>
          <w:bCs/>
          <w:lang w:val="es-ES"/>
        </w:rPr>
        <w:t xml:space="preserve">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hasta la ubicación donde quie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que aparezca. El cursor tendrá un rectángulo debajo de ella para indicar que están moviendo texto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19EF31A1" w14:textId="77777777" w:rsidR="00DA4ECA" w:rsidRPr="00897596" w:rsidRDefault="00DA4ECA" w:rsidP="00DA4ECA">
      <w:pPr>
        <w:spacing w:after="0"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41AB82A3" wp14:editId="6BBF79C9">
            <wp:extent cx="3924300" cy="1200150"/>
            <wp:effectExtent l="0" t="0" r="0" b="0"/>
            <wp:docPr id="6" name="Picture 6" descr="Dragging and dropping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ragging and dropping text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01" b="12121"/>
                    <a:stretch/>
                  </pic:blipFill>
                  <pic:spPr bwMode="auto">
                    <a:xfrm>
                      <a:off x="0" y="0"/>
                      <a:ext cx="39243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FA59D" w14:textId="77777777" w:rsidR="00DA4ECA" w:rsidRPr="009E587A" w:rsidRDefault="00DA4ECA" w:rsidP="00DA4ECA">
      <w:pPr>
        <w:numPr>
          <w:ilvl w:val="0"/>
          <w:numId w:val="10"/>
        </w:numPr>
        <w:tabs>
          <w:tab w:val="clear" w:pos="720"/>
        </w:tabs>
        <w:spacing w:after="0" w:line="317" w:lineRule="atLeast"/>
        <w:ind w:left="36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9E587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Suelte el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botón del ratón y aparecerá el texto</w:t>
      </w:r>
      <w:r w:rsidRPr="009E587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</w:p>
    <w:p w14:paraId="72912D62" w14:textId="77777777" w:rsidR="00DA4ECA" w:rsidRPr="009E587A" w:rsidRDefault="00DA4ECA" w:rsidP="00DA4ECA">
      <w:pPr>
        <w:spacing w:after="360" w:line="319" w:lineRule="atLeast"/>
        <w:ind w:left="18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Si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el texto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no aparec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la ubicación exacta, puede pulsar la tecla </w:t>
      </w:r>
      <w:proofErr w:type="spellStart"/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Intro</w:t>
      </w:r>
      <w:proofErr w:type="spellEnd"/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teclado para mover el texto a una nueva línea</w:t>
      </w:r>
      <w:r w:rsidRPr="009E587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4686EF07" w14:textId="77777777" w:rsidR="00DA4ECA" w:rsidRPr="00162825" w:rsidRDefault="00DA4ECA" w:rsidP="00DA4ECA">
      <w:pPr>
        <w:spacing w:after="120" w:line="240" w:lineRule="auto"/>
        <w:ind w:left="-360"/>
        <w:rPr>
          <w:rFonts w:ascii="Calibri" w:eastAsia="Times New Roman" w:hAnsi="Calibri" w:cs="Calibri"/>
          <w:sz w:val="31"/>
          <w:szCs w:val="31"/>
          <w:lang w:val="es-MX"/>
        </w:rPr>
      </w:pPr>
      <w:r w:rsidRPr="00162825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Buscar y reemplazar</w:t>
      </w:r>
    </w:p>
    <w:p w14:paraId="418CC512" w14:textId="77777777" w:rsidR="00DA4ECA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Cuando se trabaja con documentos largos, puede ser difí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cil y consume mucho tiempo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localizar una palabra o frase específica. Wo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rd puede buscar automáticamente en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el documento utilizando la función de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encontr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 incluso permite cambiar palabras o frases usand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o el comand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o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remplazar.</w:t>
      </w:r>
    </w:p>
    <w:p w14:paraId="50712219" w14:textId="77777777" w:rsidR="00DA4ECA" w:rsidRPr="0071770A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Para buscar texto</w:t>
      </w:r>
      <w:r w:rsidRPr="0071770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:</w:t>
      </w:r>
    </w:p>
    <w:p w14:paraId="1F35FBC4" w14:textId="77777777" w:rsidR="00DA4ECA" w:rsidRPr="0071770A" w:rsidRDefault="00DA4ECA" w:rsidP="00DA4ECA">
      <w:pPr>
        <w:numPr>
          <w:ilvl w:val="0"/>
          <w:numId w:val="11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Desde la pestaña </w:t>
      </w:r>
      <w:r w:rsidRPr="0071770A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Inicio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, haga clic en el comando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Find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MX"/>
        </w:rPr>
        <w:t>”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Aparecerá el panel de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navegación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lado izquierdo de la pantall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75084A25" w14:textId="77777777" w:rsidR="00DA4ECA" w:rsidRPr="001D58DD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b/>
          <w:bCs/>
          <w:i/>
          <w:iCs/>
          <w:color w:val="464646"/>
          <w:sz w:val="4"/>
          <w:szCs w:val="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lastRenderedPageBreak/>
        <w:drawing>
          <wp:inline distT="0" distB="0" distL="0" distR="0" wp14:anchorId="2BAFF44E" wp14:editId="183C178D">
            <wp:extent cx="4114800" cy="835479"/>
            <wp:effectExtent l="0" t="0" r="0" b="3175"/>
            <wp:docPr id="21" name="Picture 21" descr="The Find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he Find comman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91"/>
                    <a:stretch/>
                  </pic:blipFill>
                  <pic:spPr bwMode="auto">
                    <a:xfrm>
                      <a:off x="0" y="0"/>
                      <a:ext cx="4114800" cy="835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15345" w14:textId="77777777" w:rsidR="00DA4ECA" w:rsidRPr="0071770A" w:rsidRDefault="00DA4ECA" w:rsidP="00DA4ECA">
      <w:pPr>
        <w:pStyle w:val="ListParagraph"/>
        <w:numPr>
          <w:ilvl w:val="0"/>
          <w:numId w:val="11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>Escriba el texto que desea buscar en el campo en la parte superior del panel de navegación.</w:t>
      </w:r>
    </w:p>
    <w:p w14:paraId="65B45235" w14:textId="77777777" w:rsidR="00DA4ECA" w:rsidRPr="0071770A" w:rsidRDefault="00DA4ECA" w:rsidP="00DA4ECA">
      <w:pPr>
        <w:pStyle w:val="ListParagraph"/>
        <w:numPr>
          <w:ilvl w:val="0"/>
          <w:numId w:val="11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>Si el texto se encuentra en el documento, aparecerá resaltado en amarillo y una vista previa aparecerá en el panel de navegación.</w:t>
      </w:r>
    </w:p>
    <w:p w14:paraId="51C2BAC8" w14:textId="77777777" w:rsidR="00DA4ECA" w:rsidRPr="0071770A" w:rsidRDefault="00DA4ECA" w:rsidP="00DA4ECA">
      <w:pPr>
        <w:pStyle w:val="ListParagraph"/>
        <w:numPr>
          <w:ilvl w:val="0"/>
          <w:numId w:val="11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71770A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Si el texto aparece más de una vez, puede hacer clic en las flechas en el panel de navegación para desplazarse por los resultados. También puede hacer clic en la pre-visualización del resultado en el panel de navegación para ir a la ubicación de un resultado en el documento.</w:t>
      </w:r>
      <w:r w:rsidRPr="0071770A">
        <w:rPr>
          <w:rFonts w:ascii="Calibri" w:eastAsia="Times New Roman" w:hAnsi="Calibri" w:cs="Calibri"/>
          <w:b/>
          <w:bCs/>
          <w:lang w:val="es-MX"/>
        </w:rPr>
        <w:t xml:space="preserve"> </w:t>
      </w:r>
    </w:p>
    <w:p w14:paraId="36846A57" w14:textId="77777777" w:rsidR="00DA4ECA" w:rsidRPr="0071770A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54602D13" wp14:editId="08AE1C3B">
            <wp:extent cx="5181600" cy="2654300"/>
            <wp:effectExtent l="0" t="0" r="0" b="0"/>
            <wp:docPr id="22" name="Picture 22" descr="The Navigation p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he Navigation pan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50" cy="265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63B9" w14:textId="77777777" w:rsidR="00DA4ECA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color w:val="464646"/>
          <w:sz w:val="24"/>
          <w:szCs w:val="24"/>
          <w:lang w:val="es-ES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Cuando se cierra el panel de navegación, el resaltado desaparecerá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712E7B0F" w14:textId="77777777" w:rsidR="00DA4ECA" w:rsidRPr="00A21F09" w:rsidRDefault="00DA4ECA" w:rsidP="00DA4ECA">
      <w:pPr>
        <w:spacing w:before="495" w:after="120" w:line="240" w:lineRule="auto"/>
        <w:ind w:left="-30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Para reemplazar texto:</w:t>
      </w:r>
    </w:p>
    <w:p w14:paraId="1F33D9E6" w14:textId="77777777" w:rsidR="00DA4ECA" w:rsidRPr="00A21F09" w:rsidRDefault="00DA4ECA" w:rsidP="00DA4ECA">
      <w:pPr>
        <w:spacing w:after="96" w:line="317" w:lineRule="atLeast"/>
        <w:ind w:left="30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De la </w:t>
      </w:r>
      <w:proofErr w:type="spellStart"/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pest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ña</w:t>
      </w:r>
      <w:proofErr w:type="spellEnd"/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“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Home”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, haga clic en el comando de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Replace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”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. Aparecerá el cuadro de diálogo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Buscar y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remplazar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233B1251" w14:textId="77777777" w:rsidR="00DA4ECA" w:rsidRPr="0071770A" w:rsidRDefault="00DA4ECA" w:rsidP="00DA4ECA">
      <w:pPr>
        <w:spacing w:line="240" w:lineRule="auto"/>
        <w:ind w:left="636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1A7DAD3F" wp14:editId="626C0AFF">
            <wp:extent cx="3820883" cy="1320800"/>
            <wp:effectExtent l="0" t="0" r="8255" b="0"/>
            <wp:docPr id="15" name="Picture 15" descr="Clicking the Replace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licking the Replace comman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632"/>
                    <a:stretch/>
                  </pic:blipFill>
                  <pic:spPr bwMode="auto">
                    <a:xfrm>
                      <a:off x="0" y="0"/>
                      <a:ext cx="3829050" cy="1323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A6506" w14:textId="77777777" w:rsidR="00DA4ECA" w:rsidRPr="0071770A" w:rsidRDefault="00DA4ECA" w:rsidP="00DA4ECA">
      <w:pPr>
        <w:pStyle w:val="ListParagraph"/>
        <w:numPr>
          <w:ilvl w:val="0"/>
          <w:numId w:val="19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 xml:space="preserve">Escriba el texto que desea buscar en el campo 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Fi</w:t>
      </w:r>
      <w:r w:rsidRPr="00553B9A">
        <w:rPr>
          <w:rFonts w:ascii="Helvetica" w:eastAsia="Times New Roman" w:hAnsi="Helvetica" w:cs="Helvetica"/>
          <w:b/>
          <w:bCs/>
          <w:color w:val="464646"/>
          <w:szCs w:val="24"/>
          <w:u w:val="single"/>
          <w:lang w:val="es-ES"/>
        </w:rPr>
        <w:t>n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d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 xml:space="preserve"> 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what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”</w:t>
      </w: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>.</w:t>
      </w:r>
    </w:p>
    <w:p w14:paraId="5742687A" w14:textId="77777777" w:rsidR="00DA4ECA" w:rsidRPr="0071770A" w:rsidRDefault="00DA4ECA" w:rsidP="00DA4ECA">
      <w:pPr>
        <w:pStyle w:val="ListParagraph"/>
        <w:numPr>
          <w:ilvl w:val="0"/>
          <w:numId w:val="19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 xml:space="preserve">Escriba el texto que desea sustituirlo en el campo 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Replace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 xml:space="preserve"> 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w</w:t>
      </w:r>
      <w:r w:rsidRPr="00553B9A">
        <w:rPr>
          <w:rFonts w:ascii="Helvetica" w:eastAsia="Times New Roman" w:hAnsi="Helvetica" w:cs="Helvetica"/>
          <w:b/>
          <w:bCs/>
          <w:color w:val="464646"/>
          <w:szCs w:val="24"/>
          <w:u w:val="single"/>
          <w:lang w:val="es-ES"/>
        </w:rPr>
        <w:t>i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th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”</w:t>
      </w: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.</w:t>
      </w:r>
    </w:p>
    <w:p w14:paraId="29AEED3C" w14:textId="77777777" w:rsidR="00DA4ECA" w:rsidRPr="0071770A" w:rsidRDefault="00DA4ECA" w:rsidP="00DA4ECA">
      <w:pPr>
        <w:pStyle w:val="ListParagraph"/>
        <w:numPr>
          <w:ilvl w:val="0"/>
          <w:numId w:val="19"/>
        </w:numPr>
        <w:tabs>
          <w:tab w:val="clear" w:pos="720"/>
        </w:tabs>
        <w:spacing w:after="96" w:line="317" w:lineRule="atLeast"/>
        <w:ind w:left="360"/>
        <w:rPr>
          <w:rFonts w:ascii="Helvetica" w:eastAsia="Times New Roman" w:hAnsi="Helvetica" w:cs="Helvetica"/>
          <w:color w:val="464646"/>
          <w:szCs w:val="24"/>
          <w:lang w:val="es-MX"/>
        </w:rPr>
      </w:pP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lastRenderedPageBreak/>
        <w:t xml:space="preserve">Haga clic en 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Find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 xml:space="preserve"> Next”</w:t>
      </w: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y, a continuación, </w:t>
      </w:r>
      <w:r>
        <w:rPr>
          <w:rFonts w:ascii="Helvetica" w:eastAsia="Times New Roman" w:hAnsi="Helvetica" w:cs="Helvetica"/>
          <w:color w:val="464646"/>
          <w:szCs w:val="24"/>
          <w:lang w:val="es-ES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Replace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”</w:t>
      </w: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para reemplazar el texto. Usted puede también hacer clic en </w:t>
      </w:r>
      <w:r>
        <w:rPr>
          <w:rFonts w:ascii="Helvetica" w:eastAsia="Times New Roman" w:hAnsi="Helvetica" w:cs="Helvetica"/>
          <w:color w:val="464646"/>
          <w:szCs w:val="24"/>
          <w:lang w:val="es-ES"/>
        </w:rPr>
        <w:t>“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Replace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 xml:space="preserve"> 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All</w:t>
      </w:r>
      <w:proofErr w:type="spellEnd"/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”</w:t>
      </w:r>
      <w:r w:rsidRPr="0071770A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para reemplazar todas las instancias dentro del documento</w:t>
      </w:r>
      <w:r w:rsidRPr="0071770A">
        <w:rPr>
          <w:rFonts w:ascii="Helvetica" w:eastAsia="Times New Roman" w:hAnsi="Helvetica" w:cs="Helvetica"/>
          <w:color w:val="464646"/>
          <w:szCs w:val="24"/>
          <w:lang w:val="es-MX"/>
        </w:rPr>
        <w:t>.</w:t>
      </w:r>
    </w:p>
    <w:p w14:paraId="36CFD344" w14:textId="77777777" w:rsidR="00DA4ECA" w:rsidRPr="00897596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65EED2EB" wp14:editId="161E6BFF">
            <wp:extent cx="4110281" cy="1600200"/>
            <wp:effectExtent l="0" t="0" r="5080" b="0"/>
            <wp:docPr id="23" name="Picture 23" descr="The Find and Replace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The Find and Replace dialog box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601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8A195" w14:textId="77777777" w:rsidR="00DA4ECA" w:rsidRPr="00553B9A" w:rsidRDefault="00DA4ECA" w:rsidP="00DA4ECA">
      <w:pPr>
        <w:spacing w:after="0" w:line="240" w:lineRule="auto"/>
        <w:outlineLvl w:val="3"/>
        <w:rPr>
          <w:rFonts w:ascii="Helvetica" w:eastAsia="Times New Roman" w:hAnsi="Helvetica" w:cs="Helvetica"/>
          <w:b/>
          <w:bCs/>
          <w:color w:val="464646"/>
          <w:sz w:val="24"/>
          <w:szCs w:val="24"/>
        </w:rPr>
      </w:pPr>
    </w:p>
    <w:p w14:paraId="408BAEB7" w14:textId="77777777" w:rsidR="00DA4ECA" w:rsidRPr="000F50E5" w:rsidRDefault="00DA4ECA" w:rsidP="00DA4ECA">
      <w:pPr>
        <w:spacing w:after="120" w:line="240" w:lineRule="auto"/>
        <w:ind w:left="-180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</w:rPr>
      </w:pPr>
      <w:r w:rsidRPr="000F50E5">
        <w:rPr>
          <w:rFonts w:ascii="Helvetica" w:eastAsia="Times New Roman" w:hAnsi="Helvetica" w:cs="Helvetica"/>
          <w:b/>
          <w:bCs/>
          <w:color w:val="464646"/>
          <w:sz w:val="31"/>
          <w:szCs w:val="31"/>
        </w:rPr>
        <w:t xml:space="preserve">Dar format al </w:t>
      </w:r>
      <w:proofErr w:type="spellStart"/>
      <w:r w:rsidRPr="000F50E5">
        <w:rPr>
          <w:rFonts w:ascii="Helvetica" w:eastAsia="Times New Roman" w:hAnsi="Helvetica" w:cs="Helvetica"/>
          <w:b/>
          <w:bCs/>
          <w:color w:val="464646"/>
          <w:sz w:val="31"/>
          <w:szCs w:val="31"/>
        </w:rPr>
        <w:t>texto</w:t>
      </w:r>
      <w:proofErr w:type="spellEnd"/>
    </w:p>
    <w:p w14:paraId="49BA774D" w14:textId="77777777" w:rsidR="00DA4ECA" w:rsidRPr="00897596" w:rsidRDefault="00DA4ECA" w:rsidP="00DA4ECA">
      <w:pPr>
        <w:spacing w:after="180"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2821DB52" wp14:editId="35E7AFC8">
            <wp:extent cx="4051300" cy="1143000"/>
            <wp:effectExtent l="0" t="0" r="6350" b="0"/>
            <wp:docPr id="25" name="Picture 25" descr="Lesso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Lesson 3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000"/>
                    <a:stretch/>
                  </pic:blipFill>
                  <pic:spPr bwMode="auto">
                    <a:xfrm>
                      <a:off x="0" y="0"/>
                      <a:ext cx="40513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7F9021" w14:textId="77777777" w:rsidR="00DA4ECA" w:rsidRPr="00A21F09" w:rsidRDefault="00DA4ECA" w:rsidP="00DA4ECA">
      <w:pPr>
        <w:spacing w:after="360" w:line="319" w:lineRule="atLeast"/>
        <w:ind w:left="-18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Para crear y diseñar documentos eficaces, necesita saber cómo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dar formato al tex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. Además de hacer el documento más atractivo,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el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texto con forma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puede llamar la atención del lector a partes específicas del documento y ayudar a comunicar su mensaje.</w:t>
      </w:r>
    </w:p>
    <w:p w14:paraId="65C8FC95" w14:textId="77777777" w:rsidR="00DA4ECA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En est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a lección aprenderá a formate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l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Tamaño de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 la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estilo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y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lo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;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resalt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ar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l texto; y utilizar l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negrit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ursiv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,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subrayado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y comandos de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ambiar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.</w:t>
      </w:r>
    </w:p>
    <w:p w14:paraId="6A8EBB9D" w14:textId="77777777" w:rsidR="00DA4ECA" w:rsidRPr="00A21F09" w:rsidRDefault="00DA4ECA" w:rsidP="00DA4ECA">
      <w:pPr>
        <w:spacing w:before="495" w:after="120" w:line="240" w:lineRule="auto"/>
        <w:ind w:left="-300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Para cambiar el tamaño del tipo de letra</w:t>
      </w: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:</w:t>
      </w:r>
    </w:p>
    <w:p w14:paraId="00C06DED" w14:textId="77777777" w:rsidR="00DA4ECA" w:rsidRPr="00A21F09" w:rsidRDefault="00DA4ECA" w:rsidP="00DA4ECA">
      <w:pPr>
        <w:spacing w:after="0" w:line="317" w:lineRule="atLeast"/>
        <w:ind w:left="30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el texto que desea modificar.</w:t>
      </w:r>
    </w:p>
    <w:p w14:paraId="7145C22F" w14:textId="77777777" w:rsidR="00DA4ECA" w:rsidRPr="00A21F09" w:rsidRDefault="00DA4ECA" w:rsidP="00DA4ECA">
      <w:pPr>
        <w:spacing w:after="0" w:line="317" w:lineRule="atLeast"/>
        <w:ind w:left="300" w:hanging="36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2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H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ga clic en l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flecha desplegabl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junto al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Tamaño de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l tipo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la ficha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“Home”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 Aparece un menú desplegable.</w:t>
      </w:r>
    </w:p>
    <w:p w14:paraId="1C3781E9" w14:textId="77777777" w:rsidR="00DA4ECA" w:rsidRPr="0071770A" w:rsidRDefault="00DA4ECA" w:rsidP="00DA4ECA">
      <w:pPr>
        <w:numPr>
          <w:ilvl w:val="0"/>
          <w:numId w:val="12"/>
        </w:numPr>
        <w:tabs>
          <w:tab w:val="clear" w:pos="720"/>
        </w:tabs>
        <w:spacing w:after="0" w:line="317" w:lineRule="atLeast"/>
        <w:ind w:left="27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M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over el ratón sobre los distintos tamaños de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l tipo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 La pre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-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visualización del tamaño de la fuente aparecerá en el documento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187F77D3" w14:textId="77777777" w:rsidR="00DA4ECA" w:rsidRPr="00897596" w:rsidRDefault="00DA4ECA" w:rsidP="00DA4ECA">
      <w:pPr>
        <w:spacing w:line="240" w:lineRule="auto"/>
        <w:ind w:left="636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144F6114" wp14:editId="444BF270">
            <wp:extent cx="4476750" cy="1320800"/>
            <wp:effectExtent l="0" t="0" r="0" b="0"/>
            <wp:docPr id="30" name="Picture 30" descr="Changing the font siz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hanging the font size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362"/>
                    <a:stretch/>
                  </pic:blipFill>
                  <pic:spPr bwMode="auto">
                    <a:xfrm>
                      <a:off x="0" y="0"/>
                      <a:ext cx="447675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4AB9F" w14:textId="77777777" w:rsidR="00DA4ECA" w:rsidRPr="0071770A" w:rsidRDefault="00DA4ECA" w:rsidP="00DA4ECA">
      <w:pPr>
        <w:numPr>
          <w:ilvl w:val="0"/>
          <w:numId w:val="12"/>
        </w:numPr>
        <w:spacing w:after="96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Seleccionar el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el tamaño de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l tipo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que desea utilizar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. </w:t>
      </w:r>
    </w:p>
    <w:p w14:paraId="32D8E807" w14:textId="77777777" w:rsidR="00DA4ECA" w:rsidRPr="0071770A" w:rsidRDefault="00DA4ECA" w:rsidP="00DA4ECA">
      <w:pPr>
        <w:spacing w:after="360" w:line="319" w:lineRule="atLeast"/>
        <w:ind w:left="90"/>
        <w:rPr>
          <w:rFonts w:ascii="Calibri" w:eastAsia="Times New Roman" w:hAnsi="Calibri" w:cs="Calibri"/>
          <w:lang w:val="es-MX"/>
        </w:rPr>
      </w:pP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lastRenderedPageBreak/>
        <w:t xml:space="preserve">También puede utilizar los comandos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Agrandar el tipo de letra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y </w:t>
      </w:r>
      <w:r w:rsidRPr="0071770A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Encoger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 el tipo de letra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para cambiar el tamaño.</w:t>
      </w:r>
    </w:p>
    <w:p w14:paraId="464A125C" w14:textId="77777777" w:rsidR="00DA4ECA" w:rsidRPr="0071770A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30A0990A" wp14:editId="1C1BF31F">
            <wp:extent cx="3695699" cy="1130300"/>
            <wp:effectExtent l="0" t="0" r="635" b="0"/>
            <wp:docPr id="289" name="Picture 289" descr="The Grow Font and Shrink Font 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The Grow Font and Shrink Font commands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106" cy="1127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F27A5" w14:textId="77777777" w:rsidR="00DA4ECA" w:rsidRPr="0071770A" w:rsidRDefault="00DA4ECA" w:rsidP="00DA4ECA">
      <w:pPr>
        <w:spacing w:after="360" w:line="319" w:lineRule="atLeast"/>
        <w:ind w:left="-180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71770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Para cambiar el tipo de letra:</w:t>
      </w:r>
    </w:p>
    <w:p w14:paraId="34909EB6" w14:textId="77777777" w:rsidR="00DA4ECA" w:rsidRPr="0071770A" w:rsidRDefault="00DA4ECA" w:rsidP="00DA4ECA">
      <w:pPr>
        <w:numPr>
          <w:ilvl w:val="0"/>
          <w:numId w:val="13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S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eleccione el texto q</w:t>
      </w:r>
      <w:r w:rsidRPr="0071770A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ue desea modificar.</w:t>
      </w:r>
    </w:p>
    <w:p w14:paraId="2B2587AE" w14:textId="77777777" w:rsidR="00DA4ECA" w:rsidRPr="009B161B" w:rsidRDefault="00DA4ECA" w:rsidP="00DA4ECA">
      <w:pPr>
        <w:numPr>
          <w:ilvl w:val="0"/>
          <w:numId w:val="13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9B161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Haga clic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en la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flecha desplegabl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junto a la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de tipo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la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pestañ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“Home”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. Aparece el menú desplegable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tipo de letra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59D2F6B3" w14:textId="77777777" w:rsidR="00DA4ECA" w:rsidRPr="009B161B" w:rsidRDefault="00DA4ECA" w:rsidP="00DA4ECA">
      <w:pPr>
        <w:numPr>
          <w:ilvl w:val="0"/>
          <w:numId w:val="13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Mover el ratón sobre los diferentes tipos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 La pre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-visualización d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l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tipo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aparecerá en el documento</w:t>
      </w:r>
      <w:r w:rsidRPr="009B161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0D4F1EBA" w14:textId="77777777" w:rsidR="00DA4ECA" w:rsidRPr="00897596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774AA19C" wp14:editId="0526C41A">
            <wp:extent cx="5715000" cy="1295400"/>
            <wp:effectExtent l="0" t="0" r="0" b="0"/>
            <wp:docPr id="290" name="Picture 290" descr="Changing the f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hanging the font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51"/>
                    <a:stretch/>
                  </pic:blipFill>
                  <pic:spPr bwMode="auto">
                    <a:xfrm>
                      <a:off x="0" y="0"/>
                      <a:ext cx="57150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A760D" w14:textId="77777777" w:rsidR="00DA4ECA" w:rsidRPr="009B161B" w:rsidRDefault="00DA4ECA" w:rsidP="00DA4ECA">
      <w:pPr>
        <w:numPr>
          <w:ilvl w:val="0"/>
          <w:numId w:val="13"/>
        </w:numPr>
        <w:spacing w:after="96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9B161B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Seleccione el tipo de letra que desea utilizar.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El tipo de letra cambiará en el documento.</w:t>
      </w:r>
    </w:p>
    <w:p w14:paraId="3C6F9834" w14:textId="77777777" w:rsidR="00DA4ECA" w:rsidRPr="00254C26" w:rsidRDefault="00DA4ECA" w:rsidP="00DA4ECA">
      <w:pPr>
        <w:spacing w:after="360" w:line="319" w:lineRule="atLeast"/>
        <w:ind w:left="-180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254C26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Para cambiar el color 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de la</w:t>
      </w:r>
      <w:r w:rsidRPr="00254C26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 letra:</w:t>
      </w:r>
    </w:p>
    <w:p w14:paraId="202EE7AC" w14:textId="77777777" w:rsidR="00DA4ECA" w:rsidRPr="0003600F" w:rsidRDefault="00DA4ECA" w:rsidP="00DA4ECA">
      <w:pPr>
        <w:pStyle w:val="ListParagraph"/>
        <w:numPr>
          <w:ilvl w:val="0"/>
          <w:numId w:val="20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>Seleccione el texto que desea modificar.</w:t>
      </w:r>
    </w:p>
    <w:p w14:paraId="427A70B9" w14:textId="77777777" w:rsidR="00DA4ECA" w:rsidRPr="0003600F" w:rsidRDefault="00DA4ECA" w:rsidP="00DA4ECA">
      <w:pPr>
        <w:pStyle w:val="ListParagraph"/>
        <w:numPr>
          <w:ilvl w:val="0"/>
          <w:numId w:val="20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 xml:space="preserve">Haga clic en el </w:t>
      </w:r>
      <w:r w:rsidRPr="0003600F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Color del tipo de letra</w:t>
      </w: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en la pestaña 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“Home”</w:t>
      </w: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 xml:space="preserve">. Aparecerá el menú de </w:t>
      </w:r>
      <w:r w:rsidRPr="0003600F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Color del tipo de letra</w:t>
      </w: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>.</w:t>
      </w:r>
    </w:p>
    <w:p w14:paraId="6E434EBB" w14:textId="77777777" w:rsidR="00DA4ECA" w:rsidRPr="0003600F" w:rsidRDefault="00DA4ECA" w:rsidP="00DA4ECA">
      <w:pPr>
        <w:pStyle w:val="ListParagraph"/>
        <w:numPr>
          <w:ilvl w:val="0"/>
          <w:numId w:val="20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>Mover el ratón sobre los diferentes colores del tipo de letra. La pre-visualización del color aparecerá en el documento.</w:t>
      </w:r>
    </w:p>
    <w:p w14:paraId="273060DC" w14:textId="77777777" w:rsidR="00DA4ECA" w:rsidRPr="00897596" w:rsidRDefault="00DA4ECA" w:rsidP="00DA4ECA">
      <w:pPr>
        <w:spacing w:line="240" w:lineRule="auto"/>
        <w:ind w:left="636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3B3DD89C" wp14:editId="4EABB73B">
            <wp:extent cx="4991100" cy="1066800"/>
            <wp:effectExtent l="0" t="0" r="0" b="0"/>
            <wp:docPr id="292" name="Picture 292" descr="Changing the font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hanging the font color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871"/>
                    <a:stretch/>
                  </pic:blipFill>
                  <pic:spPr bwMode="auto">
                    <a:xfrm>
                      <a:off x="0" y="0"/>
                      <a:ext cx="49911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97596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</w:rPr>
        <w:t>Changing the font color</w:t>
      </w:r>
      <w:r w:rsidRPr="00897596">
        <w:rPr>
          <w:rFonts w:ascii="Helvetica" w:eastAsia="Times New Roman" w:hAnsi="Helvetica" w:cs="Helvetica"/>
          <w:color w:val="464646"/>
          <w:sz w:val="24"/>
          <w:szCs w:val="24"/>
        </w:rPr>
        <w:t xml:space="preserve"> </w:t>
      </w:r>
    </w:p>
    <w:p w14:paraId="06009465" w14:textId="77777777" w:rsidR="00DA4ECA" w:rsidRPr="0003600F" w:rsidRDefault="00DA4ECA" w:rsidP="00DA4ECA">
      <w:pPr>
        <w:numPr>
          <w:ilvl w:val="0"/>
          <w:numId w:val="14"/>
        </w:numPr>
        <w:spacing w:after="96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ar el color de fuente que desea utilizar. Cambia el color de fuente en el documento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5F498A35" w14:textId="77777777" w:rsidR="00DA4ECA" w:rsidRPr="0003600F" w:rsidRDefault="00DA4ECA" w:rsidP="00DA4ECA">
      <w:pPr>
        <w:spacing w:after="360" w:line="319" w:lineRule="atLeast"/>
        <w:ind w:left="-18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Sus opciones de color no se limitan al menú desplegable que aparece. Seleccione </w:t>
      </w:r>
      <w:r w:rsidRPr="002548BC">
        <w:rPr>
          <w:rFonts w:ascii="Helvetica" w:eastAsia="Times New Roman" w:hAnsi="Helvetica" w:cs="Helvetica"/>
          <w:b/>
          <w:bCs/>
          <w:color w:val="464646"/>
          <w:sz w:val="24"/>
          <w:szCs w:val="24"/>
          <w:u w:val="single"/>
          <w:lang w:val="es-ES"/>
        </w:rPr>
        <w:t>M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 xml:space="preserve">ore </w:t>
      </w:r>
      <w:proofErr w:type="spellStart"/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lors</w:t>
      </w:r>
      <w:proofErr w:type="spellEnd"/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la parte inferior de la lista para acceder al cuadro de diálogo de colores. Elija el color que desee y haga clic en Aceptar</w:t>
      </w:r>
      <w:r w:rsidRPr="0003600F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2347F0D7" w14:textId="77777777" w:rsidR="00DA4ECA" w:rsidRPr="00A21F09" w:rsidRDefault="00DA4ECA" w:rsidP="00DA4ECA">
      <w:pPr>
        <w:spacing w:after="360" w:line="319" w:lineRule="atLeast"/>
        <w:ind w:left="-180"/>
        <w:rPr>
          <w:rFonts w:ascii="Calibri" w:eastAsia="Times New Roman" w:hAnsi="Calibri" w:cs="Calibri"/>
          <w:lang w:val="es-MX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lastRenderedPageBreak/>
        <w:t>Para resaltar el texto:</w:t>
      </w:r>
    </w:p>
    <w:p w14:paraId="19EF3CED" w14:textId="77777777" w:rsidR="00DA4ECA" w:rsidRPr="0003600F" w:rsidRDefault="00DA4ECA" w:rsidP="00DA4ECA">
      <w:pPr>
        <w:spacing w:after="360" w:line="319" w:lineRule="atLeast"/>
        <w:ind w:left="-18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1.</w:t>
      </w:r>
      <w:r w:rsidRPr="00A21F09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En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la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pestañ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“Home”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, haga clic en la flecha de lista desplegable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lor de resaltado de texto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. Aparecerá el menú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lor de resaltado</w:t>
      </w:r>
      <w:r w:rsidRPr="0003600F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0A011B41" w14:textId="77777777" w:rsidR="00DA4ECA" w:rsidRPr="0003600F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2CA1351E" wp14:editId="3F7F7BD7">
            <wp:extent cx="5486400" cy="1132115"/>
            <wp:effectExtent l="0" t="0" r="0" b="0"/>
            <wp:docPr id="293" name="Picture 293" descr="Choosing a highlight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hoosing a highlight color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134"/>
                    <a:stretch/>
                  </pic:blipFill>
                  <pic:spPr bwMode="auto">
                    <a:xfrm>
                      <a:off x="0" y="0"/>
                      <a:ext cx="5486400" cy="113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proofErr w:type="spellStart"/>
      <w:r w:rsidRPr="0003600F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  <w:t>Choosing</w:t>
      </w:r>
      <w:proofErr w:type="spellEnd"/>
      <w:r w:rsidRPr="0003600F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  <w:t xml:space="preserve"> a </w:t>
      </w:r>
      <w:proofErr w:type="spellStart"/>
      <w:r w:rsidRPr="0003600F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  <w:t>highlight</w:t>
      </w:r>
      <w:proofErr w:type="spellEnd"/>
      <w:r w:rsidRPr="0003600F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  <w:t xml:space="preserve"> color</w:t>
      </w:r>
    </w:p>
    <w:p w14:paraId="677F4735" w14:textId="77777777" w:rsidR="00DA4ECA" w:rsidRPr="0003600F" w:rsidRDefault="00DA4ECA" w:rsidP="00DA4ECA">
      <w:pPr>
        <w:pStyle w:val="ListParagraph"/>
        <w:numPr>
          <w:ilvl w:val="0"/>
          <w:numId w:val="21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>Seleccionar el color de resaltado deseada.</w:t>
      </w:r>
    </w:p>
    <w:p w14:paraId="18DB97BE" w14:textId="77777777" w:rsidR="00DA4ECA" w:rsidRPr="0003600F" w:rsidRDefault="00DA4ECA" w:rsidP="00DA4ECA">
      <w:pPr>
        <w:pStyle w:val="ListParagraph"/>
        <w:numPr>
          <w:ilvl w:val="0"/>
          <w:numId w:val="21"/>
        </w:numPr>
        <w:tabs>
          <w:tab w:val="clear" w:pos="720"/>
        </w:tabs>
        <w:spacing w:after="96" w:line="317" w:lineRule="atLeast"/>
        <w:ind w:left="360"/>
        <w:rPr>
          <w:rFonts w:ascii="Calibri" w:eastAsia="Times New Roman" w:hAnsi="Calibri" w:cs="Calibri"/>
          <w:lang w:val="es-MX"/>
        </w:rPr>
      </w:pPr>
      <w:r w:rsidRPr="0003600F">
        <w:rPr>
          <w:rFonts w:ascii="Helvetica" w:eastAsia="Times New Roman" w:hAnsi="Helvetica" w:cs="Helvetica"/>
          <w:color w:val="464646"/>
          <w:szCs w:val="24"/>
          <w:lang w:val="es-ES"/>
        </w:rPr>
        <w:t>Seleccione el texto que desea modificar. Luego se resaltará.</w:t>
      </w:r>
    </w:p>
    <w:p w14:paraId="3B59258C" w14:textId="77777777" w:rsidR="00DA4ECA" w:rsidRPr="00897596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18BECCF0" wp14:editId="6AC8C0E4">
            <wp:extent cx="5384800" cy="723900"/>
            <wp:effectExtent l="0" t="0" r="6350" b="0"/>
            <wp:docPr id="295" name="Picture 295" descr="Highlighting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Highlighting text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91"/>
                    <a:stretch/>
                  </pic:blipFill>
                  <pic:spPr bwMode="auto">
                    <a:xfrm>
                      <a:off x="0" y="0"/>
                      <a:ext cx="53848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2374F" w14:textId="77777777" w:rsidR="00DA4ECA" w:rsidRPr="0003600F" w:rsidRDefault="00DA4ECA" w:rsidP="00DA4ECA">
      <w:pPr>
        <w:numPr>
          <w:ilvl w:val="0"/>
          <w:numId w:val="15"/>
        </w:numPr>
        <w:tabs>
          <w:tab w:val="clear" w:pos="720"/>
        </w:tabs>
        <w:spacing w:after="200" w:line="317" w:lineRule="atLeast"/>
        <w:ind w:left="36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Para volver al </w:t>
      </w:r>
      <w:proofErr w:type="spellStart"/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cursor</w:t>
      </w:r>
      <w:proofErr w:type="spellEnd"/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normal, haga clic en el comando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olor de resaltado de texto</w:t>
      </w:r>
      <w:r w:rsidRPr="0003600F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7E10CE87" w14:textId="77777777" w:rsidR="00DA4ECA" w:rsidRPr="00DE6EA3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 xml:space="preserve">Para utilizar 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los comandos de negrita, cursiva y subrayado</w:t>
      </w:r>
      <w:r w:rsidRPr="00DE6EA3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:</w:t>
      </w:r>
    </w:p>
    <w:p w14:paraId="65D00268" w14:textId="77777777" w:rsidR="00DA4ECA" w:rsidRPr="00DE6EA3" w:rsidRDefault="00DA4ECA" w:rsidP="00DA4ECA">
      <w:pPr>
        <w:numPr>
          <w:ilvl w:val="0"/>
          <w:numId w:val="16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el texto que desea modificar</w:t>
      </w:r>
      <w:r w:rsidRPr="00DE6EA3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77F9493D" w14:textId="77777777" w:rsidR="00DA4ECA" w:rsidRDefault="00DA4ECA" w:rsidP="00DA4ECA">
      <w:pPr>
        <w:numPr>
          <w:ilvl w:val="0"/>
          <w:numId w:val="16"/>
        </w:numPr>
        <w:spacing w:after="0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Haga clic en la negrita (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B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), cursiva (</w:t>
      </w:r>
      <w:r w:rsidRPr="001D2BD6">
        <w:rPr>
          <w:rFonts w:ascii="Helvetica" w:eastAsia="Times New Roman" w:hAnsi="Helvetica" w:cs="Helvetica"/>
          <w:i/>
          <w:color w:val="464646"/>
          <w:sz w:val="24"/>
          <w:szCs w:val="24"/>
          <w:lang w:val="es-ES"/>
        </w:rPr>
        <w:t>I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) o 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subrayado (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u w:val="single"/>
          <w:lang w:val="es-ES"/>
        </w:rPr>
        <w:t>U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) en el grupo de 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fuent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la ficha Inicio</w:t>
      </w:r>
      <w:r w:rsidRPr="00DE6EA3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317B93DC" w14:textId="77777777" w:rsidR="00DA4ECA" w:rsidRPr="0072621C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329CE364" wp14:editId="47CC30D8">
            <wp:extent cx="5194298" cy="939800"/>
            <wp:effectExtent l="0" t="0" r="6985" b="0"/>
            <wp:docPr id="296" name="Picture 296" descr="Making text bo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Making text bold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467"/>
                    <a:stretch/>
                  </pic:blipFill>
                  <pic:spPr bwMode="auto">
                    <a:xfrm>
                      <a:off x="0" y="0"/>
                      <a:ext cx="5186259" cy="93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42B92" w14:textId="77777777" w:rsidR="00DA4ECA" w:rsidRPr="0072621C" w:rsidRDefault="00DA4ECA" w:rsidP="00DA4ECA">
      <w:pPr>
        <w:spacing w:before="120" w:after="120" w:line="240" w:lineRule="auto"/>
        <w:ind w:left="-302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72621C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Para cambiar a may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ú</w:t>
      </w:r>
      <w:r w:rsidRPr="0072621C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sculas o minúsculas:</w:t>
      </w:r>
    </w:p>
    <w:p w14:paraId="08687947" w14:textId="77777777" w:rsidR="00DA4ECA" w:rsidRPr="00DE6EA3" w:rsidRDefault="00DA4ECA" w:rsidP="00DA4ECA">
      <w:pPr>
        <w:numPr>
          <w:ilvl w:val="0"/>
          <w:numId w:val="17"/>
        </w:numPr>
        <w:spacing w:after="96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el texto que desea modificar</w:t>
      </w:r>
      <w:r w:rsidRPr="00DE6EA3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2B014860" w14:textId="77777777" w:rsidR="00DA4ECA" w:rsidRDefault="00DA4ECA" w:rsidP="00DA4ECA">
      <w:pPr>
        <w:numPr>
          <w:ilvl w:val="0"/>
          <w:numId w:val="17"/>
        </w:numPr>
        <w:spacing w:after="96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Haga clic en el comando de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Ca</w:t>
      </w:r>
      <w:r w:rsidRPr="00A21F09"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mbi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o de mayúsculas o minúsculas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el grupo de </w:t>
      </w:r>
      <w:r>
        <w:rPr>
          <w:rFonts w:ascii="Helvetica" w:eastAsia="Times New Roman" w:hAnsi="Helvetica" w:cs="Helvetica"/>
          <w:b/>
          <w:bCs/>
          <w:color w:val="464646"/>
          <w:sz w:val="24"/>
          <w:szCs w:val="24"/>
          <w:lang w:val="es-ES"/>
        </w:rPr>
        <w:t>tipo de letr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en la 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pestaña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</w:t>
      </w:r>
      <w:r w:rsidRPr="009C5F93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Inicio</w:t>
      </w:r>
      <w:r w:rsidRPr="00DE6EA3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</w:t>
      </w:r>
    </w:p>
    <w:p w14:paraId="6B424B76" w14:textId="77777777" w:rsidR="00DA4ECA" w:rsidRPr="00DE6EA3" w:rsidRDefault="00DA4ECA" w:rsidP="00DA4ECA">
      <w:pPr>
        <w:numPr>
          <w:ilvl w:val="0"/>
          <w:numId w:val="17"/>
        </w:numPr>
        <w:spacing w:after="96" w:line="317" w:lineRule="atLeast"/>
        <w:ind w:left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eccione la opción deseada de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la lista</w:t>
      </w:r>
      <w:r w:rsidRPr="00DE6EA3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6955DDBC" w14:textId="77777777" w:rsidR="00DA4ECA" w:rsidRPr="00DE6EA3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7F7AAD2D" wp14:editId="205287F8">
            <wp:extent cx="5143500" cy="939800"/>
            <wp:effectExtent l="0" t="0" r="0" b="0"/>
            <wp:docPr id="297" name="Picture 297" descr="Changing the text 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hanging the text case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705"/>
                    <a:stretch/>
                  </pic:blipFill>
                  <pic:spPr bwMode="auto">
                    <a:xfrm>
                      <a:off x="0" y="0"/>
                      <a:ext cx="514350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28567B" w14:textId="77777777" w:rsidR="00A04C0F" w:rsidRDefault="00A04C0F" w:rsidP="00DA4ECA">
      <w:pPr>
        <w:spacing w:before="120" w:after="120" w:line="240" w:lineRule="auto"/>
        <w:ind w:left="-302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</w:p>
    <w:p w14:paraId="0C8A76B7" w14:textId="77777777" w:rsidR="00DA4ECA" w:rsidRPr="00BD1590" w:rsidRDefault="00DA4ECA" w:rsidP="00DA4ECA">
      <w:pPr>
        <w:spacing w:before="120" w:after="120" w:line="240" w:lineRule="auto"/>
        <w:ind w:left="-302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BD1590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lastRenderedPageBreak/>
        <w:t>Para cambiar la alineación del texto:</w:t>
      </w:r>
    </w:p>
    <w:p w14:paraId="36F90FA4" w14:textId="77777777" w:rsidR="00DA4ECA" w:rsidRPr="00DE6EA3" w:rsidRDefault="00DA4ECA" w:rsidP="00DA4ECA">
      <w:pPr>
        <w:numPr>
          <w:ilvl w:val="0"/>
          <w:numId w:val="18"/>
        </w:numPr>
        <w:spacing w:after="0" w:line="317" w:lineRule="atLeast"/>
        <w:ind w:left="300" w:hanging="30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el texto que desea modificar</w:t>
      </w:r>
      <w:r w:rsidRPr="00DE6EA3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.</w:t>
      </w:r>
    </w:p>
    <w:p w14:paraId="0BD9D329" w14:textId="77777777" w:rsidR="00DA4ECA" w:rsidRPr="00DE6EA3" w:rsidRDefault="00DA4ECA" w:rsidP="00DA4ECA">
      <w:pPr>
        <w:pStyle w:val="ListParagraph"/>
        <w:numPr>
          <w:ilvl w:val="0"/>
          <w:numId w:val="18"/>
        </w:numPr>
        <w:tabs>
          <w:tab w:val="clear" w:pos="720"/>
        </w:tabs>
        <w:spacing w:after="0" w:line="317" w:lineRule="atLeast"/>
        <w:ind w:left="360" w:right="-360"/>
        <w:rPr>
          <w:rFonts w:ascii="Calibri" w:eastAsia="Times New Roman" w:hAnsi="Calibri" w:cs="Calibri"/>
          <w:lang w:val="es-MX"/>
        </w:rPr>
      </w:pPr>
      <w:r w:rsidRPr="00DE6EA3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 xml:space="preserve">Seleccione una de las cuatro 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Opciones de alineación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en el grupo 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párrafo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en la </w:t>
      </w:r>
      <w:proofErr w:type="spellStart"/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>pesta</w:t>
      </w:r>
      <w:r w:rsidRPr="00DE6EA3">
        <w:rPr>
          <w:rFonts w:ascii="Helvetica" w:eastAsia="Times New Roman" w:hAnsi="Helvetica" w:cs="Helvetica"/>
          <w:color w:val="464646"/>
          <w:szCs w:val="24"/>
          <w:lang w:val="es-MX"/>
        </w:rPr>
        <w:t>ña</w:t>
      </w:r>
      <w:proofErr w:type="spellEnd"/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Inicio</w:t>
      </w:r>
    </w:p>
    <w:p w14:paraId="3E86716F" w14:textId="77777777" w:rsidR="00DA4ECA" w:rsidRPr="00DE6EA3" w:rsidRDefault="00DA4ECA" w:rsidP="00DA4ECA">
      <w:pPr>
        <w:pStyle w:val="ListParagraph"/>
        <w:numPr>
          <w:ilvl w:val="0"/>
          <w:numId w:val="22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DE6EA3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Alinear a la izquierda del texto:</w:t>
      </w:r>
      <w:r w:rsidRPr="00DE6EA3">
        <w:rPr>
          <w:rFonts w:ascii="Calibri" w:eastAsia="Times New Roman" w:hAnsi="Calibri" w:cs="Calibri"/>
          <w:b/>
          <w:bCs/>
          <w:lang w:val="es-ES"/>
        </w:rPr>
        <w:t xml:space="preserve"> 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>Alinea todo el texto seleccionado al margen izquierdo.</w:t>
      </w:r>
    </w:p>
    <w:p w14:paraId="46BA893D" w14:textId="77777777" w:rsidR="00DA4ECA" w:rsidRPr="00DE6EA3" w:rsidRDefault="00DA4ECA" w:rsidP="00DA4ECA">
      <w:pPr>
        <w:pStyle w:val="ListParagraph"/>
        <w:numPr>
          <w:ilvl w:val="0"/>
          <w:numId w:val="22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DE6EA3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Centrar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:</w:t>
      </w:r>
      <w:r w:rsidRPr="00DE6EA3">
        <w:rPr>
          <w:rFonts w:ascii="Calibri" w:eastAsia="Times New Roman" w:hAnsi="Calibri" w:cs="Calibri"/>
          <w:b/>
          <w:bCs/>
          <w:lang w:val="es-ES"/>
        </w:rPr>
        <w:t xml:space="preserve"> 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>Alinea el texto a la misma distancia de los márgenes izquierdos y derecho.</w:t>
      </w:r>
    </w:p>
    <w:p w14:paraId="7D2FC1CC" w14:textId="77777777" w:rsidR="00DA4ECA" w:rsidRPr="00DE6EA3" w:rsidRDefault="00DA4ECA" w:rsidP="00DA4ECA">
      <w:pPr>
        <w:pStyle w:val="ListParagraph"/>
        <w:numPr>
          <w:ilvl w:val="0"/>
          <w:numId w:val="22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DE6EA3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Alinear texto a la derecha:</w:t>
      </w:r>
      <w:r w:rsidRPr="00DE6EA3">
        <w:rPr>
          <w:rFonts w:ascii="Calibri" w:eastAsia="Times New Roman" w:hAnsi="Calibri" w:cs="Calibri"/>
          <w:b/>
          <w:bCs/>
          <w:lang w:val="es-ES"/>
        </w:rPr>
        <w:t xml:space="preserve"> 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>Alinea todo el texto seleccionado en el margen derecho.</w:t>
      </w:r>
    </w:p>
    <w:p w14:paraId="2C2AAABE" w14:textId="77777777" w:rsidR="00DA4ECA" w:rsidRPr="00DE6EA3" w:rsidRDefault="00DA4ECA" w:rsidP="00DA4ECA">
      <w:pPr>
        <w:pStyle w:val="ListParagraph"/>
        <w:numPr>
          <w:ilvl w:val="0"/>
          <w:numId w:val="22"/>
        </w:numPr>
        <w:spacing w:after="0" w:line="317" w:lineRule="atLeast"/>
        <w:rPr>
          <w:rFonts w:ascii="Calibri" w:eastAsia="Times New Roman" w:hAnsi="Calibri" w:cs="Calibri"/>
          <w:lang w:val="es-MX"/>
        </w:rPr>
      </w:pPr>
      <w:r w:rsidRPr="00DE6EA3">
        <w:rPr>
          <w:rFonts w:ascii="Times New Roman" w:eastAsia="Times New Roman" w:hAnsi="Times New Roman" w:cs="Times New Roman"/>
          <w:color w:val="464646"/>
          <w:sz w:val="14"/>
          <w:szCs w:val="14"/>
          <w:lang w:val="es-ES"/>
        </w:rPr>
        <w:t xml:space="preserve"> </w:t>
      </w:r>
      <w:r w:rsidRPr="00DE6EA3">
        <w:rPr>
          <w:rFonts w:ascii="Helvetica" w:eastAsia="Times New Roman" w:hAnsi="Helvetica" w:cs="Helvetica"/>
          <w:b/>
          <w:bCs/>
          <w:color w:val="464646"/>
          <w:szCs w:val="24"/>
          <w:lang w:val="es-ES"/>
        </w:rPr>
        <w:t>Justificar:</w:t>
      </w:r>
      <w:r w:rsidRPr="00DE6EA3">
        <w:rPr>
          <w:rFonts w:ascii="Calibri" w:eastAsia="Times New Roman" w:hAnsi="Calibri" w:cs="Calibri"/>
          <w:b/>
          <w:bCs/>
          <w:lang w:val="es-ES"/>
        </w:rPr>
        <w:t xml:space="preserve"> </w:t>
      </w:r>
      <w:r w:rsidRPr="00DE6EA3">
        <w:rPr>
          <w:rFonts w:ascii="Helvetica" w:eastAsia="Times New Roman" w:hAnsi="Helvetica" w:cs="Helvetica"/>
          <w:color w:val="464646"/>
          <w:szCs w:val="24"/>
          <w:lang w:val="es-ES"/>
        </w:rPr>
        <w:t xml:space="preserve"> El texto es igual en ambos lados y líneas arriba igualmente a los márgenes izquierdos y derecho. Muchos periódicos y revistas usan justificación-completa.</w:t>
      </w:r>
    </w:p>
    <w:p w14:paraId="7BE509C5" w14:textId="77777777" w:rsidR="00DA4ECA" w:rsidRDefault="00DA4ECA" w:rsidP="00DA4ECA">
      <w:pPr>
        <w:spacing w:line="240" w:lineRule="auto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1936E8DF" wp14:editId="6A907A31">
            <wp:extent cx="5029200" cy="939800"/>
            <wp:effectExtent l="0" t="0" r="0" b="0"/>
            <wp:docPr id="298" name="Picture 298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 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080"/>
                    <a:stretch/>
                  </pic:blipFill>
                  <pic:spPr bwMode="auto">
                    <a:xfrm>
                      <a:off x="0" y="0"/>
                      <a:ext cx="5018575" cy="9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B4C71A" w14:textId="77777777" w:rsidR="00DA4ECA" w:rsidRDefault="00DA4ECA" w:rsidP="00DA4ECA">
      <w:pPr>
        <w:spacing w:before="495" w:after="120" w:line="240" w:lineRule="auto"/>
        <w:ind w:left="-300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72621C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Para 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insertar imágenes</w:t>
      </w:r>
      <w:r w:rsidRPr="0072621C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:</w:t>
      </w:r>
    </w:p>
    <w:p w14:paraId="5E46DFB9" w14:textId="77777777" w:rsidR="00DA4ECA" w:rsidRDefault="00DA4ECA" w:rsidP="00DA4ECA">
      <w:pPr>
        <w:spacing w:before="120" w:after="120" w:line="240" w:lineRule="auto"/>
        <w:ind w:left="-302"/>
        <w:outlineLvl w:val="4"/>
        <w:rPr>
          <w:rFonts w:ascii="Helvetica" w:eastAsia="Times New Roman" w:hAnsi="Helvetica" w:cs="Helvetica"/>
          <w:color w:val="464646"/>
          <w:sz w:val="24"/>
          <w:szCs w:val="24"/>
          <w:lang w:val="es-ES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Vamos a discutir brevemente dos maneras diferentes de insertar imágenes en Word 2010.</w:t>
      </w:r>
      <w:r w:rsidRPr="00A21F09"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</w:t>
      </w:r>
    </w:p>
    <w:p w14:paraId="6001ADA6" w14:textId="77777777" w:rsidR="00DA4ECA" w:rsidRPr="004F4C4C" w:rsidRDefault="00DA4ECA" w:rsidP="00DA4ECA">
      <w:pPr>
        <w:spacing w:before="120" w:after="120" w:line="240" w:lineRule="auto"/>
        <w:ind w:left="-302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u w:val="single"/>
          <w:lang w:val="es-MX"/>
        </w:rPr>
      </w:pPr>
      <w:r w:rsidRPr="004F4C4C">
        <w:rPr>
          <w:rFonts w:ascii="Helvetica" w:eastAsia="Times New Roman" w:hAnsi="Helvetica" w:cs="Helvetica"/>
          <w:b/>
          <w:color w:val="464646"/>
          <w:sz w:val="24"/>
          <w:szCs w:val="24"/>
          <w:u w:val="single"/>
          <w:lang w:val="es-ES"/>
        </w:rPr>
        <w:t xml:space="preserve">Clip Art </w:t>
      </w:r>
    </w:p>
    <w:p w14:paraId="3B6F934B" w14:textId="77777777" w:rsidR="00DA4ECA" w:rsidRPr="004F4C4C" w:rsidRDefault="00DA4ECA" w:rsidP="00DA4ECA">
      <w:pPr>
        <w:numPr>
          <w:ilvl w:val="0"/>
          <w:numId w:val="24"/>
        </w:numPr>
        <w:spacing w:after="96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Seleccione la pestaña “</w:t>
      </w:r>
      <w:proofErr w:type="spellStart"/>
      <w:r w:rsidRPr="004F4C4C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Insert</w:t>
      </w:r>
      <w:proofErr w:type="spellEnd"/>
      <w:r w:rsidRPr="004F4C4C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”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y haga clic en botón Clip art del grupo </w:t>
      </w:r>
      <w:proofErr w:type="spellStart"/>
      <w:r w:rsidRPr="004F4C4C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Illustrations</w:t>
      </w:r>
      <w:proofErr w:type="spellEnd"/>
    </w:p>
    <w:p w14:paraId="427283DB" w14:textId="77777777" w:rsidR="00DA4ECA" w:rsidRPr="004F4C4C" w:rsidRDefault="00DA4ECA" w:rsidP="00DA4ECA">
      <w:pPr>
        <w:spacing w:after="96" w:line="317" w:lineRule="atLeast"/>
        <w:ind w:left="72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43AC9912" wp14:editId="4F791743">
            <wp:extent cx="4318000" cy="1524000"/>
            <wp:effectExtent l="0" t="0" r="635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p Art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939B5" w14:textId="77777777" w:rsidR="00DA4ECA" w:rsidRDefault="00DA4ECA" w:rsidP="00DA4ECA">
      <w:pPr>
        <w:numPr>
          <w:ilvl w:val="0"/>
          <w:numId w:val="24"/>
        </w:numPr>
        <w:spacing w:after="0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>Las opciones siguientes del Clip Art aparecen en el panel de tareas a la derecha de su documento:</w:t>
      </w:r>
    </w:p>
    <w:p w14:paraId="3467A3BB" w14:textId="77777777" w:rsidR="00DA4ECA" w:rsidRDefault="00DA4ECA" w:rsidP="00DA4ECA">
      <w:pPr>
        <w:spacing w:after="96" w:line="317" w:lineRule="atLeast"/>
        <w:ind w:left="720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737E495E" wp14:editId="4ED187CB">
            <wp:extent cx="4318000" cy="1663700"/>
            <wp:effectExtent l="0" t="0" r="635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 Clip Art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01A6" w14:textId="77777777" w:rsidR="00DA4ECA" w:rsidRPr="00BD1590" w:rsidRDefault="00DA4ECA" w:rsidP="00DA4ECA">
      <w:pPr>
        <w:numPr>
          <w:ilvl w:val="0"/>
          <w:numId w:val="24"/>
        </w:numPr>
        <w:spacing w:after="0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 w:rsidRPr="00BD1590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Ingrese las palabras del tópico para las imágenes que necesita en el campo donde dice </w:t>
      </w:r>
      <w:proofErr w:type="spellStart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>Search</w:t>
      </w:r>
      <w:proofErr w:type="spellEnd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 xml:space="preserve"> </w:t>
      </w:r>
      <w:proofErr w:type="spellStart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>for</w:t>
      </w:r>
      <w:proofErr w:type="spellEnd"/>
      <w:r w:rsidRPr="00BD1590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y haga clic en la flecha que apunta hacia abajo del campo donde dice </w:t>
      </w:r>
      <w:proofErr w:type="spellStart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>Results</w:t>
      </w:r>
      <w:proofErr w:type="spellEnd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 xml:space="preserve"> </w:t>
      </w:r>
      <w:proofErr w:type="spellStart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>should</w:t>
      </w:r>
      <w:proofErr w:type="spellEnd"/>
      <w:r w:rsidRPr="00BD1590">
        <w:rPr>
          <w:rFonts w:ascii="Helvetica" w:eastAsia="Times New Roman" w:hAnsi="Helvetica" w:cs="Helvetica"/>
          <w:b/>
          <w:color w:val="464646"/>
          <w:sz w:val="24"/>
          <w:szCs w:val="24"/>
          <w:lang w:val="es-MX"/>
        </w:rPr>
        <w:t xml:space="preserve"> be</w:t>
      </w:r>
      <w:r w:rsidRPr="00BD1590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t xml:space="preserve"> para incluir los tipos de imágenes que desea encontrar. Usted puede también </w:t>
      </w:r>
      <w:r w:rsidRPr="00BD1590">
        <w:rPr>
          <w:rFonts w:ascii="Helvetica" w:eastAsia="Times New Roman" w:hAnsi="Helvetica" w:cs="Helvetica"/>
          <w:color w:val="464646"/>
          <w:sz w:val="24"/>
          <w:szCs w:val="24"/>
          <w:lang w:val="es-MX"/>
        </w:rPr>
        <w:lastRenderedPageBreak/>
        <w:t xml:space="preserve">incluir resultados del sitio office.com </w:t>
      </w: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57535F45" wp14:editId="347AC2D1">
            <wp:extent cx="4318000" cy="1587500"/>
            <wp:effectExtent l="0" t="0" r="635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rch_for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8E012" w14:textId="77777777" w:rsidR="00DA4ECA" w:rsidRPr="00BD1590" w:rsidRDefault="00DA4ECA" w:rsidP="00DA4ECA">
      <w:pPr>
        <w:pStyle w:val="ListParagraph"/>
        <w:numPr>
          <w:ilvl w:val="0"/>
          <w:numId w:val="24"/>
        </w:numPr>
        <w:spacing w:after="0" w:line="317" w:lineRule="atLeast"/>
        <w:rPr>
          <w:rFonts w:ascii="Helvetica" w:eastAsia="Times New Roman" w:hAnsi="Helvetica" w:cs="Helvetica"/>
          <w:color w:val="464646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Cs w:val="24"/>
          <w:lang w:val="es-MX"/>
        </w:rPr>
        <w:t>Ahora simplemente haga doble clic en la imagen que desee incorporar a su documento. La imagen se puede ajustar en tamaño haciéndola más grande o pequeña ajustándola en los puntos de las esquinas o centrales mostrados cuando hace clic en el gráfico.</w:t>
      </w:r>
    </w:p>
    <w:p w14:paraId="05A8F72C" w14:textId="77777777" w:rsidR="00DA4ECA" w:rsidRPr="004F4C4C" w:rsidRDefault="00DA4ECA" w:rsidP="00DA4ECA">
      <w:pPr>
        <w:spacing w:before="120" w:after="120" w:line="240" w:lineRule="auto"/>
        <w:ind w:left="-302"/>
        <w:outlineLvl w:val="4"/>
        <w:rPr>
          <w:rFonts w:ascii="Helvetica" w:eastAsia="Times New Roman" w:hAnsi="Helvetica" w:cs="Helvetica"/>
          <w:b/>
          <w:bCs/>
          <w:color w:val="464646"/>
          <w:sz w:val="31"/>
          <w:szCs w:val="31"/>
          <w:u w:val="single"/>
          <w:lang w:val="es-MX"/>
        </w:rPr>
      </w:pPr>
      <w:r>
        <w:rPr>
          <w:rFonts w:ascii="Helvetica" w:eastAsia="Times New Roman" w:hAnsi="Helvetica" w:cs="Helvetica"/>
          <w:b/>
          <w:color w:val="464646"/>
          <w:sz w:val="24"/>
          <w:szCs w:val="24"/>
          <w:u w:val="single"/>
          <w:lang w:val="es-ES"/>
        </w:rPr>
        <w:t>Picture</w:t>
      </w:r>
    </w:p>
    <w:p w14:paraId="3E1F044A" w14:textId="77777777" w:rsidR="00DA4ECA" w:rsidRPr="001C2D71" w:rsidRDefault="00DA4ECA" w:rsidP="00DA4ECA">
      <w:pPr>
        <w:numPr>
          <w:ilvl w:val="0"/>
          <w:numId w:val="25"/>
        </w:numPr>
        <w:spacing w:after="96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Para insertar una foto desde un archivo. Coloque el punto de inserción en donde desea que aparezca la imagen. Seleccione la pestaña “</w:t>
      </w:r>
      <w:proofErr w:type="spellStart"/>
      <w:r w:rsidRPr="00317013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Insert</w:t>
      </w:r>
      <w:proofErr w:type="spellEnd"/>
      <w:r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”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y haga clic en el comando “</w:t>
      </w:r>
      <w:r w:rsidRPr="00317013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Picture</w:t>
      </w:r>
      <w:r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”</w:t>
      </w: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del grupo </w:t>
      </w:r>
      <w:proofErr w:type="spellStart"/>
      <w:r w:rsidRPr="00317013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Illustrations</w:t>
      </w:r>
      <w:proofErr w:type="spellEnd"/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 como se muestra a continuación</w:t>
      </w:r>
    </w:p>
    <w:p w14:paraId="46F4524A" w14:textId="77777777" w:rsidR="00DA4ECA" w:rsidRDefault="00DA4ECA" w:rsidP="00DA4ECA">
      <w:pPr>
        <w:spacing w:after="96" w:line="317" w:lineRule="atLeast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6490A337" wp14:editId="1BD26646">
            <wp:extent cx="4279900" cy="1280160"/>
            <wp:effectExtent l="0" t="0" r="6350" b="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_Menu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5BEB2" w14:textId="77777777" w:rsidR="00DA4ECA" w:rsidRPr="001C2D71" w:rsidRDefault="00DA4ECA" w:rsidP="00DA4ECA">
      <w:pPr>
        <w:numPr>
          <w:ilvl w:val="0"/>
          <w:numId w:val="25"/>
        </w:numPr>
        <w:spacing w:after="96" w:line="317" w:lineRule="atLeast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 xml:space="preserve">Seleccione ahora la imagen deseada para agregar a su documento y haga clic en </w:t>
      </w:r>
      <w:proofErr w:type="spellStart"/>
      <w:r w:rsidRPr="001C2D71">
        <w:rPr>
          <w:rFonts w:ascii="Helvetica" w:eastAsia="Times New Roman" w:hAnsi="Helvetica" w:cs="Helvetica"/>
          <w:b/>
          <w:color w:val="464646"/>
          <w:sz w:val="24"/>
          <w:szCs w:val="24"/>
          <w:lang w:val="es-ES"/>
        </w:rPr>
        <w:t>Insert</w:t>
      </w:r>
      <w:proofErr w:type="spellEnd"/>
      <w:r>
        <w:rPr>
          <w:rFonts w:ascii="Helvetica" w:eastAsia="Times New Roman" w:hAnsi="Helvetica" w:cs="Helvetica"/>
          <w:color w:val="464646"/>
          <w:sz w:val="24"/>
          <w:szCs w:val="24"/>
          <w:lang w:val="es-ES"/>
        </w:rPr>
        <w:t>.</w:t>
      </w:r>
    </w:p>
    <w:p w14:paraId="45717606" w14:textId="77777777" w:rsidR="00906746" w:rsidRPr="00A04C0F" w:rsidRDefault="00DA4ECA" w:rsidP="00A04C0F">
      <w:pPr>
        <w:spacing w:after="96" w:line="317" w:lineRule="atLeast"/>
        <w:jc w:val="center"/>
        <w:rPr>
          <w:rFonts w:ascii="Helvetica" w:eastAsia="Times New Roman" w:hAnsi="Helvetica" w:cs="Helvetica"/>
          <w:color w:val="464646"/>
          <w:sz w:val="24"/>
          <w:szCs w:val="24"/>
          <w:lang w:val="es-MX"/>
        </w:rPr>
      </w:pPr>
      <w:r>
        <w:rPr>
          <w:rFonts w:ascii="Helvetica" w:eastAsia="Times New Roman" w:hAnsi="Helvetica" w:cs="Helvetica"/>
          <w:noProof/>
          <w:color w:val="464646"/>
          <w:sz w:val="24"/>
          <w:szCs w:val="24"/>
        </w:rPr>
        <w:drawing>
          <wp:inline distT="0" distB="0" distL="0" distR="0" wp14:anchorId="71AA577B" wp14:editId="2EEAF189">
            <wp:extent cx="4229099" cy="1581150"/>
            <wp:effectExtent l="0" t="0" r="635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_Selection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159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6746" w:rsidRPr="00A04C0F" w:rsidSect="000E5AF4">
      <w:headerReference w:type="default" r:id="rId45"/>
      <w:type w:val="continuous"/>
      <w:pgSz w:w="12240" w:h="15840"/>
      <w:pgMar w:top="1296" w:right="720" w:bottom="720" w:left="720" w:header="288" w:footer="288" w:gutter="0"/>
      <w:pgBorders w:zOrder="back" w:offsetFrom="page">
        <w:top w:val="single" w:sz="36" w:space="30" w:color="439975"/>
        <w:bottom w:val="single" w:sz="36" w:space="20" w:color="43997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3BEA5" w14:textId="77777777" w:rsidR="004B7D34" w:rsidRDefault="004B7D34" w:rsidP="007668A4">
      <w:pPr>
        <w:spacing w:after="0" w:line="240" w:lineRule="auto"/>
      </w:pPr>
      <w:r>
        <w:separator/>
      </w:r>
    </w:p>
  </w:endnote>
  <w:endnote w:type="continuationSeparator" w:id="0">
    <w:p w14:paraId="5AA95F54" w14:textId="77777777" w:rsidR="004B7D34" w:rsidRDefault="004B7D34" w:rsidP="00766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3B229" w14:textId="77777777" w:rsidR="004B7D34" w:rsidRDefault="004B7D34" w:rsidP="007668A4">
      <w:pPr>
        <w:spacing w:after="0" w:line="240" w:lineRule="auto"/>
      </w:pPr>
      <w:r>
        <w:separator/>
      </w:r>
    </w:p>
  </w:footnote>
  <w:footnote w:type="continuationSeparator" w:id="0">
    <w:p w14:paraId="4548C8B3" w14:textId="77777777" w:rsidR="004B7D34" w:rsidRDefault="004B7D34" w:rsidP="00766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36BF6" w14:textId="77777777" w:rsidR="00357C5D" w:rsidRDefault="00357C5D" w:rsidP="00357C5D">
    <w:pPr>
      <w:pStyle w:val="Header"/>
    </w:pPr>
    <w:r>
      <w:t>Gail Borden Public Library District</w:t>
    </w:r>
    <w:r>
      <w:tab/>
    </w:r>
    <w:r>
      <w:tab/>
    </w:r>
    <w:r>
      <w:tab/>
    </w:r>
    <w:sdt>
      <w:sdtPr>
        <w:id w:val="-7573640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1ACF">
          <w:rPr>
            <w:noProof/>
          </w:rPr>
          <w:t>13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.75pt;height:3.75pt" o:bullet="t">
        <v:imagedata r:id="rId1" o:title="ZA010079369"/>
      </v:shape>
    </w:pict>
  </w:numPicBullet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9D3485"/>
    <w:multiLevelType w:val="multilevel"/>
    <w:tmpl w:val="3F668E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0385329C"/>
    <w:multiLevelType w:val="multilevel"/>
    <w:tmpl w:val="7B40C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3EE76FD"/>
    <w:multiLevelType w:val="multilevel"/>
    <w:tmpl w:val="6966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09EB2945"/>
    <w:multiLevelType w:val="multilevel"/>
    <w:tmpl w:val="DD4404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FA7672"/>
    <w:multiLevelType w:val="multilevel"/>
    <w:tmpl w:val="8F346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A349B8"/>
    <w:multiLevelType w:val="multilevel"/>
    <w:tmpl w:val="8F346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767E43"/>
    <w:multiLevelType w:val="multilevel"/>
    <w:tmpl w:val="3CD2D70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 w15:restartNumberingAfterBreak="0">
    <w:nsid w:val="17346547"/>
    <w:multiLevelType w:val="multilevel"/>
    <w:tmpl w:val="F9783C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BEC64E1"/>
    <w:multiLevelType w:val="multilevel"/>
    <w:tmpl w:val="D3E45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AB3DBE"/>
    <w:multiLevelType w:val="multilevel"/>
    <w:tmpl w:val="E16A36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2FDE02E3"/>
    <w:multiLevelType w:val="multilevel"/>
    <w:tmpl w:val="AFB4FB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36650DFA"/>
    <w:multiLevelType w:val="multilevel"/>
    <w:tmpl w:val="B7B87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53A64A8"/>
    <w:multiLevelType w:val="multilevel"/>
    <w:tmpl w:val="7D34A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557E0EFF"/>
    <w:multiLevelType w:val="multilevel"/>
    <w:tmpl w:val="E5A8D9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AC609F"/>
    <w:multiLevelType w:val="multilevel"/>
    <w:tmpl w:val="EE3AE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BE109BC"/>
    <w:multiLevelType w:val="multilevel"/>
    <w:tmpl w:val="53CE9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593ED5"/>
    <w:multiLevelType w:val="multilevel"/>
    <w:tmpl w:val="6DDE64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6C956187"/>
    <w:multiLevelType w:val="multilevel"/>
    <w:tmpl w:val="AB988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4504FD"/>
    <w:multiLevelType w:val="hybridMultilevel"/>
    <w:tmpl w:val="2DAED67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F1C77"/>
    <w:multiLevelType w:val="multilevel"/>
    <w:tmpl w:val="55B22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B8232B"/>
    <w:multiLevelType w:val="multilevel"/>
    <w:tmpl w:val="BEC64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D96688"/>
    <w:multiLevelType w:val="multilevel"/>
    <w:tmpl w:val="8DFA4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9E4044A"/>
    <w:multiLevelType w:val="multilevel"/>
    <w:tmpl w:val="85A0D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8D20B0"/>
    <w:multiLevelType w:val="multilevel"/>
    <w:tmpl w:val="95E4F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3"/>
  </w:num>
  <w:num w:numId="3">
    <w:abstractNumId w:val="18"/>
  </w:num>
  <w:num w:numId="4">
    <w:abstractNumId w:val="19"/>
  </w:num>
  <w:num w:numId="5">
    <w:abstractNumId w:val="21"/>
  </w:num>
  <w:num w:numId="6">
    <w:abstractNumId w:val="23"/>
  </w:num>
  <w:num w:numId="7">
    <w:abstractNumId w:val="20"/>
  </w:num>
  <w:num w:numId="8">
    <w:abstractNumId w:val="25"/>
  </w:num>
  <w:num w:numId="9">
    <w:abstractNumId w:val="3"/>
  </w:num>
  <w:num w:numId="10">
    <w:abstractNumId w:val="9"/>
  </w:num>
  <w:num w:numId="11">
    <w:abstractNumId w:val="15"/>
  </w:num>
  <w:num w:numId="12">
    <w:abstractNumId w:val="11"/>
  </w:num>
  <w:num w:numId="13">
    <w:abstractNumId w:val="16"/>
  </w:num>
  <w:num w:numId="14">
    <w:abstractNumId w:val="14"/>
  </w:num>
  <w:num w:numId="15">
    <w:abstractNumId w:val="8"/>
  </w:num>
  <w:num w:numId="16">
    <w:abstractNumId w:val="24"/>
  </w:num>
  <w:num w:numId="17">
    <w:abstractNumId w:val="6"/>
  </w:num>
  <w:num w:numId="18">
    <w:abstractNumId w:val="10"/>
  </w:num>
  <w:num w:numId="19">
    <w:abstractNumId w:val="12"/>
  </w:num>
  <w:num w:numId="20">
    <w:abstractNumId w:val="14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21">
    <w:abstractNumId w:val="2"/>
  </w:num>
  <w:num w:numId="22">
    <w:abstractNumId w:val="17"/>
  </w:num>
  <w:num w:numId="23">
    <w:abstractNumId w:val="22"/>
  </w:num>
  <w:num w:numId="24">
    <w:abstractNumId w:val="7"/>
  </w:num>
  <w:num w:numId="25">
    <w:abstractNumId w:val="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twQSJsamJpbmJko6SsGpxcWZ+XkgBUa1AHMY6JgsAAAA"/>
  </w:docVars>
  <w:rsids>
    <w:rsidRoot w:val="00CD73D8"/>
    <w:rsid w:val="00026359"/>
    <w:rsid w:val="000E5AF4"/>
    <w:rsid w:val="00164D03"/>
    <w:rsid w:val="00175C52"/>
    <w:rsid w:val="001D2A09"/>
    <w:rsid w:val="00357C5D"/>
    <w:rsid w:val="00365E47"/>
    <w:rsid w:val="003A1ACF"/>
    <w:rsid w:val="003B7725"/>
    <w:rsid w:val="003E1B4F"/>
    <w:rsid w:val="00492790"/>
    <w:rsid w:val="004943D7"/>
    <w:rsid w:val="004B7D34"/>
    <w:rsid w:val="004E4764"/>
    <w:rsid w:val="006525EC"/>
    <w:rsid w:val="006B04FE"/>
    <w:rsid w:val="00754C2F"/>
    <w:rsid w:val="007668A4"/>
    <w:rsid w:val="007A7934"/>
    <w:rsid w:val="00855E58"/>
    <w:rsid w:val="00906746"/>
    <w:rsid w:val="009827C2"/>
    <w:rsid w:val="00A04C0F"/>
    <w:rsid w:val="00AA157D"/>
    <w:rsid w:val="00B96041"/>
    <w:rsid w:val="00CC541A"/>
    <w:rsid w:val="00CD73D8"/>
    <w:rsid w:val="00D66001"/>
    <w:rsid w:val="00DA4ECA"/>
    <w:rsid w:val="00E10B57"/>
    <w:rsid w:val="00EF6CCA"/>
    <w:rsid w:val="00F32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017F8D"/>
  <w15:chartTrackingRefBased/>
  <w15:docId w15:val="{7AEC0C54-0AC1-4317-9859-A50C7968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2A0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8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8A4"/>
    <w:pPr>
      <w:spacing w:after="200" w:line="276" w:lineRule="auto"/>
      <w:ind w:left="720"/>
      <w:contextualSpacing/>
    </w:pPr>
    <w:rPr>
      <w:rFonts w:ascii="Arial" w:hAnsi="Arial" w:cs="Arial"/>
      <w:sz w:val="24"/>
      <w:szCs w:val="28"/>
    </w:rPr>
  </w:style>
  <w:style w:type="table" w:styleId="TableGrid">
    <w:name w:val="Table Grid"/>
    <w:basedOn w:val="TableNormal"/>
    <w:uiPriority w:val="59"/>
    <w:rsid w:val="007668A4"/>
    <w:pPr>
      <w:spacing w:after="0" w:line="240" w:lineRule="auto"/>
    </w:pPr>
    <w:rPr>
      <w:rFonts w:ascii="Arial" w:hAnsi="Arial" w:cs="Arial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6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8A4"/>
  </w:style>
  <w:style w:type="paragraph" w:styleId="Footer">
    <w:name w:val="footer"/>
    <w:basedOn w:val="Normal"/>
    <w:link w:val="FooterChar"/>
    <w:uiPriority w:val="99"/>
    <w:unhideWhenUsed/>
    <w:rsid w:val="00766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8A4"/>
  </w:style>
  <w:style w:type="paragraph" w:styleId="Title">
    <w:name w:val="Title"/>
    <w:basedOn w:val="Normal"/>
    <w:next w:val="Normal"/>
    <w:link w:val="TitleChar"/>
    <w:uiPriority w:val="10"/>
    <w:qFormat/>
    <w:rsid w:val="007668A4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68A4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customStyle="1" w:styleId="LargeType">
    <w:name w:val="Large Type"/>
    <w:basedOn w:val="Normal"/>
    <w:link w:val="LargeTypeChar"/>
    <w:qFormat/>
    <w:rsid w:val="007668A4"/>
    <w:rPr>
      <w:rFonts w:ascii="Arial" w:hAnsi="Arial" w:cs="Arial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7668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argeTypeChar">
    <w:name w:val="Large Type Char"/>
    <w:basedOn w:val="DefaultParagraphFont"/>
    <w:link w:val="LargeType"/>
    <w:rsid w:val="007668A4"/>
    <w:rPr>
      <w:rFonts w:ascii="Arial" w:hAnsi="Arial" w:cs="Arial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7668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locationname">
    <w:name w:val="location name"/>
    <w:basedOn w:val="LargeType"/>
    <w:link w:val="locationnameChar"/>
    <w:qFormat/>
    <w:rsid w:val="001D2A09"/>
    <w:pPr>
      <w:spacing w:after="0" w:line="240" w:lineRule="auto"/>
      <w:jc w:val="center"/>
    </w:pPr>
    <w:rPr>
      <w:b/>
      <w:sz w:val="36"/>
    </w:rPr>
  </w:style>
  <w:style w:type="paragraph" w:customStyle="1" w:styleId="name">
    <w:name w:val="name"/>
    <w:basedOn w:val="Normal"/>
    <w:link w:val="nameChar"/>
    <w:qFormat/>
    <w:rsid w:val="00175C52"/>
    <w:pPr>
      <w:spacing w:after="0" w:line="240" w:lineRule="auto"/>
      <w:jc w:val="center"/>
    </w:pPr>
    <w:rPr>
      <w:rFonts w:ascii="Arial" w:hAnsi="Arial" w:cs="Arial"/>
      <w:sz w:val="32"/>
      <w:szCs w:val="16"/>
    </w:rPr>
  </w:style>
  <w:style w:type="character" w:customStyle="1" w:styleId="locationnameChar">
    <w:name w:val="location name Char"/>
    <w:basedOn w:val="LargeTypeChar"/>
    <w:link w:val="locationname"/>
    <w:rsid w:val="001D2A09"/>
    <w:rPr>
      <w:rFonts w:ascii="Arial" w:hAnsi="Arial" w:cs="Arial"/>
      <w:b/>
      <w:sz w:val="36"/>
      <w:szCs w:val="30"/>
    </w:rPr>
  </w:style>
  <w:style w:type="character" w:customStyle="1" w:styleId="nameChar">
    <w:name w:val="name Char"/>
    <w:basedOn w:val="DefaultParagraphFont"/>
    <w:link w:val="name"/>
    <w:rsid w:val="00175C52"/>
    <w:rPr>
      <w:rFonts w:ascii="Arial" w:hAnsi="Arial" w:cs="Arial"/>
      <w:sz w:val="32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C5D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C5D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357C5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57C5D"/>
    <w:pPr>
      <w:spacing w:after="0" w:line="240" w:lineRule="auto"/>
    </w:pPr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357C5D"/>
  </w:style>
  <w:style w:type="character" w:customStyle="1" w:styleId="tw-bilingual-translation">
    <w:name w:val="tw-bilingual-translation"/>
    <w:basedOn w:val="DefaultParagraphFont"/>
    <w:rsid w:val="00357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jp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jp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9.gif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jp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jpg"/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BA913-BD86-467D-9833-78D88E7A9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953</Words>
  <Characters>1113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il Borden Public Library</Company>
  <LinksUpToDate>false</LinksUpToDate>
  <CharactersWithSpaces>1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Espinoza</dc:creator>
  <cp:keywords/>
  <dc:description/>
  <cp:lastModifiedBy>Flor M. Chavez</cp:lastModifiedBy>
  <cp:revision>6</cp:revision>
  <dcterms:created xsi:type="dcterms:W3CDTF">2019-05-02T03:04:00Z</dcterms:created>
  <dcterms:modified xsi:type="dcterms:W3CDTF">2020-03-03T21:41:00Z</dcterms:modified>
</cp:coreProperties>
</file>